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3BDC2A" w14:textId="77777777" w:rsidR="00893B9A" w:rsidRDefault="00893B9A" w:rsidP="007E1BF1">
      <w:pPr>
        <w:rPr>
          <w:noProof/>
          <w:lang w:val="en-US"/>
        </w:rPr>
      </w:pPr>
      <w:r>
        <w:rPr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04117D37" wp14:editId="2DFD6818">
            <wp:simplePos x="0" y="0"/>
            <wp:positionH relativeFrom="column">
              <wp:posOffset>1437</wp:posOffset>
            </wp:positionH>
            <wp:positionV relativeFrom="paragraph">
              <wp:posOffset>0</wp:posOffset>
            </wp:positionV>
            <wp:extent cx="7556166" cy="10688320"/>
            <wp:effectExtent l="25400" t="0" r="0" b="0"/>
            <wp:wrapNone/>
            <wp:docPr id="4" name="Picture 0" descr="NineB_Specials_A4_V3.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ineB_Specials_A4_V3.pdf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56166" cy="10688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7A3343" w14:textId="77777777" w:rsidR="00893B9A" w:rsidRDefault="00893B9A" w:rsidP="007E1BF1">
      <w:pPr>
        <w:rPr>
          <w:noProof/>
          <w:lang w:val="en-US"/>
        </w:rPr>
      </w:pPr>
    </w:p>
    <w:p w14:paraId="770D82DA" w14:textId="77777777" w:rsidR="00893B9A" w:rsidRDefault="00893B9A" w:rsidP="007E1BF1">
      <w:pPr>
        <w:rPr>
          <w:noProof/>
          <w:lang w:val="en-US"/>
        </w:rPr>
      </w:pPr>
    </w:p>
    <w:p w14:paraId="5C61EC97" w14:textId="64B7397F" w:rsidR="00893B9A" w:rsidRDefault="00893B9A" w:rsidP="007E1BF1">
      <w:pPr>
        <w:rPr>
          <w:noProof/>
          <w:lang w:val="en-US"/>
        </w:rPr>
      </w:pPr>
    </w:p>
    <w:p w14:paraId="33BE3F63" w14:textId="6425B6BE" w:rsidR="00893B9A" w:rsidRDefault="0044727E" w:rsidP="007E1BF1">
      <w:pPr>
        <w:rPr>
          <w:noProof/>
          <w:lang w:val="en-US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BBA88B0" wp14:editId="70FDA8C8">
                <wp:simplePos x="0" y="0"/>
                <wp:positionH relativeFrom="margin">
                  <wp:posOffset>2105026</wp:posOffset>
                </wp:positionH>
                <wp:positionV relativeFrom="paragraph">
                  <wp:posOffset>9525</wp:posOffset>
                </wp:positionV>
                <wp:extent cx="3159760" cy="436245"/>
                <wp:effectExtent l="0" t="0" r="2540" b="1905"/>
                <wp:wrapNone/>
                <wp:docPr id="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9760" cy="4362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DC3D02" w14:textId="56DE66A8" w:rsidR="003B04D0" w:rsidRDefault="00B12752" w:rsidP="00B12752">
                            <w:pPr>
                              <w:jc w:val="center"/>
                              <w:rPr>
                                <w:rFonts w:ascii="Bebas Neue Regular" w:hAnsi="Bebas Neue Regular"/>
                                <w:b/>
                                <w:bCs/>
                                <w:color w:val="A66746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b/>
                                <w:bCs/>
                                <w:color w:val="A66746"/>
                                <w:sz w:val="40"/>
                                <w:szCs w:val="40"/>
                              </w:rPr>
                              <w:t>LUNCH</w:t>
                            </w:r>
                          </w:p>
                          <w:p w14:paraId="4076F477" w14:textId="77777777" w:rsidR="007C62D5" w:rsidRPr="005A7AB6" w:rsidRDefault="007C62D5" w:rsidP="00030E4B">
                            <w:pPr>
                              <w:jc w:val="center"/>
                              <w:rPr>
                                <w:rFonts w:ascii="Bebas Neue Regular" w:hAnsi="Bebas Neue Regular"/>
                                <w:b/>
                                <w:bCs/>
                                <w:color w:val="A66746"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BBA88B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165.75pt;margin-top:.75pt;width:248.8pt;height:34.3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" fillcolor="white [3212]" stroked="f">
                <v:textbox>
                  <w:txbxContent>
                    <w:p w14:paraId="71DC3D02" w14:textId="56DE66A8" w:rsidR="003B04D0" w:rsidRDefault="00B12752" w:rsidP="00B12752">
                      <w:pPr>
                        <w:jc w:val="center"/>
                        <w:rPr>
                          <w:rFonts w:ascii="Bebas Neue Regular" w:hAnsi="Bebas Neue Regular"/>
                          <w:b/>
                          <w:bCs/>
                          <w:color w:val="A66746"/>
                          <w:sz w:val="40"/>
                          <w:szCs w:val="40"/>
                        </w:rPr>
                      </w:pPr>
                      <w:r>
                        <w:rPr>
                          <w:rFonts w:ascii="Bebas Neue Regular" w:hAnsi="Bebas Neue Regular"/>
                          <w:b/>
                          <w:bCs/>
                          <w:color w:val="A66746"/>
                          <w:sz w:val="40"/>
                          <w:szCs w:val="40"/>
                        </w:rPr>
                        <w:t>LUNCH</w:t>
                      </w:r>
                      <w:bookmarkStart w:id="1" w:name="_GoBack"/>
                      <w:bookmarkEnd w:id="1"/>
                    </w:p>
                    <w:p w14:paraId="4076F477" w14:textId="77777777" w:rsidR="007C62D5" w:rsidRPr="005A7AB6" w:rsidRDefault="007C62D5" w:rsidP="00030E4B">
                      <w:pPr>
                        <w:jc w:val="center"/>
                        <w:rPr>
                          <w:rFonts w:ascii="Bebas Neue Regular" w:hAnsi="Bebas Neue Regular"/>
                          <w:b/>
                          <w:bCs/>
                          <w:color w:val="A66746"/>
                          <w:sz w:val="48"/>
                          <w:szCs w:val="4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4928D56" w14:textId="77777777" w:rsidR="00893B9A" w:rsidRDefault="00893B9A" w:rsidP="007E1BF1">
      <w:pPr>
        <w:rPr>
          <w:noProof/>
          <w:lang w:val="en-US"/>
        </w:rPr>
      </w:pPr>
    </w:p>
    <w:p w14:paraId="2544E3F3" w14:textId="77777777" w:rsidR="00893B9A" w:rsidRDefault="00893B9A" w:rsidP="007E1BF1">
      <w:pPr>
        <w:rPr>
          <w:noProof/>
          <w:lang w:val="en-US"/>
        </w:rPr>
      </w:pPr>
    </w:p>
    <w:p w14:paraId="5EE9B499" w14:textId="77777777" w:rsidR="00893B9A" w:rsidRDefault="00893B9A" w:rsidP="007E1BF1">
      <w:pPr>
        <w:rPr>
          <w:noProof/>
          <w:lang w:val="en-US"/>
        </w:rPr>
      </w:pPr>
    </w:p>
    <w:p w14:paraId="46C22AD2" w14:textId="2E12BD67" w:rsidR="00893B9A" w:rsidRDefault="00753339" w:rsidP="007E1BF1">
      <w:pPr>
        <w:rPr>
          <w:noProof/>
          <w:lang w:val="en-US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8F34A3" wp14:editId="100B7028">
                <wp:simplePos x="0" y="0"/>
                <wp:positionH relativeFrom="column">
                  <wp:posOffset>879475</wp:posOffset>
                </wp:positionH>
                <wp:positionV relativeFrom="paragraph">
                  <wp:posOffset>10795</wp:posOffset>
                </wp:positionV>
                <wp:extent cx="5645785" cy="9053195"/>
                <wp:effectExtent l="0" t="0" r="0" b="0"/>
                <wp:wrapTight wrapText="bothSides">
                  <wp:wrapPolygon edited="0">
                    <wp:start x="146" y="136"/>
                    <wp:lineTo x="146" y="21453"/>
                    <wp:lineTo x="21355" y="21453"/>
                    <wp:lineTo x="21355" y="136"/>
                    <wp:lineTo x="146" y="136"/>
                  </wp:wrapPolygon>
                </wp:wrapTight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5785" cy="9053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41750A" w14:textId="39A261C8" w:rsidR="00F87D30" w:rsidRPr="00A5194E" w:rsidRDefault="00404371" w:rsidP="00987884">
                            <w:pPr>
                              <w:jc w:val="center"/>
                              <w:rPr>
                                <w:rFonts w:ascii="Bebas Neue Bold" w:hAnsi="Bebas Neue Bold"/>
                                <w:b/>
                                <w:color w:val="A66746"/>
                                <w:spacing w:val="20"/>
                                <w:sz w:val="28"/>
                                <w:szCs w:val="32"/>
                                <w:u w:val="single"/>
                              </w:rPr>
                            </w:pPr>
                            <w:r>
                              <w:rPr>
                                <w:rFonts w:ascii="Bebas Neue Bold" w:hAnsi="Bebas Neue Bold"/>
                                <w:b/>
                                <w:color w:val="A66746"/>
                                <w:spacing w:val="20"/>
                                <w:sz w:val="28"/>
                                <w:szCs w:val="32"/>
                                <w:u w:val="single"/>
                              </w:rPr>
                              <w:t>12 Noon – 6</w:t>
                            </w:r>
                            <w:r w:rsidR="00DE2F0A">
                              <w:rPr>
                                <w:rFonts w:ascii="Bebas Neue Bold" w:hAnsi="Bebas Neue Bold"/>
                                <w:b/>
                                <w:color w:val="A66746"/>
                                <w:spacing w:val="20"/>
                                <w:sz w:val="28"/>
                                <w:szCs w:val="32"/>
                                <w:u w:val="single"/>
                              </w:rPr>
                              <w:t xml:space="preserve"> </w:t>
                            </w:r>
                            <w:r w:rsidR="00F87D30" w:rsidRPr="00A5194E">
                              <w:rPr>
                                <w:rFonts w:ascii="Bebas Neue Bold" w:hAnsi="Bebas Neue Bold"/>
                                <w:b/>
                                <w:color w:val="A66746"/>
                                <w:spacing w:val="20"/>
                                <w:sz w:val="28"/>
                                <w:szCs w:val="32"/>
                                <w:u w:val="single"/>
                              </w:rPr>
                              <w:t xml:space="preserve">pm </w:t>
                            </w:r>
                          </w:p>
                          <w:p w14:paraId="6AD0BFC8" w14:textId="77777777" w:rsidR="00987884" w:rsidRPr="00100459" w:rsidRDefault="00987884" w:rsidP="0044727E">
                            <w:pPr>
                              <w:rPr>
                                <w:rFonts w:ascii="Bebas Neue Bold" w:hAnsi="Bebas Neue Bold"/>
                                <w:b/>
                                <w:color w:val="A66746"/>
                                <w:spacing w:val="20"/>
                                <w:sz w:val="18"/>
                                <w:szCs w:val="32"/>
                              </w:rPr>
                            </w:pPr>
                          </w:p>
                          <w:p w14:paraId="672B3675" w14:textId="3DB5C2BE" w:rsidR="00367490" w:rsidRPr="00816A6D" w:rsidRDefault="005D522A" w:rsidP="00367490">
                            <w:pPr>
                              <w:rPr>
                                <w:rFonts w:ascii="Bebas Neue Bold" w:hAnsi="Bebas Neue Bold"/>
                                <w:b/>
                                <w:color w:val="A66746"/>
                                <w:spacing w:val="2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ebas Neue Bold" w:hAnsi="Bebas Neue Bold"/>
                                <w:b/>
                                <w:color w:val="A66746"/>
                                <w:spacing w:val="20"/>
                                <w:sz w:val="32"/>
                                <w:szCs w:val="32"/>
                              </w:rPr>
                              <w:t>STARTER</w:t>
                            </w:r>
                            <w:r w:rsidR="00EE4B87">
                              <w:rPr>
                                <w:rFonts w:ascii="Bebas Neue Bold" w:hAnsi="Bebas Neue Bold"/>
                                <w:b/>
                                <w:color w:val="A66746"/>
                                <w:spacing w:val="20"/>
                                <w:sz w:val="32"/>
                                <w:szCs w:val="32"/>
                              </w:rPr>
                              <w:tab/>
                            </w:r>
                            <w:r w:rsidR="00EE4B87">
                              <w:rPr>
                                <w:rFonts w:ascii="Bebas Neue Bold" w:hAnsi="Bebas Neue Bold"/>
                                <w:b/>
                                <w:color w:val="A66746"/>
                                <w:spacing w:val="20"/>
                                <w:sz w:val="32"/>
                                <w:szCs w:val="32"/>
                              </w:rPr>
                              <w:tab/>
                            </w:r>
                            <w:r w:rsidR="00EE4B87">
                              <w:rPr>
                                <w:rFonts w:ascii="Bebas Neue Bold" w:hAnsi="Bebas Neue Bold"/>
                                <w:b/>
                                <w:color w:val="A66746"/>
                                <w:spacing w:val="20"/>
                                <w:sz w:val="32"/>
                                <w:szCs w:val="32"/>
                              </w:rPr>
                              <w:tab/>
                            </w:r>
                            <w:r w:rsidR="00EE4B87">
                              <w:rPr>
                                <w:rFonts w:ascii="Bebas Neue Bold" w:hAnsi="Bebas Neue Bold"/>
                                <w:b/>
                                <w:color w:val="A66746"/>
                                <w:spacing w:val="20"/>
                                <w:sz w:val="32"/>
                                <w:szCs w:val="32"/>
                              </w:rPr>
                              <w:tab/>
                            </w:r>
                            <w:r w:rsidR="00EE4B87">
                              <w:rPr>
                                <w:rFonts w:ascii="Bebas Neue Bold" w:hAnsi="Bebas Neue Bold"/>
                                <w:b/>
                                <w:color w:val="A66746"/>
                                <w:spacing w:val="20"/>
                                <w:sz w:val="32"/>
                                <w:szCs w:val="32"/>
                              </w:rPr>
                              <w:tab/>
                            </w:r>
                            <w:r w:rsidR="00EE4B87">
                              <w:rPr>
                                <w:rFonts w:ascii="Bebas Neue Bold" w:hAnsi="Bebas Neue Bold"/>
                                <w:b/>
                                <w:color w:val="A66746"/>
                                <w:spacing w:val="20"/>
                                <w:sz w:val="32"/>
                                <w:szCs w:val="32"/>
                              </w:rPr>
                              <w:tab/>
                            </w:r>
                            <w:r w:rsidR="00EE4B87">
                              <w:rPr>
                                <w:rFonts w:ascii="Bebas Neue Bold" w:hAnsi="Bebas Neue Bold"/>
                                <w:b/>
                                <w:color w:val="A66746"/>
                                <w:spacing w:val="20"/>
                                <w:sz w:val="32"/>
                                <w:szCs w:val="32"/>
                              </w:rPr>
                              <w:tab/>
                            </w:r>
                            <w:r w:rsidR="00EE4B87">
                              <w:rPr>
                                <w:rFonts w:ascii="Bebas Neue Bold" w:hAnsi="Bebas Neue Bold"/>
                                <w:b/>
                                <w:color w:val="A66746"/>
                                <w:spacing w:val="20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14:paraId="43965A64" w14:textId="5C6D1056" w:rsidR="00987884" w:rsidRDefault="00223B74" w:rsidP="00367490">
                            <w:pPr>
                              <w:rPr>
                                <w:rFonts w:ascii="Museo Sans Rounded 100" w:hAnsi="Museo Sans Rounded 100"/>
                                <w:b/>
                              </w:rPr>
                            </w:pPr>
                            <w:r>
                              <w:rPr>
                                <w:rFonts w:ascii="Museo Sans Rounded 100" w:hAnsi="Museo Sans Rounded 100"/>
                                <w:b/>
                              </w:rPr>
                              <w:t>Soup of the day</w:t>
                            </w:r>
                            <w:r w:rsidR="0037007E">
                              <w:rPr>
                                <w:rFonts w:ascii="Museo Sans Rounded 100" w:hAnsi="Museo Sans Rounded 100"/>
                                <w:b/>
                              </w:rPr>
                              <w:t>,</w:t>
                            </w:r>
                            <w:r w:rsidR="00554AF9">
                              <w:rPr>
                                <w:rFonts w:ascii="Museo Sans Rounded 100" w:hAnsi="Museo Sans Rounded 100"/>
                              </w:rPr>
                              <w:t xml:space="preserve"> </w:t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>sour dough bread</w:t>
                            </w:r>
                            <w:r w:rsidR="00F87D30">
                              <w:rPr>
                                <w:rFonts w:ascii="Museo Sans Rounded 100" w:hAnsi="Museo Sans Rounded 100"/>
                              </w:rPr>
                              <w:t xml:space="preserve"> (VE)</w:t>
                            </w:r>
                            <w:r w:rsidR="00554AF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C040F5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C040F5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554AF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F87D30">
                              <w:rPr>
                                <w:rFonts w:ascii="Museo Sans Rounded 100" w:hAnsi="Museo Sans Rounded 100"/>
                              </w:rPr>
                              <w:tab/>
                              <w:t xml:space="preserve">            </w:t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 xml:space="preserve"> </w:t>
                            </w:r>
                            <w:r w:rsidR="005D522A">
                              <w:rPr>
                                <w:rFonts w:ascii="Museo Sans Rounded 100" w:hAnsi="Museo Sans Rounded 100"/>
                              </w:rPr>
                              <w:t xml:space="preserve"> </w:t>
                            </w:r>
                            <w:r>
                              <w:rPr>
                                <w:rFonts w:ascii="Museo Sans Rounded 100" w:hAnsi="Museo Sans Rounded 100"/>
                                <w:b/>
                              </w:rPr>
                              <w:t>5.25</w:t>
                            </w:r>
                          </w:p>
                          <w:p w14:paraId="00D3CD5C" w14:textId="558C5B3A" w:rsidR="00223B74" w:rsidRPr="00223B74" w:rsidRDefault="000B37E3" w:rsidP="00367490">
                            <w:pPr>
                              <w:rPr>
                                <w:rFonts w:ascii="Museo Sans Rounded 100" w:hAnsi="Museo Sans Rounded 100"/>
                              </w:rPr>
                            </w:pPr>
                            <w:r>
                              <w:rPr>
                                <w:rFonts w:ascii="Museo Sans Rounded 100" w:hAnsi="Museo Sans Rounded 100"/>
                                <w:b/>
                              </w:rPr>
                              <w:t>Calamari</w:t>
                            </w:r>
                            <w:r w:rsidR="00223B74">
                              <w:rPr>
                                <w:rFonts w:ascii="Museo Sans Rounded 100" w:hAnsi="Museo Sans Rounded 100"/>
                                <w:b/>
                              </w:rPr>
                              <w:t xml:space="preserve">, </w:t>
                            </w:r>
                            <w:r w:rsidRPr="000B37E3">
                              <w:rPr>
                                <w:rFonts w:ascii="Museo Sans Rounded 100" w:hAnsi="Museo Sans Rounded 100"/>
                              </w:rPr>
                              <w:t>lemon mayo</w:t>
                            </w:r>
                            <w:r w:rsidR="00223B74">
                              <w:rPr>
                                <w:rFonts w:ascii="Museo Sans Rounded 100" w:hAnsi="Museo Sans Rounded 100"/>
                              </w:rPr>
                              <w:t>, rocket and cherry tomato salad</w:t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223B74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223B74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223B74">
                              <w:rPr>
                                <w:rFonts w:ascii="Museo Sans Rounded 100" w:hAnsi="Museo Sans Rounded 100"/>
                              </w:rPr>
                              <w:tab/>
                              <w:t xml:space="preserve"> </w:t>
                            </w:r>
                            <w:r w:rsidR="005D522A">
                              <w:rPr>
                                <w:rFonts w:ascii="Museo Sans Rounded 100" w:hAnsi="Museo Sans Rounded 100"/>
                              </w:rPr>
                              <w:t xml:space="preserve"> </w:t>
                            </w:r>
                            <w:r w:rsidR="00223B74" w:rsidRPr="00223B74">
                              <w:rPr>
                                <w:rFonts w:ascii="Museo Sans Rounded 100" w:hAnsi="Museo Sans Rounded 100"/>
                                <w:b/>
                              </w:rPr>
                              <w:t>6.00</w:t>
                            </w:r>
                          </w:p>
                          <w:p w14:paraId="60632020" w14:textId="113D6635" w:rsidR="000B37E3" w:rsidRPr="000B37E3" w:rsidRDefault="000B37E3" w:rsidP="00F87D30">
                            <w:pPr>
                              <w:rPr>
                                <w:rFonts w:ascii="Museo Sans Rounded 100" w:hAnsi="Museo Sans Rounded 100"/>
                              </w:rPr>
                            </w:pPr>
                            <w:r>
                              <w:rPr>
                                <w:rFonts w:ascii="Museo Sans Rounded 100" w:hAnsi="Museo Sans Rounded 100"/>
                                <w:b/>
                              </w:rPr>
                              <w:t xml:space="preserve">Cajun Halloumi fries, </w:t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>spicy yogurt</w:t>
                            </w:r>
                            <w:r w:rsidR="00E64F13">
                              <w:rPr>
                                <w:rFonts w:ascii="Museo Sans Rounded 100" w:hAnsi="Museo Sans Rounded 100"/>
                              </w:rPr>
                              <w:t xml:space="preserve"> (V)</w:t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5D522A">
                              <w:rPr>
                                <w:rFonts w:ascii="Museo Sans Rounded 100" w:hAnsi="Museo Sans Rounded 100"/>
                              </w:rPr>
                              <w:t xml:space="preserve">  </w:t>
                            </w:r>
                            <w:r w:rsidRPr="000B37E3">
                              <w:rPr>
                                <w:rFonts w:ascii="Museo Sans Rounded 100" w:hAnsi="Museo Sans Rounded 100"/>
                                <w:b/>
                              </w:rPr>
                              <w:t>5.25</w:t>
                            </w:r>
                          </w:p>
                          <w:p w14:paraId="4B6F8830" w14:textId="7F5616F5" w:rsidR="00F87D30" w:rsidRDefault="00D2694E" w:rsidP="00F87D30">
                            <w:pPr>
                              <w:rPr>
                                <w:rFonts w:ascii="Museo Sans Rounded 100" w:hAnsi="Museo Sans Rounded 100"/>
                              </w:rPr>
                            </w:pPr>
                            <w:r>
                              <w:rPr>
                                <w:rFonts w:ascii="Museo Sans Rounded 100" w:hAnsi="Museo Sans Rounded 100"/>
                                <w:b/>
                              </w:rPr>
                              <w:t>Smo</w:t>
                            </w:r>
                            <w:r w:rsidR="00F87D30">
                              <w:rPr>
                                <w:rFonts w:ascii="Museo Sans Rounded 100" w:hAnsi="Museo Sans Rounded 100"/>
                                <w:b/>
                              </w:rPr>
                              <w:t xml:space="preserve">ked Haddock &amp; </w:t>
                            </w:r>
                            <w:r w:rsidR="00E64F13">
                              <w:rPr>
                                <w:rFonts w:ascii="Museo Sans Rounded 100" w:hAnsi="Museo Sans Rounded 100"/>
                                <w:b/>
                              </w:rPr>
                              <w:t>Spring Onion Fish Cake,</w:t>
                            </w:r>
                            <w:r w:rsidR="00F87D30">
                              <w:rPr>
                                <w:rFonts w:ascii="Museo Sans Rounded 100" w:hAnsi="Museo Sans Rounded 100"/>
                                <w:b/>
                              </w:rPr>
                              <w:t xml:space="preserve"> </w:t>
                            </w:r>
                            <w:r w:rsidR="00E07E25">
                              <w:rPr>
                                <w:rFonts w:ascii="Museo Sans Rounded 100" w:hAnsi="Museo Sans Rounded 100"/>
                              </w:rPr>
                              <w:t>poached egg, cheddar cheese and p</w:t>
                            </w:r>
                            <w:r w:rsidR="00F87D30">
                              <w:rPr>
                                <w:rFonts w:ascii="Museo Sans Rounded 100" w:hAnsi="Museo Sans Rounded 100"/>
                              </w:rPr>
                              <w:t>arsley sauce</w:t>
                            </w:r>
                            <w:r w:rsidR="00E408A4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E408A4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E408A4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E408A4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E408A4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E408A4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E64F13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E408A4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E408A4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E408A4">
                              <w:rPr>
                                <w:rFonts w:ascii="Museo Sans Rounded 100" w:hAnsi="Museo Sans Rounded 100"/>
                              </w:rPr>
                              <w:tab/>
                              <w:t xml:space="preserve">  </w:t>
                            </w:r>
                            <w:r w:rsidR="00E408A4" w:rsidRPr="00E408A4">
                              <w:rPr>
                                <w:rFonts w:ascii="Museo Sans Rounded 100" w:hAnsi="Museo Sans Rounded 100"/>
                                <w:b/>
                              </w:rPr>
                              <w:t>6.50</w:t>
                            </w:r>
                            <w:r w:rsidR="00F87D30">
                              <w:rPr>
                                <w:rFonts w:ascii="Museo Sans Rounded 100" w:hAnsi="Museo Sans Rounded 100"/>
                              </w:rPr>
                              <w:t xml:space="preserve">       </w:t>
                            </w:r>
                          </w:p>
                          <w:p w14:paraId="1DB47DC3" w14:textId="05FAB79D" w:rsidR="000B37E3" w:rsidRDefault="000B37E3" w:rsidP="0044727E">
                            <w:pPr>
                              <w:rPr>
                                <w:rFonts w:ascii="Museo Sans Rounded 100" w:hAnsi="Museo Sans Rounded 100"/>
                                <w:b/>
                              </w:rPr>
                            </w:pPr>
                            <w:r w:rsidRPr="000B37E3">
                              <w:rPr>
                                <w:rFonts w:ascii="Museo Sans Rounded 100" w:hAnsi="Museo Sans Rounded 100"/>
                                <w:b/>
                              </w:rPr>
                              <w:t>Crispy Cauliflower</w:t>
                            </w:r>
                            <w:r w:rsidR="00C040F5">
                              <w:rPr>
                                <w:rFonts w:ascii="Museo Sans Rounded 100" w:hAnsi="Museo Sans Rounded 100"/>
                              </w:rPr>
                              <w:t>, sweet chilli sauce</w:t>
                            </w:r>
                            <w:r w:rsidR="00F87D30">
                              <w:rPr>
                                <w:rFonts w:ascii="Museo Sans Rounded 100" w:hAnsi="Museo Sans Rounded 100"/>
                              </w:rPr>
                              <w:t xml:space="preserve"> (VE)                                                            </w:t>
                            </w:r>
                            <w:r w:rsidR="005D522A">
                              <w:rPr>
                                <w:rFonts w:ascii="Museo Sans Rounded 100" w:hAnsi="Museo Sans Rounded 100"/>
                              </w:rPr>
                              <w:t xml:space="preserve">  </w:t>
                            </w:r>
                            <w:r w:rsidR="00F87D30" w:rsidRPr="0037007E">
                              <w:rPr>
                                <w:rFonts w:ascii="Museo Sans Rounded 100" w:hAnsi="Museo Sans Rounded 100"/>
                                <w:b/>
                              </w:rPr>
                              <w:t>4.50</w:t>
                            </w:r>
                          </w:p>
                          <w:p w14:paraId="56E0D56C" w14:textId="652470C6" w:rsidR="000B37E3" w:rsidRDefault="000B37E3" w:rsidP="0044727E">
                            <w:pPr>
                              <w:rPr>
                                <w:rFonts w:ascii="Museo Sans Rounded 100" w:hAnsi="Museo Sans Rounded 100"/>
                                <w:b/>
                              </w:rPr>
                            </w:pPr>
                            <w:r>
                              <w:rPr>
                                <w:rFonts w:ascii="Museo Sans Rounded 100" w:hAnsi="Museo Sans Rounded 100"/>
                                <w:b/>
                              </w:rPr>
                              <w:t xml:space="preserve">Spicy Vietnamese meatballs, </w:t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>carrot and lime salad</w:t>
                            </w:r>
                            <w:r w:rsidR="00C040F5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C040F5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5D522A">
                              <w:rPr>
                                <w:rFonts w:ascii="Museo Sans Rounded 100" w:hAnsi="Museo Sans Rounded 100"/>
                              </w:rPr>
                              <w:t xml:space="preserve">  </w:t>
                            </w:r>
                            <w:r w:rsidR="00E64F13">
                              <w:rPr>
                                <w:rFonts w:ascii="Museo Sans Rounded 100" w:hAnsi="Museo Sans Rounded 100"/>
                                <w:b/>
                              </w:rPr>
                              <w:t>6.50</w:t>
                            </w:r>
                          </w:p>
                          <w:p w14:paraId="3FFBA4D3" w14:textId="25FD3065" w:rsidR="007A602D" w:rsidRDefault="007A602D" w:rsidP="0044727E">
                            <w:pPr>
                              <w:rPr>
                                <w:rFonts w:ascii="Museo Sans Rounded 100" w:hAnsi="Museo Sans Rounded 100"/>
                                <w:b/>
                              </w:rPr>
                            </w:pPr>
                            <w:r>
                              <w:rPr>
                                <w:rFonts w:ascii="Museo Sans Rounded 100" w:hAnsi="Museo Sans Rounded 100"/>
                                <w:b/>
                              </w:rPr>
                              <w:t xml:space="preserve">Bread platter &amp; mixed olives, </w:t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>olive oil and balsamic</w:t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5D522A">
                              <w:rPr>
                                <w:rFonts w:ascii="Museo Sans Rounded 100" w:hAnsi="Museo Sans Rounded 100"/>
                              </w:rPr>
                              <w:t xml:space="preserve">  </w:t>
                            </w:r>
                            <w:r w:rsidRPr="007A602D">
                              <w:rPr>
                                <w:rFonts w:ascii="Museo Sans Rounded 100" w:hAnsi="Museo Sans Rounded 100"/>
                                <w:b/>
                              </w:rPr>
                              <w:t>5.50</w:t>
                            </w:r>
                          </w:p>
                          <w:p w14:paraId="7D36542D" w14:textId="039E167B" w:rsidR="00A87402" w:rsidRPr="007A602D" w:rsidRDefault="00C040F5" w:rsidP="0044727E">
                            <w:pPr>
                              <w:rPr>
                                <w:rFonts w:ascii="Museo Sans Rounded 100" w:hAnsi="Museo Sans Rounded 100"/>
                              </w:rPr>
                            </w:pPr>
                            <w:r>
                              <w:rPr>
                                <w:rFonts w:ascii="Museo Sans Rounded 100" w:hAnsi="Museo Sans Rounded 100"/>
                                <w:b/>
                              </w:rPr>
                              <w:t>Breaded spicy BBQ chicken w</w:t>
                            </w:r>
                            <w:r w:rsidR="00A87402">
                              <w:rPr>
                                <w:rFonts w:ascii="Museo Sans Rounded 100" w:hAnsi="Museo Sans Rounded 100"/>
                                <w:b/>
                              </w:rPr>
                              <w:t xml:space="preserve">ings, </w:t>
                            </w:r>
                            <w:r w:rsidR="00A87402" w:rsidRPr="00A87402">
                              <w:rPr>
                                <w:rFonts w:ascii="Museo Sans Rounded 100" w:hAnsi="Museo Sans Rounded 100"/>
                              </w:rPr>
                              <w:t>slaw, mint and lemon dressing</w:t>
                            </w:r>
                            <w:r w:rsidR="00A87402">
                              <w:rPr>
                                <w:rFonts w:ascii="Museo Sans Rounded 100" w:hAnsi="Museo Sans Rounded 100"/>
                                <w:b/>
                              </w:rPr>
                              <w:tab/>
                            </w:r>
                            <w:r w:rsidR="00A87402">
                              <w:rPr>
                                <w:rFonts w:ascii="Museo Sans Rounded 100" w:hAnsi="Museo Sans Rounded 100"/>
                                <w:b/>
                              </w:rPr>
                              <w:tab/>
                              <w:t xml:space="preserve">  </w:t>
                            </w:r>
                            <w:r>
                              <w:rPr>
                                <w:rFonts w:ascii="Museo Sans Rounded 100" w:hAnsi="Museo Sans Rounded 100"/>
                                <w:b/>
                              </w:rPr>
                              <w:t>6</w:t>
                            </w:r>
                            <w:r w:rsidR="00A87402">
                              <w:rPr>
                                <w:rFonts w:ascii="Museo Sans Rounded 100" w:hAnsi="Museo Sans Rounded 100"/>
                                <w:b/>
                              </w:rPr>
                              <w:t>.</w:t>
                            </w:r>
                            <w:r>
                              <w:rPr>
                                <w:rFonts w:ascii="Museo Sans Rounded 100" w:hAnsi="Museo Sans Rounded 100"/>
                                <w:b/>
                              </w:rPr>
                              <w:t>0</w:t>
                            </w:r>
                            <w:r w:rsidR="00A87402">
                              <w:rPr>
                                <w:rFonts w:ascii="Museo Sans Rounded 100" w:hAnsi="Museo Sans Rounded 100"/>
                                <w:b/>
                              </w:rPr>
                              <w:t>0</w:t>
                            </w:r>
                          </w:p>
                          <w:p w14:paraId="2127E6F4" w14:textId="1FB27EBB" w:rsidR="007C4705" w:rsidRPr="00A5194E" w:rsidRDefault="00F87D30" w:rsidP="0044727E">
                            <w:pPr>
                              <w:rPr>
                                <w:rFonts w:ascii="Museo Sans Rounded 100" w:hAnsi="Museo Sans Rounded 100"/>
                                <w:b/>
                              </w:rPr>
                            </w:pPr>
                            <w:r>
                              <w:rPr>
                                <w:rFonts w:ascii="Museo Sans Rounded 100" w:hAnsi="Museo Sans Rounded 100"/>
                              </w:rPr>
                              <w:t xml:space="preserve">                                                                                       </w:t>
                            </w:r>
                          </w:p>
                          <w:p w14:paraId="54D638E6" w14:textId="77777777" w:rsidR="003B04D0" w:rsidRPr="00816A6D" w:rsidRDefault="003B04D0" w:rsidP="0044727E">
                            <w:pPr>
                              <w:rPr>
                                <w:rFonts w:ascii="Bebas Neue Bold" w:hAnsi="Bebas Neue Bold"/>
                                <w:b/>
                                <w:color w:val="A66746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816A6D">
                              <w:rPr>
                                <w:rFonts w:ascii="Bebas Neue Bold" w:hAnsi="Bebas Neue Bold"/>
                                <w:b/>
                                <w:color w:val="A66746"/>
                                <w:spacing w:val="20"/>
                                <w:sz w:val="32"/>
                                <w:szCs w:val="32"/>
                              </w:rPr>
                              <w:t>MAINS</w:t>
                            </w:r>
                          </w:p>
                          <w:p w14:paraId="05325E68" w14:textId="1690B10B" w:rsidR="00F22775" w:rsidRPr="003D497F" w:rsidRDefault="0037007E" w:rsidP="00F22775">
                            <w:pPr>
                              <w:rPr>
                                <w:rFonts w:ascii="Museo Sans Rounded 100" w:hAnsi="Museo Sans Rounded 100"/>
                              </w:rPr>
                            </w:pPr>
                            <w:r>
                              <w:rPr>
                                <w:rFonts w:ascii="Museo Sans Rounded 100" w:hAnsi="Museo Sans Rounded 100"/>
                                <w:b/>
                              </w:rPr>
                              <w:t>B</w:t>
                            </w:r>
                            <w:r w:rsidR="00F22775" w:rsidRPr="003E3706">
                              <w:rPr>
                                <w:rFonts w:ascii="Museo Sans Rounded 100" w:hAnsi="Museo Sans Rounded 100"/>
                                <w:b/>
                              </w:rPr>
                              <w:t>attered Cod</w:t>
                            </w:r>
                            <w:r w:rsidR="00F22775" w:rsidRPr="003D497F">
                              <w:rPr>
                                <w:rFonts w:ascii="Museo Sans Rounded 100" w:hAnsi="Museo Sans Rounded 100"/>
                              </w:rPr>
                              <w:t xml:space="preserve">, thick </w:t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>chips, peas</w:t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F22775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F22775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F22775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F22775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5D522A">
                              <w:rPr>
                                <w:rFonts w:ascii="Museo Sans Rounded 100" w:hAnsi="Museo Sans Rounded 100"/>
                              </w:rPr>
                              <w:t xml:space="preserve"> </w:t>
                            </w:r>
                            <w:r w:rsidR="00E408A4">
                              <w:rPr>
                                <w:rFonts w:ascii="Museo Sans Rounded 100" w:hAnsi="Museo Sans Rounded 100"/>
                                <w:b/>
                              </w:rPr>
                              <w:t>14</w:t>
                            </w:r>
                            <w:r w:rsidR="00F22775" w:rsidRPr="00F22775">
                              <w:rPr>
                                <w:rFonts w:ascii="Museo Sans Rounded 100" w:hAnsi="Museo Sans Rounded 100"/>
                                <w:b/>
                              </w:rPr>
                              <w:t>.00</w:t>
                            </w:r>
                          </w:p>
                          <w:p w14:paraId="394F74C4" w14:textId="0BEE22C4" w:rsidR="00F3451D" w:rsidRDefault="00F22775" w:rsidP="00F87D30">
                            <w:pPr>
                              <w:rPr>
                                <w:rFonts w:ascii="Museo Sans Rounded 100" w:hAnsi="Museo Sans Rounded 100"/>
                                <w:b/>
                              </w:rPr>
                            </w:pPr>
                            <w:r w:rsidRPr="003D497F">
                              <w:rPr>
                                <w:rFonts w:ascii="Museo Sans Rounded 100" w:hAnsi="Museo Sans Rounded 100"/>
                              </w:rPr>
                              <w:softHyphen/>
                            </w:r>
                            <w:r w:rsidRPr="0037007E">
                              <w:rPr>
                                <w:rFonts w:ascii="Museo Sans Rounded 100" w:hAnsi="Museo Sans Rounded 100"/>
                                <w:b/>
                              </w:rPr>
                              <w:softHyphen/>
                            </w:r>
                            <w:r w:rsidR="00F87D30">
                              <w:rPr>
                                <w:rFonts w:ascii="Museo Sans Rounded 100" w:hAnsi="Museo Sans Rounded 100"/>
                                <w:b/>
                              </w:rPr>
                              <w:t xml:space="preserve">Classic Cesar Salad, </w:t>
                            </w:r>
                            <w:r w:rsidR="00D2694E">
                              <w:rPr>
                                <w:rFonts w:ascii="Museo Sans Rounded 100" w:hAnsi="Museo Sans Rounded 100"/>
                              </w:rPr>
                              <w:t>lettuce, parmesan, Caesar dressing, cr</w:t>
                            </w:r>
                            <w:r w:rsidR="007873BA">
                              <w:rPr>
                                <w:rFonts w:ascii="Museo Sans Rounded 100" w:hAnsi="Museo Sans Rounded 100"/>
                              </w:rPr>
                              <w:t>outons, Anchovies</w:t>
                            </w:r>
                            <w:r w:rsidR="00E408A4">
                              <w:rPr>
                                <w:rFonts w:ascii="Museo Sans Rounded 100" w:hAnsi="Museo Sans Rounded 100"/>
                              </w:rPr>
                              <w:tab/>
                              <w:t xml:space="preserve"> </w:t>
                            </w:r>
                            <w:r w:rsidR="00A5194E">
                              <w:rPr>
                                <w:rFonts w:ascii="Museo Sans Rounded 100" w:hAnsi="Museo Sans Rounded 100"/>
                                <w:b/>
                              </w:rPr>
                              <w:t>12.00</w:t>
                            </w:r>
                          </w:p>
                          <w:p w14:paraId="46B3D3F0" w14:textId="1811D583" w:rsidR="00E408A4" w:rsidRPr="00E408A4" w:rsidRDefault="00E408A4" w:rsidP="00F87D30">
                            <w:pPr>
                              <w:rPr>
                                <w:rFonts w:ascii="Museo Sans Rounded 100" w:hAnsi="Museo Sans Rounded 100"/>
                                <w:b/>
                              </w:rPr>
                            </w:pPr>
                            <w:r w:rsidRPr="00E408A4">
                              <w:rPr>
                                <w:rFonts w:ascii="Museo Sans Rounded 100" w:hAnsi="Museo Sans Rounded 100"/>
                                <w:i/>
                              </w:rPr>
                              <w:t>Add Chicken/Salmon</w:t>
                            </w:r>
                            <w:r>
                              <w:rPr>
                                <w:rFonts w:ascii="Museo Sans Rounded 100" w:hAnsi="Museo Sans Rounded 100"/>
                                <w:i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  <w:i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  <w:i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  <w:i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  <w:i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  <w:i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  <w:i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  <w:i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  <w:i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  <w:b/>
                              </w:rPr>
                              <w:t xml:space="preserve">   </w:t>
                            </w:r>
                            <w:r w:rsidR="00C040F5">
                              <w:rPr>
                                <w:rFonts w:ascii="Museo Sans Rounded 100" w:hAnsi="Museo Sans Rounded 100"/>
                                <w:b/>
                              </w:rPr>
                              <w:t>2.5</w:t>
                            </w:r>
                            <w:r>
                              <w:rPr>
                                <w:rFonts w:ascii="Museo Sans Rounded 100" w:hAnsi="Museo Sans Rounded 100"/>
                                <w:b/>
                              </w:rPr>
                              <w:t>0</w:t>
                            </w:r>
                          </w:p>
                          <w:p w14:paraId="67D31A72" w14:textId="015278FC" w:rsidR="00005149" w:rsidRPr="003D497F" w:rsidRDefault="0037007E" w:rsidP="00005149">
                            <w:pPr>
                              <w:rPr>
                                <w:rFonts w:ascii="Museo Sans Rounded 100" w:hAnsi="Museo Sans Rounded 100"/>
                              </w:rPr>
                            </w:pPr>
                            <w:r>
                              <w:rPr>
                                <w:rFonts w:ascii="Museo Sans Rounded 100" w:hAnsi="Museo Sans Rounded 100"/>
                                <w:b/>
                              </w:rPr>
                              <w:t>Chicken</w:t>
                            </w:r>
                            <w:r w:rsidR="00223B74">
                              <w:rPr>
                                <w:rFonts w:ascii="Museo Sans Rounded 100" w:hAnsi="Museo Sans Rounded 100"/>
                                <w:b/>
                              </w:rPr>
                              <w:t xml:space="preserve"> Schnitzel, </w:t>
                            </w:r>
                            <w:r w:rsidR="00223B74" w:rsidRPr="00223B74">
                              <w:rPr>
                                <w:rFonts w:ascii="Museo Sans Rounded 100" w:hAnsi="Museo Sans Rounded 100"/>
                              </w:rPr>
                              <w:t>garlic butter, chunky chips, mixed salad</w:t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5D522A">
                              <w:rPr>
                                <w:rFonts w:ascii="Museo Sans Rounded 100" w:hAnsi="Museo Sans Rounded 100"/>
                              </w:rPr>
                              <w:t xml:space="preserve"> </w:t>
                            </w:r>
                            <w:r w:rsidR="00332B2A">
                              <w:rPr>
                                <w:rFonts w:ascii="Museo Sans Rounded 100" w:hAnsi="Museo Sans Rounded 100"/>
                                <w:b/>
                              </w:rPr>
                              <w:t>14</w:t>
                            </w:r>
                            <w:r w:rsidR="00223B74">
                              <w:rPr>
                                <w:rFonts w:ascii="Museo Sans Rounded 100" w:hAnsi="Museo Sans Rounded 100"/>
                                <w:b/>
                              </w:rPr>
                              <w:t>.0</w:t>
                            </w:r>
                            <w:r>
                              <w:rPr>
                                <w:rFonts w:ascii="Museo Sans Rounded 100" w:hAnsi="Museo Sans Rounded 100"/>
                                <w:b/>
                              </w:rPr>
                              <w:t>0</w:t>
                            </w:r>
                          </w:p>
                          <w:p w14:paraId="77B3876D" w14:textId="44AA60B7" w:rsidR="00E07E25" w:rsidRDefault="00A5194E" w:rsidP="00F22775">
                            <w:pPr>
                              <w:rPr>
                                <w:rFonts w:ascii="Museo Sans Rounded 100" w:hAnsi="Museo Sans Rounded 100"/>
                                <w:b/>
                              </w:rPr>
                            </w:pPr>
                            <w:r w:rsidRPr="003D497F">
                              <w:rPr>
                                <w:rFonts w:ascii="Museo Sans Rounded 100" w:hAnsi="Museo Sans Rounded 100"/>
                              </w:rPr>
                              <w:softHyphen/>
                            </w:r>
                            <w:r w:rsidRPr="003D497F">
                              <w:rPr>
                                <w:rFonts w:ascii="Museo Sans Rounded 100" w:hAnsi="Museo Sans Rounded 100"/>
                              </w:rPr>
                              <w:softHyphen/>
                            </w:r>
                            <w:r w:rsidR="000B37E3" w:rsidRPr="007A602D">
                              <w:rPr>
                                <w:rFonts w:ascii="Museo Sans Rounded 100" w:hAnsi="Museo Sans Rounded 100"/>
                                <w:b/>
                              </w:rPr>
                              <w:t>Halloumi Burger</w:t>
                            </w:r>
                            <w:r w:rsidR="000B37E3">
                              <w:rPr>
                                <w:rFonts w:ascii="Museo Sans Rounded 100" w:hAnsi="Museo Sans Rounded 100"/>
                              </w:rPr>
                              <w:t>,</w:t>
                            </w:r>
                            <w:r w:rsidR="007A602D">
                              <w:rPr>
                                <w:rFonts w:ascii="Museo Sans Rounded 100" w:hAnsi="Museo Sans Rounded 100"/>
                              </w:rPr>
                              <w:t xml:space="preserve"> thick chips,</w:t>
                            </w:r>
                            <w:r w:rsidR="00E07E25">
                              <w:rPr>
                                <w:rFonts w:ascii="Museo Sans Rounded 100" w:hAnsi="Museo Sans Rounded 100"/>
                              </w:rPr>
                              <w:t xml:space="preserve"> a</w:t>
                            </w:r>
                            <w:r w:rsidR="00C040F5">
                              <w:rPr>
                                <w:rFonts w:ascii="Museo Sans Rounded 100" w:hAnsi="Museo Sans Rounded 100"/>
                              </w:rPr>
                              <w:t>vocado</w:t>
                            </w:r>
                            <w:r w:rsidR="000B37E3">
                              <w:rPr>
                                <w:rFonts w:ascii="Museo Sans Rounded 100" w:hAnsi="Museo Sans Rounded 100"/>
                              </w:rPr>
                              <w:t>,</w:t>
                            </w:r>
                            <w:r w:rsidR="00B372B2">
                              <w:rPr>
                                <w:rFonts w:ascii="Museo Sans Rounded 100" w:hAnsi="Museo Sans Rounded 100"/>
                              </w:rPr>
                              <w:t xml:space="preserve"> pesto mayo,</w:t>
                            </w:r>
                            <w:r w:rsidR="000B37E3">
                              <w:rPr>
                                <w:rFonts w:ascii="Museo Sans Rounded 100" w:hAnsi="Museo Sans Rounded 100"/>
                              </w:rPr>
                              <w:t xml:space="preserve"> and </w:t>
                            </w:r>
                            <w:proofErr w:type="spellStart"/>
                            <w:r w:rsidR="000B37E3">
                              <w:rPr>
                                <w:rFonts w:ascii="Museo Sans Rounded 100" w:hAnsi="Museo Sans Rounded 100"/>
                              </w:rPr>
                              <w:t>s</w:t>
                            </w:r>
                            <w:r w:rsidR="00E07E25">
                              <w:rPr>
                                <w:rFonts w:ascii="Museo Sans Rounded 100" w:hAnsi="Museo Sans Rounded 100"/>
                              </w:rPr>
                              <w:t>r</w:t>
                            </w:r>
                            <w:r w:rsidR="000B37E3">
                              <w:rPr>
                                <w:rFonts w:ascii="Museo Sans Rounded 100" w:hAnsi="Museo Sans Rounded 100"/>
                              </w:rPr>
                              <w:t>iracha</w:t>
                            </w:r>
                            <w:proofErr w:type="spellEnd"/>
                            <w:r w:rsidR="00B372B2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B372B2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0B37E3">
                              <w:rPr>
                                <w:rFonts w:ascii="Museo Sans Rounded 100" w:hAnsi="Museo Sans Rounded 100"/>
                                <w:b/>
                              </w:rPr>
                              <w:t xml:space="preserve">    </w:t>
                            </w:r>
                            <w:r w:rsidR="005D522A">
                              <w:rPr>
                                <w:rFonts w:ascii="Museo Sans Rounded 100" w:hAnsi="Museo Sans Rounded 100"/>
                                <w:b/>
                              </w:rPr>
                              <w:t xml:space="preserve"> </w:t>
                            </w:r>
                            <w:r w:rsidR="00C040F5">
                              <w:rPr>
                                <w:rFonts w:ascii="Museo Sans Rounded 100" w:hAnsi="Museo Sans Rounded 100"/>
                                <w:b/>
                              </w:rPr>
                              <w:t xml:space="preserve">     </w:t>
                            </w:r>
                            <w:r w:rsidR="00B372B2">
                              <w:rPr>
                                <w:rFonts w:ascii="Museo Sans Rounded 100" w:hAnsi="Museo Sans Rounded 100"/>
                                <w:b/>
                              </w:rPr>
                              <w:t xml:space="preserve">   </w:t>
                            </w:r>
                            <w:r w:rsidR="000B37E3">
                              <w:rPr>
                                <w:rFonts w:ascii="Museo Sans Rounded 100" w:hAnsi="Museo Sans Rounded 100"/>
                                <w:b/>
                              </w:rPr>
                              <w:t>12</w:t>
                            </w:r>
                            <w:r>
                              <w:rPr>
                                <w:rFonts w:ascii="Museo Sans Rounded 100" w:hAnsi="Museo Sans Rounded 100"/>
                                <w:b/>
                              </w:rPr>
                              <w:t>.00</w:t>
                            </w:r>
                          </w:p>
                          <w:p w14:paraId="4456F0E3" w14:textId="77777777" w:rsidR="00D2694E" w:rsidRPr="003D497F" w:rsidRDefault="00D2694E" w:rsidP="00D2694E">
                            <w:pPr>
                              <w:rPr>
                                <w:rFonts w:ascii="Museo Sans Rounded 100" w:hAnsi="Museo Sans Rounded 100"/>
                              </w:rPr>
                            </w:pPr>
                            <w:r w:rsidRPr="003D497F">
                              <w:rPr>
                                <w:rFonts w:ascii="Museo Sans Rounded 100" w:hAnsi="Museo Sans Rounded 100"/>
                              </w:rPr>
                              <w:softHyphen/>
                            </w:r>
                            <w:r w:rsidRPr="003D497F">
                              <w:rPr>
                                <w:rFonts w:ascii="Museo Sans Rounded 100" w:hAnsi="Museo Sans Rounded 100"/>
                              </w:rPr>
                              <w:softHyphen/>
                            </w:r>
                            <w:r w:rsidRPr="0037007E">
                              <w:rPr>
                                <w:rFonts w:ascii="Museo Sans Rounded 100" w:hAnsi="Museo Sans Rounded 100"/>
                                <w:b/>
                              </w:rPr>
                              <w:t>8oz</w:t>
                            </w:r>
                            <w:r w:rsidRPr="003E3706">
                              <w:rPr>
                                <w:rFonts w:ascii="Museo Sans Rounded 100" w:hAnsi="Museo Sans Rounded 100"/>
                                <w:b/>
                              </w:rPr>
                              <w:t xml:space="preserve"> Beef burger</w:t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>, thick chips, relish</w:t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  <w:t xml:space="preserve">                         </w:t>
                            </w:r>
                            <w:r>
                              <w:rPr>
                                <w:rFonts w:ascii="Museo Sans Rounded 100" w:hAnsi="Museo Sans Rounded 100"/>
                                <w:b/>
                              </w:rPr>
                              <w:t>14</w:t>
                            </w:r>
                            <w:r w:rsidRPr="00F22775">
                              <w:rPr>
                                <w:rFonts w:ascii="Museo Sans Rounded 100" w:hAnsi="Museo Sans Rounded 100"/>
                                <w:b/>
                              </w:rPr>
                              <w:t>.00</w:t>
                            </w:r>
                          </w:p>
                          <w:p w14:paraId="1F605434" w14:textId="3D5F62C0" w:rsidR="00A5194E" w:rsidRPr="00A5194E" w:rsidRDefault="00E07E25" w:rsidP="00F22775">
                            <w:pPr>
                              <w:rPr>
                                <w:rFonts w:ascii="Museo Sans Rounded 100" w:hAnsi="Museo Sans Rounded 100"/>
                                <w:b/>
                              </w:rPr>
                            </w:pPr>
                            <w:r w:rsidRPr="003D497F">
                              <w:rPr>
                                <w:rFonts w:ascii="Museo Sans Rounded 100" w:hAnsi="Museo Sans Rounded 100"/>
                                <w:i/>
                              </w:rPr>
                              <w:t>Add bacon,</w:t>
                            </w:r>
                            <w:r>
                              <w:rPr>
                                <w:rFonts w:ascii="Museo Sans Rounded 100" w:hAnsi="Museo Sans Rounded 100"/>
                                <w:i/>
                              </w:rPr>
                              <w:t xml:space="preserve"> or</w:t>
                            </w:r>
                            <w:r w:rsidRPr="003D497F">
                              <w:rPr>
                                <w:rFonts w:ascii="Museo Sans Rounded 100" w:hAnsi="Museo Sans Rounded 100"/>
                                <w:i/>
                              </w:rPr>
                              <w:t xml:space="preserve"> mature</w:t>
                            </w:r>
                            <w:r>
                              <w:rPr>
                                <w:rFonts w:ascii="Museo Sans Rounded 100" w:hAnsi="Museo Sans Rounded 100"/>
                                <w:i/>
                              </w:rPr>
                              <w:t xml:space="preserve"> cheddar cheese, or </w:t>
                            </w:r>
                            <w:r w:rsidRPr="003D497F">
                              <w:rPr>
                                <w:rFonts w:ascii="Museo Sans Rounded 100" w:hAnsi="Museo Sans Rounded 100"/>
                                <w:i/>
                              </w:rPr>
                              <w:t>stilton cheese</w:t>
                            </w:r>
                            <w:r>
                              <w:rPr>
                                <w:rFonts w:ascii="Museo Sans Rounded 100" w:hAnsi="Museo Sans Rounded 100"/>
                                <w:i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  <w:i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  <w:i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  <w:i/>
                              </w:rPr>
                              <w:tab/>
                              <w:t xml:space="preserve">   </w:t>
                            </w:r>
                            <w:r w:rsidRPr="00C040F5">
                              <w:rPr>
                                <w:rFonts w:ascii="Museo Sans Rounded 100" w:hAnsi="Museo Sans Rounded 100"/>
                                <w:b/>
                              </w:rPr>
                              <w:t>2.00</w:t>
                            </w:r>
                            <w:r w:rsidR="00A5194E" w:rsidRPr="00A5194E">
                              <w:rPr>
                                <w:rFonts w:ascii="Museo Sans Rounded 100" w:hAnsi="Museo Sans Rounded 100"/>
                                <w:i/>
                              </w:rPr>
                              <w:t xml:space="preserve"> </w:t>
                            </w:r>
                          </w:p>
                          <w:p w14:paraId="1FE6077F" w14:textId="1DB91080" w:rsidR="00A5194E" w:rsidRDefault="00A5194E" w:rsidP="00F22775">
                            <w:pPr>
                              <w:rPr>
                                <w:rFonts w:ascii="Museo Sans Rounded 100" w:hAnsi="Museo Sans Rounded 100"/>
                              </w:rPr>
                            </w:pPr>
                            <w:r w:rsidRPr="003D497F">
                              <w:rPr>
                                <w:rFonts w:ascii="Museo Sans Rounded 100" w:hAnsi="Museo Sans Rounded 100"/>
                              </w:rPr>
                              <w:softHyphen/>
                            </w:r>
                            <w:r w:rsidRPr="003D497F">
                              <w:rPr>
                                <w:rFonts w:ascii="Museo Sans Rounded 100" w:hAnsi="Museo Sans Rounded 100"/>
                              </w:rPr>
                              <w:softHyphen/>
                            </w:r>
                          </w:p>
                          <w:p w14:paraId="1263AF78" w14:textId="32476943" w:rsidR="003B04D0" w:rsidRPr="00816A6D" w:rsidRDefault="003B04D0" w:rsidP="006207BF">
                            <w:pPr>
                              <w:spacing w:after="80"/>
                              <w:rPr>
                                <w:rFonts w:ascii="Bebas Neue Bold" w:hAnsi="Bebas Neue Bold"/>
                                <w:b/>
                                <w:color w:val="A66746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816A6D">
                              <w:rPr>
                                <w:rFonts w:ascii="Bebas Neue Bold" w:hAnsi="Bebas Neue Bold"/>
                                <w:b/>
                                <w:color w:val="A66746"/>
                                <w:spacing w:val="20"/>
                                <w:sz w:val="32"/>
                                <w:szCs w:val="32"/>
                              </w:rPr>
                              <w:t>DESSERTS</w:t>
                            </w:r>
                          </w:p>
                          <w:p w14:paraId="5A754740" w14:textId="4149DD9A" w:rsidR="00367490" w:rsidRDefault="00A5194E" w:rsidP="00367490">
                            <w:pPr>
                              <w:rPr>
                                <w:rFonts w:ascii="Museo Sans Rounded 100" w:hAnsi="Museo Sans Rounded 100"/>
                                <w:b/>
                              </w:rPr>
                            </w:pPr>
                            <w:r w:rsidRPr="00A5194E">
                              <w:rPr>
                                <w:rFonts w:ascii="Museo Sans Rounded 100" w:hAnsi="Museo Sans Rounded 100"/>
                                <w:b/>
                              </w:rPr>
                              <w:t>Dark Chocolate Coconut Tart</w:t>
                            </w:r>
                            <w:r w:rsidR="00C040F5">
                              <w:rPr>
                                <w:rFonts w:ascii="Museo Sans Rounded 100" w:hAnsi="Museo Sans Rounded 100"/>
                              </w:rPr>
                              <w:t xml:space="preserve"> with lemon sorbet</w:t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 xml:space="preserve"> </w:t>
                            </w:r>
                            <w:r w:rsidR="000741AF">
                              <w:rPr>
                                <w:rFonts w:ascii="Museo Sans Rounded 100" w:hAnsi="Museo Sans Rounded 100"/>
                              </w:rPr>
                              <w:t>(VE</w:t>
                            </w:r>
                            <w:r w:rsidR="00367490" w:rsidRPr="00367490">
                              <w:rPr>
                                <w:rFonts w:ascii="Museo Sans Rounded 100" w:hAnsi="Museo Sans Rounded 100"/>
                              </w:rPr>
                              <w:t>)</w:t>
                            </w:r>
                            <w:r w:rsidR="00EE4B87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EE4B87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EE4B87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EE4B87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5D522A">
                              <w:rPr>
                                <w:rFonts w:ascii="Museo Sans Rounded 100" w:hAnsi="Museo Sans Rounded 100"/>
                              </w:rPr>
                              <w:t xml:space="preserve">   </w:t>
                            </w:r>
                            <w:r w:rsidR="00EE4B87" w:rsidRPr="00EE4B87">
                              <w:rPr>
                                <w:rFonts w:ascii="Museo Sans Rounded 100" w:hAnsi="Museo Sans Rounded 100"/>
                                <w:b/>
                              </w:rPr>
                              <w:t>6.00</w:t>
                            </w:r>
                          </w:p>
                          <w:p w14:paraId="55BC711E" w14:textId="2D3FEB02" w:rsidR="00217496" w:rsidRDefault="00F22775" w:rsidP="00F22775">
                            <w:pPr>
                              <w:rPr>
                                <w:rFonts w:ascii="Museo Sans Rounded 100" w:hAnsi="Museo Sans Rounded 100"/>
                                <w:b/>
                              </w:rPr>
                            </w:pPr>
                            <w:r w:rsidRPr="00F22775">
                              <w:rPr>
                                <w:rFonts w:ascii="Museo Sans Rounded 100" w:hAnsi="Museo Sans Rounded 100"/>
                                <w:b/>
                              </w:rPr>
                              <w:t>Classic lemon tart</w:t>
                            </w:r>
                            <w:r w:rsidR="00CC27CE">
                              <w:rPr>
                                <w:rFonts w:ascii="Museo Sans Rounded 100" w:hAnsi="Museo Sans Rounded 100"/>
                              </w:rPr>
                              <w:t xml:space="preserve"> with v</w:t>
                            </w:r>
                            <w:r w:rsidR="00C040F5">
                              <w:rPr>
                                <w:rFonts w:ascii="Museo Sans Rounded 100" w:hAnsi="Museo Sans Rounded 100"/>
                              </w:rPr>
                              <w:t>anilla ice cream</w:t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5D522A">
                              <w:rPr>
                                <w:rFonts w:ascii="Museo Sans Rounded 100" w:hAnsi="Museo Sans Rounded 100"/>
                              </w:rPr>
                              <w:t xml:space="preserve">   </w:t>
                            </w:r>
                            <w:r w:rsidRPr="00F22775">
                              <w:rPr>
                                <w:rFonts w:ascii="Museo Sans Rounded 100" w:hAnsi="Museo Sans Rounded 100"/>
                                <w:b/>
                              </w:rPr>
                              <w:t>6.00</w:t>
                            </w:r>
                          </w:p>
                          <w:p w14:paraId="037366B0" w14:textId="3388A78B" w:rsidR="00A5194E" w:rsidRDefault="00A5194E" w:rsidP="00A5194E">
                            <w:pPr>
                              <w:rPr>
                                <w:rFonts w:ascii="Museo Sans Rounded 100" w:hAnsi="Museo Sans Rounded 100"/>
                              </w:rPr>
                            </w:pPr>
                            <w:r>
                              <w:rPr>
                                <w:rFonts w:ascii="Museo Sans Rounded 100" w:hAnsi="Museo Sans Rounded 100"/>
                                <w:b/>
                              </w:rPr>
                              <w:t xml:space="preserve">Warm Sticky Toffee Pudding </w:t>
                            </w:r>
                            <w:r w:rsidR="00CC27CE">
                              <w:rPr>
                                <w:rFonts w:ascii="Museo Sans Rounded 100" w:hAnsi="Museo Sans Rounded 100"/>
                              </w:rPr>
                              <w:t>with c</w:t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>ustard</w:t>
                            </w:r>
                            <w:r w:rsidR="00CC27CE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5D522A">
                              <w:rPr>
                                <w:rFonts w:ascii="Museo Sans Rounded 100" w:hAnsi="Museo Sans Rounded 100"/>
                              </w:rPr>
                              <w:t xml:space="preserve"> </w:t>
                            </w:r>
                            <w:r w:rsidR="005D522A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5D522A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5D522A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5D522A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5D522A">
                              <w:rPr>
                                <w:rFonts w:ascii="Museo Sans Rounded 100" w:hAnsi="Museo Sans Rounded 100"/>
                              </w:rPr>
                              <w:tab/>
                              <w:t xml:space="preserve">   </w:t>
                            </w:r>
                            <w:r w:rsidR="005D522A" w:rsidRPr="005D522A">
                              <w:rPr>
                                <w:rFonts w:ascii="Museo Sans Rounded 100" w:hAnsi="Museo Sans Rounded 100"/>
                                <w:b/>
                              </w:rPr>
                              <w:t>6.00</w:t>
                            </w:r>
                          </w:p>
                          <w:p w14:paraId="27E54459" w14:textId="68CBEF85" w:rsidR="00A5194E" w:rsidRDefault="00A5194E" w:rsidP="00A5194E">
                            <w:pPr>
                              <w:rPr>
                                <w:rFonts w:ascii="Museo Sans Rounded 100" w:hAnsi="Museo Sans Rounded 100"/>
                              </w:rPr>
                            </w:pPr>
                            <w:r w:rsidRPr="00A5194E">
                              <w:rPr>
                                <w:rFonts w:ascii="Museo Sans Rounded 100" w:hAnsi="Museo Sans Rounded 100"/>
                                <w:b/>
                              </w:rPr>
                              <w:t xml:space="preserve">Strawberry </w:t>
                            </w:r>
                            <w:r w:rsidRPr="00C040F5">
                              <w:rPr>
                                <w:rFonts w:ascii="Museo Sans Rounded 100" w:hAnsi="Museo Sans Rounded 100"/>
                                <w:b/>
                              </w:rPr>
                              <w:t>Cheesecake</w:t>
                            </w:r>
                            <w:r w:rsidR="00C040F5">
                              <w:rPr>
                                <w:rFonts w:ascii="Museo Sans Rounded 100" w:hAnsi="Museo Sans Rounded 100"/>
                              </w:rPr>
                              <w:t>,</w:t>
                            </w:r>
                            <w:r w:rsidR="00E07E25">
                              <w:rPr>
                                <w:rFonts w:ascii="Museo Sans Rounded 100" w:hAnsi="Museo Sans Rounded 100"/>
                              </w:rPr>
                              <w:t xml:space="preserve"> strawberry ice cream</w:t>
                            </w:r>
                            <w:r w:rsidR="00E07E25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E07E25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E07E25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5D522A">
                              <w:rPr>
                                <w:rFonts w:ascii="Museo Sans Rounded 100" w:hAnsi="Museo Sans Rounded 100"/>
                              </w:rPr>
                              <w:t xml:space="preserve">   </w:t>
                            </w:r>
                            <w:r w:rsidR="005D522A" w:rsidRPr="005D522A">
                              <w:rPr>
                                <w:rFonts w:ascii="Museo Sans Rounded 100" w:hAnsi="Museo Sans Rounded 100"/>
                                <w:b/>
                              </w:rPr>
                              <w:t>6.00</w:t>
                            </w:r>
                          </w:p>
                          <w:p w14:paraId="137E8CE3" w14:textId="5AEDB5FC" w:rsidR="00A5194E" w:rsidRDefault="00A5194E" w:rsidP="00A5194E">
                            <w:pPr>
                              <w:rPr>
                                <w:rFonts w:ascii="Museo Sans Rounded 100" w:hAnsi="Museo Sans Rounded 100"/>
                                <w:b/>
                              </w:rPr>
                            </w:pPr>
                            <w:r>
                              <w:rPr>
                                <w:rFonts w:ascii="Museo Sans Rounded 100" w:hAnsi="Museo Sans Rounded 100"/>
                                <w:b/>
                              </w:rPr>
                              <w:t>Ice Cream &amp;</w:t>
                            </w:r>
                            <w:r w:rsidR="005D522A">
                              <w:rPr>
                                <w:rFonts w:ascii="Museo Sans Rounded 100" w:hAnsi="Museo Sans Rounded 100"/>
                                <w:b/>
                              </w:rPr>
                              <w:t xml:space="preserve"> Sorbet Selections </w:t>
                            </w:r>
                            <w:r w:rsidR="005D522A" w:rsidRPr="005D522A">
                              <w:rPr>
                                <w:rFonts w:ascii="Museo Sans Rounded 100" w:hAnsi="Museo Sans Rounded 100"/>
                              </w:rPr>
                              <w:t>(3 scoops)</w:t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  <w:t xml:space="preserve">                                     </w:t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5D522A">
                              <w:rPr>
                                <w:rFonts w:ascii="Museo Sans Rounded 100" w:hAnsi="Museo Sans Rounded 100"/>
                              </w:rPr>
                              <w:t xml:space="preserve">   </w:t>
                            </w:r>
                            <w:r w:rsidRPr="00F22775">
                              <w:rPr>
                                <w:rFonts w:ascii="Museo Sans Rounded 100" w:hAnsi="Museo Sans Rounded 100"/>
                                <w:b/>
                              </w:rPr>
                              <w:t>6.00</w:t>
                            </w:r>
                          </w:p>
                          <w:p w14:paraId="6C6B6D25" w14:textId="77777777" w:rsidR="005D522A" w:rsidRDefault="005D522A" w:rsidP="00A5194E">
                            <w:pPr>
                              <w:rPr>
                                <w:rFonts w:ascii="Museo Sans Rounded 100" w:hAnsi="Museo Sans Rounded 100"/>
                                <w:b/>
                              </w:rPr>
                            </w:pPr>
                          </w:p>
                          <w:p w14:paraId="43D9B445" w14:textId="789DEB6E" w:rsidR="00D035E1" w:rsidRPr="00687B13" w:rsidRDefault="00D035E1" w:rsidP="00D035E1">
                            <w:pPr>
                              <w:pStyle w:val="NoSpacing"/>
                              <w:rPr>
                                <w:rFonts w:ascii="Bebas Neue Bold" w:hAnsi="Bebas Neue Bold"/>
                                <w:b/>
                                <w:color w:val="943634" w:themeColor="accent2" w:themeShade="BF"/>
                                <w:sz w:val="28"/>
                                <w:szCs w:val="28"/>
                              </w:rPr>
                            </w:pPr>
                            <w:r w:rsidRPr="00687B13">
                              <w:rPr>
                                <w:rFonts w:ascii="Bebas Neue Bold" w:hAnsi="Bebas Neue Bold"/>
                                <w:b/>
                                <w:color w:val="943634" w:themeColor="accent2" w:themeShade="BF"/>
                                <w:sz w:val="28"/>
                                <w:szCs w:val="28"/>
                              </w:rPr>
                              <w:t>Deli Sandwiches</w:t>
                            </w:r>
                          </w:p>
                          <w:p w14:paraId="27046560" w14:textId="7E588AF3" w:rsidR="00024E09" w:rsidRPr="003D497F" w:rsidRDefault="00F22775" w:rsidP="00F22775">
                            <w:pPr>
                              <w:rPr>
                                <w:rFonts w:ascii="Museo Sans Rounded 100" w:hAnsi="Museo Sans Rounded 100"/>
                                <w:i/>
                              </w:rPr>
                            </w:pPr>
                            <w:r w:rsidRPr="003D497F">
                              <w:rPr>
                                <w:rFonts w:ascii="Museo Sans Rounded 100" w:hAnsi="Museo Sans Rounded 100"/>
                                <w:i/>
                              </w:rPr>
                              <w:t>All served with choi</w:t>
                            </w:r>
                            <w:r w:rsidR="007A602D">
                              <w:rPr>
                                <w:rFonts w:ascii="Museo Sans Rounded 100" w:hAnsi="Museo Sans Rounded 100"/>
                                <w:i/>
                              </w:rPr>
                              <w:t>ce of ciabatta bread or bloomer</w:t>
                            </w:r>
                            <w:r w:rsidR="009C57D4">
                              <w:rPr>
                                <w:rFonts w:ascii="Museo Sans Rounded 100" w:hAnsi="Museo Sans Rounded 100"/>
                                <w:i/>
                              </w:rPr>
                              <w:t xml:space="preserve"> or</w:t>
                            </w:r>
                            <w:r w:rsidRPr="003D497F">
                              <w:rPr>
                                <w:rFonts w:ascii="Museo Sans Rounded 100" w:hAnsi="Museo Sans Rounded 100"/>
                                <w:i/>
                              </w:rPr>
                              <w:t xml:space="preserve"> </w:t>
                            </w:r>
                            <w:r w:rsidR="00223B74">
                              <w:rPr>
                                <w:rFonts w:ascii="Museo Sans Rounded 100" w:hAnsi="Museo Sans Rounded 100"/>
                                <w:i/>
                              </w:rPr>
                              <w:t xml:space="preserve">gluten free bread, </w:t>
                            </w:r>
                            <w:r w:rsidRPr="003D497F">
                              <w:rPr>
                                <w:rFonts w:ascii="Museo Sans Rounded 100" w:hAnsi="Museo Sans Rounded 100"/>
                                <w:i/>
                              </w:rPr>
                              <w:t>crisp and coleslaw</w:t>
                            </w:r>
                          </w:p>
                          <w:p w14:paraId="2D65AEA9" w14:textId="6C139772" w:rsidR="00F22775" w:rsidRPr="003D497F" w:rsidRDefault="00F22775" w:rsidP="00F22775">
                            <w:pPr>
                              <w:rPr>
                                <w:rFonts w:ascii="Museo Sans Rounded 100" w:hAnsi="Museo Sans Rounded 100"/>
                              </w:rPr>
                            </w:pPr>
                            <w:r w:rsidRPr="003D497F">
                              <w:rPr>
                                <w:rFonts w:ascii="Museo Sans Rounded 100" w:hAnsi="Museo Sans Rounded 100"/>
                              </w:rPr>
                              <w:t>Mature cheddar cheese and sweet pickle (V)</w:t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E64F13">
                              <w:rPr>
                                <w:rFonts w:ascii="Museo Sans Rounded 100" w:hAnsi="Museo Sans Rounded 100"/>
                              </w:rPr>
                              <w:t xml:space="preserve">   </w:t>
                            </w:r>
                            <w:r w:rsidR="007A7148">
                              <w:rPr>
                                <w:rFonts w:ascii="Museo Sans Rounded 100" w:hAnsi="Museo Sans Rounded 100"/>
                                <w:b/>
                              </w:rPr>
                              <w:t>6.50</w:t>
                            </w:r>
                          </w:p>
                          <w:p w14:paraId="30EA5573" w14:textId="51C94BB1" w:rsidR="00F22775" w:rsidRPr="003D497F" w:rsidRDefault="00F22775" w:rsidP="00F22775">
                            <w:pPr>
                              <w:rPr>
                                <w:rFonts w:ascii="Museo Sans Rounded 100" w:hAnsi="Museo Sans Rounded 100"/>
                              </w:rPr>
                            </w:pPr>
                            <w:r w:rsidRPr="003D497F">
                              <w:rPr>
                                <w:rFonts w:ascii="Museo Sans Rounded 100" w:hAnsi="Museo Sans Rounded 100"/>
                              </w:rPr>
                              <w:t>Honey roast ham and English mustard</w:t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E64F13">
                              <w:rPr>
                                <w:rFonts w:ascii="Museo Sans Rounded 100" w:hAnsi="Museo Sans Rounded 100"/>
                              </w:rPr>
                              <w:t xml:space="preserve">   </w:t>
                            </w:r>
                            <w:r w:rsidR="007A7148">
                              <w:rPr>
                                <w:rFonts w:ascii="Museo Sans Rounded 100" w:hAnsi="Museo Sans Rounded 100"/>
                                <w:b/>
                              </w:rPr>
                              <w:t>7.50</w:t>
                            </w:r>
                          </w:p>
                          <w:p w14:paraId="28DCDE44" w14:textId="0C4ED7A4" w:rsidR="00F22775" w:rsidRPr="003D497F" w:rsidRDefault="00F22775" w:rsidP="00F22775">
                            <w:pPr>
                              <w:rPr>
                                <w:rFonts w:ascii="Museo Sans Rounded 100" w:hAnsi="Museo Sans Rounded 100"/>
                              </w:rPr>
                            </w:pPr>
                            <w:r w:rsidRPr="003D497F">
                              <w:rPr>
                                <w:rFonts w:ascii="Museo Sans Rounded 100" w:hAnsi="Museo Sans Rounded 100"/>
                              </w:rPr>
                              <w:t>Smoked Scottish salmon</w:t>
                            </w:r>
                            <w:r w:rsidR="00223B74">
                              <w:rPr>
                                <w:rFonts w:ascii="Museo Sans Rounded 100" w:hAnsi="Museo Sans Rounded 100"/>
                              </w:rPr>
                              <w:t>, dill cream cheese</w:t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E64F13">
                              <w:rPr>
                                <w:rFonts w:ascii="Museo Sans Rounded 100" w:hAnsi="Museo Sans Rounded 100"/>
                              </w:rPr>
                              <w:t xml:space="preserve">   </w:t>
                            </w:r>
                            <w:r w:rsidR="00024E09" w:rsidRPr="00024E09">
                              <w:rPr>
                                <w:rFonts w:ascii="Museo Sans Rounded 100" w:hAnsi="Museo Sans Rounded 100"/>
                                <w:b/>
                              </w:rPr>
                              <w:t>8.50</w:t>
                            </w:r>
                          </w:p>
                          <w:p w14:paraId="6BBC92DE" w14:textId="3C5400F5" w:rsidR="00A5194E" w:rsidRDefault="00F22775" w:rsidP="00F22775">
                            <w:pPr>
                              <w:rPr>
                                <w:rFonts w:ascii="Museo Sans Rounded 100" w:hAnsi="Museo Sans Rounded 100"/>
                              </w:rPr>
                            </w:pPr>
                            <w:r w:rsidRPr="003D497F">
                              <w:rPr>
                                <w:rFonts w:ascii="Museo Sans Rounded 100" w:hAnsi="Museo Sans Rounded 100"/>
                              </w:rPr>
                              <w:t>Free-range egg and cress (V)</w:t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024E09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E64F13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E64F13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E64F13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E64F13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E64F13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E64F13">
                              <w:rPr>
                                <w:rFonts w:ascii="Museo Sans Rounded 100" w:hAnsi="Museo Sans Rounded 100"/>
                              </w:rPr>
                              <w:tab/>
                              <w:t xml:space="preserve">   </w:t>
                            </w:r>
                            <w:r w:rsidR="00E64F13" w:rsidRPr="00E64F13">
                              <w:rPr>
                                <w:rFonts w:ascii="Museo Sans Rounded 100" w:hAnsi="Museo Sans Rounded 100"/>
                                <w:b/>
                              </w:rPr>
                              <w:t>6.50</w:t>
                            </w:r>
                          </w:p>
                          <w:p w14:paraId="1FC3866E" w14:textId="7C219642" w:rsidR="00A5194E" w:rsidRDefault="00A5194E" w:rsidP="00F22775">
                            <w:pPr>
                              <w:rPr>
                                <w:rFonts w:ascii="Museo Sans Rounded 100" w:hAnsi="Museo Sans Rounded 100"/>
                              </w:rPr>
                            </w:pPr>
                            <w:r>
                              <w:rPr>
                                <w:rFonts w:ascii="Museo Sans Rounded 100" w:hAnsi="Museo Sans Rounded 100"/>
                                <w:b/>
                              </w:rPr>
                              <w:t>Hot</w:t>
                            </w:r>
                            <w:r w:rsidR="007A602D">
                              <w:rPr>
                                <w:rFonts w:ascii="Museo Sans Rounded 100" w:hAnsi="Museo Sans Rounded 100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>(On Ciabatta bread)</w:t>
                            </w:r>
                          </w:p>
                          <w:p w14:paraId="5DB18A69" w14:textId="02F94A52" w:rsidR="00A5194E" w:rsidRDefault="00CC27CE" w:rsidP="00F22775">
                            <w:pPr>
                              <w:rPr>
                                <w:rFonts w:ascii="Museo Sans Rounded 100" w:hAnsi="Museo Sans Rounded 100"/>
                              </w:rPr>
                            </w:pPr>
                            <w:r>
                              <w:rPr>
                                <w:rFonts w:ascii="Museo Sans Rounded 100" w:hAnsi="Museo Sans Rounded 100"/>
                              </w:rPr>
                              <w:t>Pan Fried Minute Steak, caramelised onion chutney, grain mustard m</w:t>
                            </w:r>
                            <w:r w:rsidR="00A5194E">
                              <w:rPr>
                                <w:rFonts w:ascii="Museo Sans Rounded 100" w:hAnsi="Museo Sans Rounded 100"/>
                              </w:rPr>
                              <w:t>ayonnaise</w:t>
                            </w:r>
                            <w:r w:rsidR="00E64F13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A87402">
                              <w:rPr>
                                <w:rFonts w:ascii="Museo Sans Rounded 100" w:hAnsi="Museo Sans Rounded 100"/>
                              </w:rPr>
                              <w:t xml:space="preserve">   </w:t>
                            </w:r>
                            <w:r w:rsidR="00A87402" w:rsidRPr="00A87402">
                              <w:rPr>
                                <w:rFonts w:ascii="Museo Sans Rounded 100" w:hAnsi="Museo Sans Rounded 100"/>
                                <w:b/>
                              </w:rPr>
                              <w:t>9.50</w:t>
                            </w:r>
                          </w:p>
                          <w:p w14:paraId="0FAAFED4" w14:textId="4AD284D5" w:rsidR="002C08C6" w:rsidRDefault="00A5194E" w:rsidP="002E0E22">
                            <w:pPr>
                              <w:rPr>
                                <w:rFonts w:ascii="Museo Sans Rounded 100" w:hAnsi="Museo Sans Rounded 100"/>
                                <w:i/>
                                <w:iCs/>
                                <w:color w:val="3E4244"/>
                              </w:rPr>
                            </w:pPr>
                            <w:r>
                              <w:rPr>
                                <w:rFonts w:ascii="Museo Sans Rounded 100" w:hAnsi="Museo Sans Rounded 100"/>
                              </w:rPr>
                              <w:t>C</w:t>
                            </w:r>
                            <w:r w:rsidR="00CC27CE">
                              <w:rPr>
                                <w:rFonts w:ascii="Museo Sans Rounded 100" w:hAnsi="Museo Sans Rounded 100"/>
                              </w:rPr>
                              <w:t>lub Sandwich with chicken, Egg mayo, bacon and cos l</w:t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>ettuce</w:t>
                            </w:r>
                            <w:r w:rsidR="00CC27CE">
                              <w:rPr>
                                <w:rFonts w:ascii="Museo Sans Rounded 100" w:hAnsi="Museo Sans Rounded 100"/>
                              </w:rPr>
                              <w:t xml:space="preserve"> </w:t>
                            </w:r>
                            <w:r w:rsidR="00E64F13">
                              <w:rPr>
                                <w:rFonts w:ascii="Museo Sans Rounded 100" w:hAnsi="Museo Sans Rounded 100"/>
                              </w:rPr>
                              <w:t xml:space="preserve">                              </w:t>
                            </w:r>
                            <w:r w:rsidR="00CC27CE">
                              <w:rPr>
                                <w:rFonts w:ascii="Museo Sans Rounded 100" w:hAnsi="Museo Sans Rounded 100"/>
                              </w:rPr>
                              <w:t xml:space="preserve">   </w:t>
                            </w:r>
                            <w:r w:rsidR="00E64F13" w:rsidRPr="00E64F13">
                              <w:rPr>
                                <w:rFonts w:ascii="Museo Sans Rounded 100" w:hAnsi="Museo Sans Rounded 100"/>
                                <w:b/>
                              </w:rPr>
                              <w:t>9.50</w:t>
                            </w:r>
                            <w:r w:rsidR="00C46ED2" w:rsidRPr="00C46ED2">
                              <w:rPr>
                                <w:rFonts w:ascii="Museo Sans Rounded 100" w:hAnsi="Museo Sans Rounded 100"/>
                                <w:b/>
                              </w:rPr>
                              <w:t xml:space="preserve"> </w:t>
                            </w:r>
                            <w:r w:rsidR="00C46ED2">
                              <w:rPr>
                                <w:rFonts w:ascii="Museo Sans Rounded 100" w:hAnsi="Museo Sans Rounded 100"/>
                                <w:b/>
                              </w:rPr>
                              <w:t xml:space="preserve">Cuban Panini, </w:t>
                            </w:r>
                            <w:r w:rsidR="00C46ED2">
                              <w:rPr>
                                <w:rFonts w:ascii="Museo Sans Rounded 100" w:hAnsi="Museo Sans Rounded 100"/>
                              </w:rPr>
                              <w:t>pulled p</w:t>
                            </w:r>
                            <w:r w:rsidR="00C46ED2" w:rsidRPr="00C040F5">
                              <w:rPr>
                                <w:rFonts w:ascii="Museo Sans Rounded 100" w:hAnsi="Museo Sans Rounded 100"/>
                              </w:rPr>
                              <w:t>o</w:t>
                            </w:r>
                            <w:r w:rsidR="00C46ED2">
                              <w:rPr>
                                <w:rFonts w:ascii="Museo Sans Rounded 100" w:hAnsi="Museo Sans Rounded 100"/>
                              </w:rPr>
                              <w:t>r</w:t>
                            </w:r>
                            <w:r w:rsidR="00C46ED2" w:rsidRPr="00C040F5">
                              <w:rPr>
                                <w:rFonts w:ascii="Museo Sans Rounded 100" w:hAnsi="Museo Sans Rounded 100"/>
                              </w:rPr>
                              <w:t>k</w:t>
                            </w:r>
                            <w:r w:rsidR="00C46ED2">
                              <w:rPr>
                                <w:rFonts w:ascii="Museo Sans Rounded 100" w:hAnsi="Museo Sans Rounded 100"/>
                                <w:b/>
                              </w:rPr>
                              <w:t xml:space="preserve">, </w:t>
                            </w:r>
                            <w:r w:rsidR="00C46ED2">
                              <w:rPr>
                                <w:rFonts w:ascii="Museo Sans Rounded 100" w:hAnsi="Museo Sans Rounded 100"/>
                              </w:rPr>
                              <w:t>spiced sweet potato fries</w:t>
                            </w:r>
                            <w:r w:rsidR="00C46ED2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C46ED2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C46ED2"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  <w:r w:rsidR="00C46ED2">
                              <w:rPr>
                                <w:rFonts w:ascii="Museo Sans Rounded 100" w:hAnsi="Museo Sans Rounded 100"/>
                              </w:rPr>
                              <w:tab/>
                              <w:t xml:space="preserve">  </w:t>
                            </w:r>
                            <w:r w:rsidR="00C46ED2">
                              <w:rPr>
                                <w:rFonts w:ascii="Museo Sans Rounded 100" w:hAnsi="Museo Sans Rounded 100"/>
                              </w:rPr>
                              <w:t xml:space="preserve"> </w:t>
                            </w:r>
                            <w:r w:rsidR="00C46ED2">
                              <w:rPr>
                                <w:rFonts w:ascii="Museo Sans Rounded 100" w:hAnsi="Museo Sans Rounded 100"/>
                                <w:b/>
                              </w:rPr>
                              <w:t>8.5</w:t>
                            </w:r>
                            <w:r w:rsidR="00C46ED2" w:rsidRPr="000B37E3">
                              <w:rPr>
                                <w:rFonts w:ascii="Museo Sans Rounded 100" w:hAnsi="Museo Sans Rounded 100"/>
                                <w:b/>
                              </w:rPr>
                              <w:t>0</w:t>
                            </w:r>
                            <w:r>
                              <w:rPr>
                                <w:rFonts w:ascii="Museo Sans Rounded 100" w:hAnsi="Museo Sans Rounded 100"/>
                              </w:rPr>
                              <w:tab/>
                            </w:r>
                          </w:p>
                          <w:p w14:paraId="4D890F6E" w14:textId="619AEE0B" w:rsidR="003B04D0" w:rsidRDefault="00C51791" w:rsidP="00A5194E">
                            <w:pPr>
                              <w:rPr>
                                <w:rFonts w:ascii="Museo Sans Rounded 100" w:hAnsi="Museo Sans Rounded 100"/>
                                <w:i/>
                                <w:iCs/>
                                <w:color w:val="3E4244"/>
                              </w:rPr>
                            </w:pPr>
                            <w:r>
                              <w:rPr>
                                <w:rFonts w:ascii="Museo Sans Rounded 100" w:hAnsi="Museo Sans Rounded 100"/>
                                <w:i/>
                                <w:iCs/>
                                <w:color w:val="3E4244"/>
                              </w:rPr>
                              <w:t>G</w:t>
                            </w:r>
                            <w:r w:rsidR="003B04D0" w:rsidRPr="00816A6D">
                              <w:rPr>
                                <w:rFonts w:ascii="Museo Sans Rounded 100" w:hAnsi="Museo Sans Rounded 100"/>
                                <w:i/>
                                <w:iCs/>
                                <w:color w:val="3E4244"/>
                              </w:rPr>
                              <w:t>luten free options available.</w:t>
                            </w:r>
                            <w:r w:rsidR="00AC08F8">
                              <w:rPr>
                                <w:rFonts w:ascii="Museo Sans Rounded 100" w:hAnsi="Museo Sans Rounded 100"/>
                                <w:i/>
                                <w:iCs/>
                                <w:color w:val="3E4244"/>
                              </w:rPr>
                              <w:t xml:space="preserve"> Items </w:t>
                            </w:r>
                            <w:r w:rsidR="009C57D4">
                              <w:rPr>
                                <w:rFonts w:ascii="Museo Sans Rounded 100" w:hAnsi="Museo Sans Rounded 100"/>
                                <w:i/>
                                <w:iCs/>
                                <w:color w:val="3E4244"/>
                              </w:rPr>
                              <w:t>may change subject to availability</w:t>
                            </w:r>
                            <w:r w:rsidR="00AC08F8">
                              <w:rPr>
                                <w:rFonts w:ascii="Museo Sans Rounded 100" w:hAnsi="Museo Sans Rounded 100"/>
                                <w:i/>
                                <w:iCs/>
                                <w:color w:val="3E4244"/>
                              </w:rPr>
                              <w:t>.</w:t>
                            </w:r>
                          </w:p>
                          <w:p w14:paraId="36088F33" w14:textId="77777777" w:rsidR="002C08C6" w:rsidRDefault="002C08C6" w:rsidP="00A618EB">
                            <w:pPr>
                              <w:jc w:val="center"/>
                              <w:rPr>
                                <w:rFonts w:ascii="Museo Sans Rounded 100" w:hAnsi="Museo Sans Rounded 100"/>
                                <w:i/>
                                <w:iCs/>
                                <w:color w:val="4A442A" w:themeColor="background2" w:themeShade="40"/>
                              </w:rPr>
                            </w:pPr>
                          </w:p>
                          <w:p w14:paraId="0FD787E1" w14:textId="4C3F9681" w:rsidR="00100459" w:rsidRPr="00100459" w:rsidRDefault="00100459" w:rsidP="002C13D0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D8F34A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69.25pt;margin-top:.85pt;width:444.55pt;height:712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" filled="f" stroked="f">
                <v:textbox inset=",7.2pt,,7.2pt">
                  <w:txbxContent>
                    <w:p w14:paraId="2F41750A" w14:textId="39A261C8" w:rsidR="00F87D30" w:rsidRPr="00A5194E" w:rsidRDefault="00404371" w:rsidP="00987884">
                      <w:pPr>
                        <w:jc w:val="center"/>
                        <w:rPr>
                          <w:rFonts w:ascii="Bebas Neue Bold" w:hAnsi="Bebas Neue Bold"/>
                          <w:b/>
                          <w:color w:val="A66746"/>
                          <w:spacing w:val="20"/>
                          <w:sz w:val="28"/>
                          <w:szCs w:val="32"/>
                          <w:u w:val="single"/>
                        </w:rPr>
                      </w:pPr>
                      <w:r>
                        <w:rPr>
                          <w:rFonts w:ascii="Bebas Neue Bold" w:hAnsi="Bebas Neue Bold"/>
                          <w:b/>
                          <w:color w:val="A66746"/>
                          <w:spacing w:val="20"/>
                          <w:sz w:val="28"/>
                          <w:szCs w:val="32"/>
                          <w:u w:val="single"/>
                        </w:rPr>
                        <w:t>12 Noon – 6</w:t>
                      </w:r>
                      <w:r w:rsidR="00DE2F0A">
                        <w:rPr>
                          <w:rFonts w:ascii="Bebas Neue Bold" w:hAnsi="Bebas Neue Bold"/>
                          <w:b/>
                          <w:color w:val="A66746"/>
                          <w:spacing w:val="20"/>
                          <w:sz w:val="28"/>
                          <w:szCs w:val="32"/>
                          <w:u w:val="single"/>
                        </w:rPr>
                        <w:t xml:space="preserve"> </w:t>
                      </w:r>
                      <w:r w:rsidR="00F87D30" w:rsidRPr="00A5194E">
                        <w:rPr>
                          <w:rFonts w:ascii="Bebas Neue Bold" w:hAnsi="Bebas Neue Bold"/>
                          <w:b/>
                          <w:color w:val="A66746"/>
                          <w:spacing w:val="20"/>
                          <w:sz w:val="28"/>
                          <w:szCs w:val="32"/>
                          <w:u w:val="single"/>
                        </w:rPr>
                        <w:t xml:space="preserve">pm </w:t>
                      </w:r>
                    </w:p>
                    <w:p w14:paraId="6AD0BFC8" w14:textId="77777777" w:rsidR="00987884" w:rsidRPr="00100459" w:rsidRDefault="00987884" w:rsidP="0044727E">
                      <w:pPr>
                        <w:rPr>
                          <w:rFonts w:ascii="Bebas Neue Bold" w:hAnsi="Bebas Neue Bold"/>
                          <w:b/>
                          <w:color w:val="A66746"/>
                          <w:spacing w:val="20"/>
                          <w:sz w:val="18"/>
                          <w:szCs w:val="32"/>
                        </w:rPr>
                      </w:pPr>
                    </w:p>
                    <w:p w14:paraId="672B3675" w14:textId="3DB5C2BE" w:rsidR="00367490" w:rsidRPr="00816A6D" w:rsidRDefault="005D522A" w:rsidP="00367490">
                      <w:pPr>
                        <w:rPr>
                          <w:rFonts w:ascii="Bebas Neue Bold" w:hAnsi="Bebas Neue Bold"/>
                          <w:b/>
                          <w:color w:val="A66746"/>
                          <w:spacing w:val="20"/>
                          <w:sz w:val="32"/>
                          <w:szCs w:val="32"/>
                        </w:rPr>
                      </w:pPr>
                      <w:r>
                        <w:rPr>
                          <w:rFonts w:ascii="Bebas Neue Bold" w:hAnsi="Bebas Neue Bold"/>
                          <w:b/>
                          <w:color w:val="A66746"/>
                          <w:spacing w:val="20"/>
                          <w:sz w:val="32"/>
                          <w:szCs w:val="32"/>
                        </w:rPr>
                        <w:t>STARTER</w:t>
                      </w:r>
                      <w:r w:rsidR="00EE4B87">
                        <w:rPr>
                          <w:rFonts w:ascii="Bebas Neue Bold" w:hAnsi="Bebas Neue Bold"/>
                          <w:b/>
                          <w:color w:val="A66746"/>
                          <w:spacing w:val="20"/>
                          <w:sz w:val="32"/>
                          <w:szCs w:val="32"/>
                        </w:rPr>
                        <w:tab/>
                      </w:r>
                      <w:r w:rsidR="00EE4B87">
                        <w:rPr>
                          <w:rFonts w:ascii="Bebas Neue Bold" w:hAnsi="Bebas Neue Bold"/>
                          <w:b/>
                          <w:color w:val="A66746"/>
                          <w:spacing w:val="20"/>
                          <w:sz w:val="32"/>
                          <w:szCs w:val="32"/>
                        </w:rPr>
                        <w:tab/>
                      </w:r>
                      <w:r w:rsidR="00EE4B87">
                        <w:rPr>
                          <w:rFonts w:ascii="Bebas Neue Bold" w:hAnsi="Bebas Neue Bold"/>
                          <w:b/>
                          <w:color w:val="A66746"/>
                          <w:spacing w:val="20"/>
                          <w:sz w:val="32"/>
                          <w:szCs w:val="32"/>
                        </w:rPr>
                        <w:tab/>
                      </w:r>
                      <w:r w:rsidR="00EE4B87">
                        <w:rPr>
                          <w:rFonts w:ascii="Bebas Neue Bold" w:hAnsi="Bebas Neue Bold"/>
                          <w:b/>
                          <w:color w:val="A66746"/>
                          <w:spacing w:val="20"/>
                          <w:sz w:val="32"/>
                          <w:szCs w:val="32"/>
                        </w:rPr>
                        <w:tab/>
                      </w:r>
                      <w:r w:rsidR="00EE4B87">
                        <w:rPr>
                          <w:rFonts w:ascii="Bebas Neue Bold" w:hAnsi="Bebas Neue Bold"/>
                          <w:b/>
                          <w:color w:val="A66746"/>
                          <w:spacing w:val="20"/>
                          <w:sz w:val="32"/>
                          <w:szCs w:val="32"/>
                        </w:rPr>
                        <w:tab/>
                      </w:r>
                      <w:r w:rsidR="00EE4B87">
                        <w:rPr>
                          <w:rFonts w:ascii="Bebas Neue Bold" w:hAnsi="Bebas Neue Bold"/>
                          <w:b/>
                          <w:color w:val="A66746"/>
                          <w:spacing w:val="20"/>
                          <w:sz w:val="32"/>
                          <w:szCs w:val="32"/>
                        </w:rPr>
                        <w:tab/>
                      </w:r>
                      <w:r w:rsidR="00EE4B87">
                        <w:rPr>
                          <w:rFonts w:ascii="Bebas Neue Bold" w:hAnsi="Bebas Neue Bold"/>
                          <w:b/>
                          <w:color w:val="A66746"/>
                          <w:spacing w:val="20"/>
                          <w:sz w:val="32"/>
                          <w:szCs w:val="32"/>
                        </w:rPr>
                        <w:tab/>
                      </w:r>
                      <w:r w:rsidR="00EE4B87">
                        <w:rPr>
                          <w:rFonts w:ascii="Bebas Neue Bold" w:hAnsi="Bebas Neue Bold"/>
                          <w:b/>
                          <w:color w:val="A66746"/>
                          <w:spacing w:val="20"/>
                          <w:sz w:val="32"/>
                          <w:szCs w:val="32"/>
                        </w:rPr>
                        <w:tab/>
                      </w:r>
                    </w:p>
                    <w:p w14:paraId="43965A64" w14:textId="5C6D1056" w:rsidR="00987884" w:rsidRDefault="00223B74" w:rsidP="00367490">
                      <w:pPr>
                        <w:rPr>
                          <w:rFonts w:ascii="Museo Sans Rounded 100" w:hAnsi="Museo Sans Rounded 100"/>
                          <w:b/>
                        </w:rPr>
                      </w:pPr>
                      <w:r>
                        <w:rPr>
                          <w:rFonts w:ascii="Museo Sans Rounded 100" w:hAnsi="Museo Sans Rounded 100"/>
                          <w:b/>
                        </w:rPr>
                        <w:t>Soup of the day</w:t>
                      </w:r>
                      <w:r w:rsidR="0037007E">
                        <w:rPr>
                          <w:rFonts w:ascii="Museo Sans Rounded 100" w:hAnsi="Museo Sans Rounded 100"/>
                          <w:b/>
                        </w:rPr>
                        <w:t>,</w:t>
                      </w:r>
                      <w:r w:rsidR="00554AF9">
                        <w:rPr>
                          <w:rFonts w:ascii="Museo Sans Rounded 100" w:hAnsi="Museo Sans Rounded 100"/>
                        </w:rPr>
                        <w:t xml:space="preserve"> </w:t>
                      </w:r>
                      <w:r>
                        <w:rPr>
                          <w:rFonts w:ascii="Museo Sans Rounded 100" w:hAnsi="Museo Sans Rounded 100"/>
                        </w:rPr>
                        <w:t>sour dough bread</w:t>
                      </w:r>
                      <w:r w:rsidR="00F87D30">
                        <w:rPr>
                          <w:rFonts w:ascii="Museo Sans Rounded 100" w:hAnsi="Museo Sans Rounded 100"/>
                        </w:rPr>
                        <w:t xml:space="preserve"> (VE)</w:t>
                      </w:r>
                      <w:r w:rsidR="00554AF9">
                        <w:rPr>
                          <w:rFonts w:ascii="Museo Sans Rounded 100" w:hAnsi="Museo Sans Rounded 100"/>
                        </w:rPr>
                        <w:tab/>
                      </w:r>
                      <w:r w:rsidR="00C040F5">
                        <w:rPr>
                          <w:rFonts w:ascii="Museo Sans Rounded 100" w:hAnsi="Museo Sans Rounded 100"/>
                        </w:rPr>
                        <w:tab/>
                      </w:r>
                      <w:r w:rsidR="00C040F5">
                        <w:rPr>
                          <w:rFonts w:ascii="Museo Sans Rounded 100" w:hAnsi="Museo Sans Rounded 100"/>
                        </w:rPr>
                        <w:tab/>
                      </w:r>
                      <w:r w:rsidR="00554AF9">
                        <w:rPr>
                          <w:rFonts w:ascii="Museo Sans Rounded 100" w:hAnsi="Museo Sans Rounded 100"/>
                        </w:rPr>
                        <w:tab/>
                      </w:r>
                      <w:r w:rsidR="00F87D30">
                        <w:rPr>
                          <w:rFonts w:ascii="Museo Sans Rounded 100" w:hAnsi="Museo Sans Rounded 100"/>
                        </w:rPr>
                        <w:tab/>
                        <w:t xml:space="preserve">            </w:t>
                      </w:r>
                      <w:r w:rsidR="00024E09">
                        <w:rPr>
                          <w:rFonts w:ascii="Museo Sans Rounded 100" w:hAnsi="Museo Sans Rounded 100"/>
                        </w:rPr>
                        <w:t xml:space="preserve"> </w:t>
                      </w:r>
                      <w:r w:rsidR="005D522A">
                        <w:rPr>
                          <w:rFonts w:ascii="Museo Sans Rounded 100" w:hAnsi="Museo Sans Rounded 100"/>
                        </w:rPr>
                        <w:t xml:space="preserve"> </w:t>
                      </w:r>
                      <w:r>
                        <w:rPr>
                          <w:rFonts w:ascii="Museo Sans Rounded 100" w:hAnsi="Museo Sans Rounded 100"/>
                          <w:b/>
                        </w:rPr>
                        <w:t>5.25</w:t>
                      </w:r>
                    </w:p>
                    <w:p w14:paraId="00D3CD5C" w14:textId="558C5B3A" w:rsidR="00223B74" w:rsidRPr="00223B74" w:rsidRDefault="000B37E3" w:rsidP="00367490">
                      <w:pPr>
                        <w:rPr>
                          <w:rFonts w:ascii="Museo Sans Rounded 100" w:hAnsi="Museo Sans Rounded 100"/>
                        </w:rPr>
                      </w:pPr>
                      <w:r>
                        <w:rPr>
                          <w:rFonts w:ascii="Museo Sans Rounded 100" w:hAnsi="Museo Sans Rounded 100"/>
                          <w:b/>
                        </w:rPr>
                        <w:t>Calamari</w:t>
                      </w:r>
                      <w:r w:rsidR="00223B74">
                        <w:rPr>
                          <w:rFonts w:ascii="Museo Sans Rounded 100" w:hAnsi="Museo Sans Rounded 100"/>
                          <w:b/>
                        </w:rPr>
                        <w:t xml:space="preserve">, </w:t>
                      </w:r>
                      <w:r w:rsidRPr="000B37E3">
                        <w:rPr>
                          <w:rFonts w:ascii="Museo Sans Rounded 100" w:hAnsi="Museo Sans Rounded 100"/>
                        </w:rPr>
                        <w:t>lemon mayo</w:t>
                      </w:r>
                      <w:r w:rsidR="00223B74">
                        <w:rPr>
                          <w:rFonts w:ascii="Museo Sans Rounded 100" w:hAnsi="Museo Sans Rounded 100"/>
                        </w:rPr>
                        <w:t>, rocket and cherry tomato salad</w:t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 w:rsidR="00223B74">
                        <w:rPr>
                          <w:rFonts w:ascii="Museo Sans Rounded 100" w:hAnsi="Museo Sans Rounded 100"/>
                        </w:rPr>
                        <w:tab/>
                      </w:r>
                      <w:r w:rsidR="00223B74">
                        <w:rPr>
                          <w:rFonts w:ascii="Museo Sans Rounded 100" w:hAnsi="Museo Sans Rounded 100"/>
                        </w:rPr>
                        <w:tab/>
                      </w:r>
                      <w:r w:rsidR="00223B74">
                        <w:rPr>
                          <w:rFonts w:ascii="Museo Sans Rounded 100" w:hAnsi="Museo Sans Rounded 100"/>
                        </w:rPr>
                        <w:tab/>
                        <w:t xml:space="preserve"> </w:t>
                      </w:r>
                      <w:r w:rsidR="005D522A">
                        <w:rPr>
                          <w:rFonts w:ascii="Museo Sans Rounded 100" w:hAnsi="Museo Sans Rounded 100"/>
                        </w:rPr>
                        <w:t xml:space="preserve"> </w:t>
                      </w:r>
                      <w:r w:rsidR="00223B74" w:rsidRPr="00223B74">
                        <w:rPr>
                          <w:rFonts w:ascii="Museo Sans Rounded 100" w:hAnsi="Museo Sans Rounded 100"/>
                          <w:b/>
                        </w:rPr>
                        <w:t>6.00</w:t>
                      </w:r>
                    </w:p>
                    <w:p w14:paraId="60632020" w14:textId="113D6635" w:rsidR="000B37E3" w:rsidRPr="000B37E3" w:rsidRDefault="000B37E3" w:rsidP="00F87D30">
                      <w:pPr>
                        <w:rPr>
                          <w:rFonts w:ascii="Museo Sans Rounded 100" w:hAnsi="Museo Sans Rounded 100"/>
                        </w:rPr>
                      </w:pPr>
                      <w:r>
                        <w:rPr>
                          <w:rFonts w:ascii="Museo Sans Rounded 100" w:hAnsi="Museo Sans Rounded 100"/>
                          <w:b/>
                        </w:rPr>
                        <w:t xml:space="preserve">Cajun Halloumi fries, </w:t>
                      </w:r>
                      <w:r>
                        <w:rPr>
                          <w:rFonts w:ascii="Museo Sans Rounded 100" w:hAnsi="Museo Sans Rounded 100"/>
                        </w:rPr>
                        <w:t>spicy yogurt</w:t>
                      </w:r>
                      <w:r w:rsidR="00E64F13">
                        <w:rPr>
                          <w:rFonts w:ascii="Museo Sans Rounded 100" w:hAnsi="Museo Sans Rounded 100"/>
                        </w:rPr>
                        <w:t xml:space="preserve"> (V)</w:t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 w:rsidR="005D522A">
                        <w:rPr>
                          <w:rFonts w:ascii="Museo Sans Rounded 100" w:hAnsi="Museo Sans Rounded 100"/>
                        </w:rPr>
                        <w:t xml:space="preserve">  </w:t>
                      </w:r>
                      <w:r w:rsidRPr="000B37E3">
                        <w:rPr>
                          <w:rFonts w:ascii="Museo Sans Rounded 100" w:hAnsi="Museo Sans Rounded 100"/>
                          <w:b/>
                        </w:rPr>
                        <w:t>5.25</w:t>
                      </w:r>
                    </w:p>
                    <w:p w14:paraId="4B6F8830" w14:textId="7F5616F5" w:rsidR="00F87D30" w:rsidRDefault="00D2694E" w:rsidP="00F87D30">
                      <w:pPr>
                        <w:rPr>
                          <w:rFonts w:ascii="Museo Sans Rounded 100" w:hAnsi="Museo Sans Rounded 100"/>
                        </w:rPr>
                      </w:pPr>
                      <w:r>
                        <w:rPr>
                          <w:rFonts w:ascii="Museo Sans Rounded 100" w:hAnsi="Museo Sans Rounded 100"/>
                          <w:b/>
                        </w:rPr>
                        <w:t>Smo</w:t>
                      </w:r>
                      <w:r w:rsidR="00F87D30">
                        <w:rPr>
                          <w:rFonts w:ascii="Museo Sans Rounded 100" w:hAnsi="Museo Sans Rounded 100"/>
                          <w:b/>
                        </w:rPr>
                        <w:t xml:space="preserve">ked Haddock &amp; </w:t>
                      </w:r>
                      <w:r w:rsidR="00E64F13">
                        <w:rPr>
                          <w:rFonts w:ascii="Museo Sans Rounded 100" w:hAnsi="Museo Sans Rounded 100"/>
                          <w:b/>
                        </w:rPr>
                        <w:t>Spring Onion Fish Cake,</w:t>
                      </w:r>
                      <w:r w:rsidR="00F87D30">
                        <w:rPr>
                          <w:rFonts w:ascii="Museo Sans Rounded 100" w:hAnsi="Museo Sans Rounded 100"/>
                          <w:b/>
                        </w:rPr>
                        <w:t xml:space="preserve"> </w:t>
                      </w:r>
                      <w:r w:rsidR="00E07E25">
                        <w:rPr>
                          <w:rFonts w:ascii="Museo Sans Rounded 100" w:hAnsi="Museo Sans Rounded 100"/>
                        </w:rPr>
                        <w:t>poached egg, cheddar cheese and p</w:t>
                      </w:r>
                      <w:r w:rsidR="00F87D30">
                        <w:rPr>
                          <w:rFonts w:ascii="Museo Sans Rounded 100" w:hAnsi="Museo Sans Rounded 100"/>
                        </w:rPr>
                        <w:t>arsley sauce</w:t>
                      </w:r>
                      <w:r w:rsidR="00E408A4">
                        <w:rPr>
                          <w:rFonts w:ascii="Museo Sans Rounded 100" w:hAnsi="Museo Sans Rounded 100"/>
                        </w:rPr>
                        <w:tab/>
                      </w:r>
                      <w:r w:rsidR="00E408A4">
                        <w:rPr>
                          <w:rFonts w:ascii="Museo Sans Rounded 100" w:hAnsi="Museo Sans Rounded 100"/>
                        </w:rPr>
                        <w:tab/>
                      </w:r>
                      <w:r w:rsidR="00E408A4">
                        <w:rPr>
                          <w:rFonts w:ascii="Museo Sans Rounded 100" w:hAnsi="Museo Sans Rounded 100"/>
                        </w:rPr>
                        <w:tab/>
                      </w:r>
                      <w:r w:rsidR="00E408A4">
                        <w:rPr>
                          <w:rFonts w:ascii="Museo Sans Rounded 100" w:hAnsi="Museo Sans Rounded 100"/>
                        </w:rPr>
                        <w:tab/>
                      </w:r>
                      <w:r w:rsidR="00E408A4">
                        <w:rPr>
                          <w:rFonts w:ascii="Museo Sans Rounded 100" w:hAnsi="Museo Sans Rounded 100"/>
                        </w:rPr>
                        <w:tab/>
                      </w:r>
                      <w:r w:rsidR="00E408A4">
                        <w:rPr>
                          <w:rFonts w:ascii="Museo Sans Rounded 100" w:hAnsi="Museo Sans Rounded 100"/>
                        </w:rPr>
                        <w:tab/>
                      </w:r>
                      <w:r w:rsidR="00E64F13">
                        <w:rPr>
                          <w:rFonts w:ascii="Museo Sans Rounded 100" w:hAnsi="Museo Sans Rounded 100"/>
                        </w:rPr>
                        <w:tab/>
                      </w:r>
                      <w:r w:rsidR="00E408A4">
                        <w:rPr>
                          <w:rFonts w:ascii="Museo Sans Rounded 100" w:hAnsi="Museo Sans Rounded 100"/>
                        </w:rPr>
                        <w:tab/>
                      </w:r>
                      <w:r w:rsidR="00E408A4">
                        <w:rPr>
                          <w:rFonts w:ascii="Museo Sans Rounded 100" w:hAnsi="Museo Sans Rounded 100"/>
                        </w:rPr>
                        <w:tab/>
                      </w:r>
                      <w:r w:rsidR="00E408A4">
                        <w:rPr>
                          <w:rFonts w:ascii="Museo Sans Rounded 100" w:hAnsi="Museo Sans Rounded 100"/>
                        </w:rPr>
                        <w:tab/>
                        <w:t xml:space="preserve">  </w:t>
                      </w:r>
                      <w:r w:rsidR="00E408A4" w:rsidRPr="00E408A4">
                        <w:rPr>
                          <w:rFonts w:ascii="Museo Sans Rounded 100" w:hAnsi="Museo Sans Rounded 100"/>
                          <w:b/>
                        </w:rPr>
                        <w:t>6.50</w:t>
                      </w:r>
                      <w:r w:rsidR="00F87D30">
                        <w:rPr>
                          <w:rFonts w:ascii="Museo Sans Rounded 100" w:hAnsi="Museo Sans Rounded 100"/>
                        </w:rPr>
                        <w:t xml:space="preserve">       </w:t>
                      </w:r>
                    </w:p>
                    <w:p w14:paraId="1DB47DC3" w14:textId="05FAB79D" w:rsidR="000B37E3" w:rsidRDefault="000B37E3" w:rsidP="0044727E">
                      <w:pPr>
                        <w:rPr>
                          <w:rFonts w:ascii="Museo Sans Rounded 100" w:hAnsi="Museo Sans Rounded 100"/>
                          <w:b/>
                        </w:rPr>
                      </w:pPr>
                      <w:r w:rsidRPr="000B37E3">
                        <w:rPr>
                          <w:rFonts w:ascii="Museo Sans Rounded 100" w:hAnsi="Museo Sans Rounded 100"/>
                          <w:b/>
                        </w:rPr>
                        <w:t>Crispy Cauliflower</w:t>
                      </w:r>
                      <w:r w:rsidR="00C040F5">
                        <w:rPr>
                          <w:rFonts w:ascii="Museo Sans Rounded 100" w:hAnsi="Museo Sans Rounded 100"/>
                        </w:rPr>
                        <w:t>, sweet chilli sauce</w:t>
                      </w:r>
                      <w:r w:rsidR="00F87D30">
                        <w:rPr>
                          <w:rFonts w:ascii="Museo Sans Rounded 100" w:hAnsi="Museo Sans Rounded 100"/>
                        </w:rPr>
                        <w:t xml:space="preserve"> (VE)                                                            </w:t>
                      </w:r>
                      <w:r w:rsidR="005D522A">
                        <w:rPr>
                          <w:rFonts w:ascii="Museo Sans Rounded 100" w:hAnsi="Museo Sans Rounded 100"/>
                        </w:rPr>
                        <w:t xml:space="preserve">  </w:t>
                      </w:r>
                      <w:r w:rsidR="00F87D30" w:rsidRPr="0037007E">
                        <w:rPr>
                          <w:rFonts w:ascii="Museo Sans Rounded 100" w:hAnsi="Museo Sans Rounded 100"/>
                          <w:b/>
                        </w:rPr>
                        <w:t>4.50</w:t>
                      </w:r>
                    </w:p>
                    <w:p w14:paraId="56E0D56C" w14:textId="652470C6" w:rsidR="000B37E3" w:rsidRDefault="000B37E3" w:rsidP="0044727E">
                      <w:pPr>
                        <w:rPr>
                          <w:rFonts w:ascii="Museo Sans Rounded 100" w:hAnsi="Museo Sans Rounded 100"/>
                          <w:b/>
                        </w:rPr>
                      </w:pPr>
                      <w:r>
                        <w:rPr>
                          <w:rFonts w:ascii="Museo Sans Rounded 100" w:hAnsi="Museo Sans Rounded 100"/>
                          <w:b/>
                        </w:rPr>
                        <w:t xml:space="preserve">Spicy Vietnamese meatballs, </w:t>
                      </w:r>
                      <w:r>
                        <w:rPr>
                          <w:rFonts w:ascii="Museo Sans Rounded 100" w:hAnsi="Museo Sans Rounded 100"/>
                        </w:rPr>
                        <w:t>carrot and lime salad</w:t>
                      </w:r>
                      <w:r w:rsidR="00C040F5">
                        <w:rPr>
                          <w:rFonts w:ascii="Museo Sans Rounded 100" w:hAnsi="Museo Sans Rounded 100"/>
                        </w:rPr>
                        <w:tab/>
                      </w:r>
                      <w:r w:rsidR="00C040F5"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 w:rsidR="005D522A">
                        <w:rPr>
                          <w:rFonts w:ascii="Museo Sans Rounded 100" w:hAnsi="Museo Sans Rounded 100"/>
                        </w:rPr>
                        <w:t xml:space="preserve">  </w:t>
                      </w:r>
                      <w:r w:rsidR="00E64F13">
                        <w:rPr>
                          <w:rFonts w:ascii="Museo Sans Rounded 100" w:hAnsi="Museo Sans Rounded 100"/>
                          <w:b/>
                        </w:rPr>
                        <w:t>6.50</w:t>
                      </w:r>
                    </w:p>
                    <w:p w14:paraId="3FFBA4D3" w14:textId="25FD3065" w:rsidR="007A602D" w:rsidRDefault="007A602D" w:rsidP="0044727E">
                      <w:pPr>
                        <w:rPr>
                          <w:rFonts w:ascii="Museo Sans Rounded 100" w:hAnsi="Museo Sans Rounded 100"/>
                          <w:b/>
                        </w:rPr>
                      </w:pPr>
                      <w:r>
                        <w:rPr>
                          <w:rFonts w:ascii="Museo Sans Rounded 100" w:hAnsi="Museo Sans Rounded 100"/>
                          <w:b/>
                        </w:rPr>
                        <w:t xml:space="preserve">Bread platter &amp; mixed olives, </w:t>
                      </w:r>
                      <w:r>
                        <w:rPr>
                          <w:rFonts w:ascii="Museo Sans Rounded 100" w:hAnsi="Museo Sans Rounded 100"/>
                        </w:rPr>
                        <w:t>olive oil and balsamic</w:t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 w:rsidR="005D522A">
                        <w:rPr>
                          <w:rFonts w:ascii="Museo Sans Rounded 100" w:hAnsi="Museo Sans Rounded 100"/>
                        </w:rPr>
                        <w:t xml:space="preserve">  </w:t>
                      </w:r>
                      <w:r w:rsidRPr="007A602D">
                        <w:rPr>
                          <w:rFonts w:ascii="Museo Sans Rounded 100" w:hAnsi="Museo Sans Rounded 100"/>
                          <w:b/>
                        </w:rPr>
                        <w:t>5.50</w:t>
                      </w:r>
                    </w:p>
                    <w:p w14:paraId="7D36542D" w14:textId="039E167B" w:rsidR="00A87402" w:rsidRPr="007A602D" w:rsidRDefault="00C040F5" w:rsidP="0044727E">
                      <w:pPr>
                        <w:rPr>
                          <w:rFonts w:ascii="Museo Sans Rounded 100" w:hAnsi="Museo Sans Rounded 100"/>
                        </w:rPr>
                      </w:pPr>
                      <w:r>
                        <w:rPr>
                          <w:rFonts w:ascii="Museo Sans Rounded 100" w:hAnsi="Museo Sans Rounded 100"/>
                          <w:b/>
                        </w:rPr>
                        <w:t>Breaded spicy BBQ chicken w</w:t>
                      </w:r>
                      <w:r w:rsidR="00A87402">
                        <w:rPr>
                          <w:rFonts w:ascii="Museo Sans Rounded 100" w:hAnsi="Museo Sans Rounded 100"/>
                          <w:b/>
                        </w:rPr>
                        <w:t xml:space="preserve">ings, </w:t>
                      </w:r>
                      <w:r w:rsidR="00A87402" w:rsidRPr="00A87402">
                        <w:rPr>
                          <w:rFonts w:ascii="Museo Sans Rounded 100" w:hAnsi="Museo Sans Rounded 100"/>
                        </w:rPr>
                        <w:t>slaw, mint and lemon dressing</w:t>
                      </w:r>
                      <w:r w:rsidR="00A87402">
                        <w:rPr>
                          <w:rFonts w:ascii="Museo Sans Rounded 100" w:hAnsi="Museo Sans Rounded 100"/>
                          <w:b/>
                        </w:rPr>
                        <w:tab/>
                      </w:r>
                      <w:r w:rsidR="00A87402">
                        <w:rPr>
                          <w:rFonts w:ascii="Museo Sans Rounded 100" w:hAnsi="Museo Sans Rounded 100"/>
                          <w:b/>
                        </w:rPr>
                        <w:tab/>
                        <w:t xml:space="preserve">  </w:t>
                      </w:r>
                      <w:r>
                        <w:rPr>
                          <w:rFonts w:ascii="Museo Sans Rounded 100" w:hAnsi="Museo Sans Rounded 100"/>
                          <w:b/>
                        </w:rPr>
                        <w:t>6</w:t>
                      </w:r>
                      <w:r w:rsidR="00A87402">
                        <w:rPr>
                          <w:rFonts w:ascii="Museo Sans Rounded 100" w:hAnsi="Museo Sans Rounded 100"/>
                          <w:b/>
                        </w:rPr>
                        <w:t>.</w:t>
                      </w:r>
                      <w:r>
                        <w:rPr>
                          <w:rFonts w:ascii="Museo Sans Rounded 100" w:hAnsi="Museo Sans Rounded 100"/>
                          <w:b/>
                        </w:rPr>
                        <w:t>0</w:t>
                      </w:r>
                      <w:r w:rsidR="00A87402">
                        <w:rPr>
                          <w:rFonts w:ascii="Museo Sans Rounded 100" w:hAnsi="Museo Sans Rounded 100"/>
                          <w:b/>
                        </w:rPr>
                        <w:t>0</w:t>
                      </w:r>
                    </w:p>
                    <w:p w14:paraId="2127E6F4" w14:textId="1FB27EBB" w:rsidR="007C4705" w:rsidRPr="00A5194E" w:rsidRDefault="00F87D30" w:rsidP="0044727E">
                      <w:pPr>
                        <w:rPr>
                          <w:rFonts w:ascii="Museo Sans Rounded 100" w:hAnsi="Museo Sans Rounded 100"/>
                          <w:b/>
                        </w:rPr>
                      </w:pPr>
                      <w:r>
                        <w:rPr>
                          <w:rFonts w:ascii="Museo Sans Rounded 100" w:hAnsi="Museo Sans Rounded 100"/>
                        </w:rPr>
                        <w:t xml:space="preserve">                                                                                       </w:t>
                      </w:r>
                    </w:p>
                    <w:p w14:paraId="54D638E6" w14:textId="77777777" w:rsidR="003B04D0" w:rsidRPr="00816A6D" w:rsidRDefault="003B04D0" w:rsidP="0044727E">
                      <w:pPr>
                        <w:rPr>
                          <w:rFonts w:ascii="Bebas Neue Bold" w:hAnsi="Bebas Neue Bold"/>
                          <w:b/>
                          <w:color w:val="A66746"/>
                          <w:spacing w:val="20"/>
                          <w:sz w:val="32"/>
                          <w:szCs w:val="32"/>
                        </w:rPr>
                      </w:pPr>
                      <w:r w:rsidRPr="00816A6D">
                        <w:rPr>
                          <w:rFonts w:ascii="Bebas Neue Bold" w:hAnsi="Bebas Neue Bold"/>
                          <w:b/>
                          <w:color w:val="A66746"/>
                          <w:spacing w:val="20"/>
                          <w:sz w:val="32"/>
                          <w:szCs w:val="32"/>
                        </w:rPr>
                        <w:t>MAINS</w:t>
                      </w:r>
                    </w:p>
                    <w:p w14:paraId="05325E68" w14:textId="1690B10B" w:rsidR="00F22775" w:rsidRPr="003D497F" w:rsidRDefault="0037007E" w:rsidP="00F22775">
                      <w:pPr>
                        <w:rPr>
                          <w:rFonts w:ascii="Museo Sans Rounded 100" w:hAnsi="Museo Sans Rounded 100"/>
                        </w:rPr>
                      </w:pPr>
                      <w:r>
                        <w:rPr>
                          <w:rFonts w:ascii="Museo Sans Rounded 100" w:hAnsi="Museo Sans Rounded 100"/>
                          <w:b/>
                        </w:rPr>
                        <w:t>B</w:t>
                      </w:r>
                      <w:r w:rsidR="00F22775" w:rsidRPr="003E3706">
                        <w:rPr>
                          <w:rFonts w:ascii="Museo Sans Rounded 100" w:hAnsi="Museo Sans Rounded 100"/>
                          <w:b/>
                        </w:rPr>
                        <w:t>attered Cod</w:t>
                      </w:r>
                      <w:r w:rsidR="00F22775" w:rsidRPr="003D497F">
                        <w:rPr>
                          <w:rFonts w:ascii="Museo Sans Rounded 100" w:hAnsi="Museo Sans Rounded 100"/>
                        </w:rPr>
                        <w:t xml:space="preserve">, thick </w:t>
                      </w:r>
                      <w:r>
                        <w:rPr>
                          <w:rFonts w:ascii="Museo Sans Rounded 100" w:hAnsi="Museo Sans Rounded 100"/>
                        </w:rPr>
                        <w:t>chips, peas</w:t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 w:rsidR="00F22775">
                        <w:rPr>
                          <w:rFonts w:ascii="Museo Sans Rounded 100" w:hAnsi="Museo Sans Rounded 100"/>
                        </w:rPr>
                        <w:tab/>
                      </w:r>
                      <w:r w:rsidR="00F22775">
                        <w:rPr>
                          <w:rFonts w:ascii="Museo Sans Rounded 100" w:hAnsi="Museo Sans Rounded 100"/>
                        </w:rPr>
                        <w:tab/>
                      </w:r>
                      <w:r w:rsidR="00F22775">
                        <w:rPr>
                          <w:rFonts w:ascii="Museo Sans Rounded 100" w:hAnsi="Museo Sans Rounded 100"/>
                        </w:rPr>
                        <w:tab/>
                      </w:r>
                      <w:r w:rsidR="00F22775">
                        <w:rPr>
                          <w:rFonts w:ascii="Museo Sans Rounded 100" w:hAnsi="Museo Sans Rounded 100"/>
                        </w:rPr>
                        <w:tab/>
                      </w:r>
                      <w:r w:rsidR="005D522A">
                        <w:rPr>
                          <w:rFonts w:ascii="Museo Sans Rounded 100" w:hAnsi="Museo Sans Rounded 100"/>
                        </w:rPr>
                        <w:t xml:space="preserve"> </w:t>
                      </w:r>
                      <w:r w:rsidR="00E408A4">
                        <w:rPr>
                          <w:rFonts w:ascii="Museo Sans Rounded 100" w:hAnsi="Museo Sans Rounded 100"/>
                          <w:b/>
                        </w:rPr>
                        <w:t>14</w:t>
                      </w:r>
                      <w:r w:rsidR="00F22775" w:rsidRPr="00F22775">
                        <w:rPr>
                          <w:rFonts w:ascii="Museo Sans Rounded 100" w:hAnsi="Museo Sans Rounded 100"/>
                          <w:b/>
                        </w:rPr>
                        <w:t>.00</w:t>
                      </w:r>
                    </w:p>
                    <w:p w14:paraId="394F74C4" w14:textId="0BEE22C4" w:rsidR="00F3451D" w:rsidRDefault="00F22775" w:rsidP="00F87D30">
                      <w:pPr>
                        <w:rPr>
                          <w:rFonts w:ascii="Museo Sans Rounded 100" w:hAnsi="Museo Sans Rounded 100"/>
                          <w:b/>
                        </w:rPr>
                      </w:pPr>
                      <w:r w:rsidRPr="003D497F">
                        <w:rPr>
                          <w:rFonts w:ascii="Museo Sans Rounded 100" w:hAnsi="Museo Sans Rounded 100"/>
                        </w:rPr>
                        <w:softHyphen/>
                      </w:r>
                      <w:r w:rsidRPr="0037007E">
                        <w:rPr>
                          <w:rFonts w:ascii="Museo Sans Rounded 100" w:hAnsi="Museo Sans Rounded 100"/>
                          <w:b/>
                        </w:rPr>
                        <w:softHyphen/>
                      </w:r>
                      <w:r w:rsidR="00F87D30">
                        <w:rPr>
                          <w:rFonts w:ascii="Museo Sans Rounded 100" w:hAnsi="Museo Sans Rounded 100"/>
                          <w:b/>
                        </w:rPr>
                        <w:t xml:space="preserve">Classic Cesar Salad, </w:t>
                      </w:r>
                      <w:r w:rsidR="00D2694E">
                        <w:rPr>
                          <w:rFonts w:ascii="Museo Sans Rounded 100" w:hAnsi="Museo Sans Rounded 100"/>
                        </w:rPr>
                        <w:t>lettuce, parmesan, Caesar dressing, cr</w:t>
                      </w:r>
                      <w:r w:rsidR="007873BA">
                        <w:rPr>
                          <w:rFonts w:ascii="Museo Sans Rounded 100" w:hAnsi="Museo Sans Rounded 100"/>
                        </w:rPr>
                        <w:t>outons, Anchovies</w:t>
                      </w:r>
                      <w:r w:rsidR="00E408A4">
                        <w:rPr>
                          <w:rFonts w:ascii="Museo Sans Rounded 100" w:hAnsi="Museo Sans Rounded 100"/>
                        </w:rPr>
                        <w:tab/>
                        <w:t xml:space="preserve"> </w:t>
                      </w:r>
                      <w:r w:rsidR="00A5194E">
                        <w:rPr>
                          <w:rFonts w:ascii="Museo Sans Rounded 100" w:hAnsi="Museo Sans Rounded 100"/>
                          <w:b/>
                        </w:rPr>
                        <w:t>12.00</w:t>
                      </w:r>
                    </w:p>
                    <w:p w14:paraId="46B3D3F0" w14:textId="1811D583" w:rsidR="00E408A4" w:rsidRPr="00E408A4" w:rsidRDefault="00E408A4" w:rsidP="00F87D30">
                      <w:pPr>
                        <w:rPr>
                          <w:rFonts w:ascii="Museo Sans Rounded 100" w:hAnsi="Museo Sans Rounded 100"/>
                          <w:b/>
                        </w:rPr>
                      </w:pPr>
                      <w:r w:rsidRPr="00E408A4">
                        <w:rPr>
                          <w:rFonts w:ascii="Museo Sans Rounded 100" w:hAnsi="Museo Sans Rounded 100"/>
                          <w:i/>
                        </w:rPr>
                        <w:t>Add Chicken/Salmon</w:t>
                      </w:r>
                      <w:r>
                        <w:rPr>
                          <w:rFonts w:ascii="Museo Sans Rounded 100" w:hAnsi="Museo Sans Rounded 100"/>
                          <w:i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  <w:i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  <w:i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  <w:i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  <w:i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  <w:i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  <w:i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  <w:i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  <w:i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  <w:b/>
                        </w:rPr>
                        <w:t xml:space="preserve">   </w:t>
                      </w:r>
                      <w:r w:rsidR="00C040F5">
                        <w:rPr>
                          <w:rFonts w:ascii="Museo Sans Rounded 100" w:hAnsi="Museo Sans Rounded 100"/>
                          <w:b/>
                        </w:rPr>
                        <w:t>2.5</w:t>
                      </w:r>
                      <w:r>
                        <w:rPr>
                          <w:rFonts w:ascii="Museo Sans Rounded 100" w:hAnsi="Museo Sans Rounded 100"/>
                          <w:b/>
                        </w:rPr>
                        <w:t>0</w:t>
                      </w:r>
                    </w:p>
                    <w:p w14:paraId="67D31A72" w14:textId="015278FC" w:rsidR="00005149" w:rsidRPr="003D497F" w:rsidRDefault="0037007E" w:rsidP="00005149">
                      <w:pPr>
                        <w:rPr>
                          <w:rFonts w:ascii="Museo Sans Rounded 100" w:hAnsi="Museo Sans Rounded 100"/>
                        </w:rPr>
                      </w:pPr>
                      <w:r>
                        <w:rPr>
                          <w:rFonts w:ascii="Museo Sans Rounded 100" w:hAnsi="Museo Sans Rounded 100"/>
                          <w:b/>
                        </w:rPr>
                        <w:t>Chicken</w:t>
                      </w:r>
                      <w:r w:rsidR="00223B74">
                        <w:rPr>
                          <w:rFonts w:ascii="Museo Sans Rounded 100" w:hAnsi="Museo Sans Rounded 100"/>
                          <w:b/>
                        </w:rPr>
                        <w:t xml:space="preserve"> Schnitzel, </w:t>
                      </w:r>
                      <w:r w:rsidR="00223B74" w:rsidRPr="00223B74">
                        <w:rPr>
                          <w:rFonts w:ascii="Museo Sans Rounded 100" w:hAnsi="Museo Sans Rounded 100"/>
                        </w:rPr>
                        <w:t>garlic butter, chunky chips, mixed salad</w:t>
                      </w:r>
                      <w:r w:rsidR="00024E09">
                        <w:rPr>
                          <w:rFonts w:ascii="Museo Sans Rounded 100" w:hAnsi="Museo Sans Rounded 100"/>
                        </w:rPr>
                        <w:tab/>
                      </w:r>
                      <w:r w:rsidR="00024E09">
                        <w:rPr>
                          <w:rFonts w:ascii="Museo Sans Rounded 100" w:hAnsi="Museo Sans Rounded 100"/>
                        </w:rPr>
                        <w:tab/>
                      </w:r>
                      <w:r w:rsidR="00024E09">
                        <w:rPr>
                          <w:rFonts w:ascii="Museo Sans Rounded 100" w:hAnsi="Museo Sans Rounded 100"/>
                        </w:rPr>
                        <w:tab/>
                      </w:r>
                      <w:r w:rsidR="005D522A">
                        <w:rPr>
                          <w:rFonts w:ascii="Museo Sans Rounded 100" w:hAnsi="Museo Sans Rounded 100"/>
                        </w:rPr>
                        <w:t xml:space="preserve"> </w:t>
                      </w:r>
                      <w:r w:rsidR="00332B2A">
                        <w:rPr>
                          <w:rFonts w:ascii="Museo Sans Rounded 100" w:hAnsi="Museo Sans Rounded 100"/>
                          <w:b/>
                        </w:rPr>
                        <w:t>14</w:t>
                      </w:r>
                      <w:r w:rsidR="00223B74">
                        <w:rPr>
                          <w:rFonts w:ascii="Museo Sans Rounded 100" w:hAnsi="Museo Sans Rounded 100"/>
                          <w:b/>
                        </w:rPr>
                        <w:t>.0</w:t>
                      </w:r>
                      <w:r>
                        <w:rPr>
                          <w:rFonts w:ascii="Museo Sans Rounded 100" w:hAnsi="Museo Sans Rounded 100"/>
                          <w:b/>
                        </w:rPr>
                        <w:t>0</w:t>
                      </w:r>
                    </w:p>
                    <w:p w14:paraId="77B3876D" w14:textId="44AA60B7" w:rsidR="00E07E25" w:rsidRDefault="00A5194E" w:rsidP="00F22775">
                      <w:pPr>
                        <w:rPr>
                          <w:rFonts w:ascii="Museo Sans Rounded 100" w:hAnsi="Museo Sans Rounded 100"/>
                          <w:b/>
                        </w:rPr>
                      </w:pPr>
                      <w:r w:rsidRPr="003D497F">
                        <w:rPr>
                          <w:rFonts w:ascii="Museo Sans Rounded 100" w:hAnsi="Museo Sans Rounded 100"/>
                        </w:rPr>
                        <w:softHyphen/>
                      </w:r>
                      <w:r w:rsidRPr="003D497F">
                        <w:rPr>
                          <w:rFonts w:ascii="Museo Sans Rounded 100" w:hAnsi="Museo Sans Rounded 100"/>
                        </w:rPr>
                        <w:softHyphen/>
                      </w:r>
                      <w:r w:rsidR="000B37E3" w:rsidRPr="007A602D">
                        <w:rPr>
                          <w:rFonts w:ascii="Museo Sans Rounded 100" w:hAnsi="Museo Sans Rounded 100"/>
                          <w:b/>
                        </w:rPr>
                        <w:t>Halloumi Burger</w:t>
                      </w:r>
                      <w:r w:rsidR="000B37E3">
                        <w:rPr>
                          <w:rFonts w:ascii="Museo Sans Rounded 100" w:hAnsi="Museo Sans Rounded 100"/>
                        </w:rPr>
                        <w:t>,</w:t>
                      </w:r>
                      <w:r w:rsidR="007A602D">
                        <w:rPr>
                          <w:rFonts w:ascii="Museo Sans Rounded 100" w:hAnsi="Museo Sans Rounded 100"/>
                        </w:rPr>
                        <w:t xml:space="preserve"> thick chips,</w:t>
                      </w:r>
                      <w:r w:rsidR="00E07E25">
                        <w:rPr>
                          <w:rFonts w:ascii="Museo Sans Rounded 100" w:hAnsi="Museo Sans Rounded 100"/>
                        </w:rPr>
                        <w:t xml:space="preserve"> a</w:t>
                      </w:r>
                      <w:r w:rsidR="00C040F5">
                        <w:rPr>
                          <w:rFonts w:ascii="Museo Sans Rounded 100" w:hAnsi="Museo Sans Rounded 100"/>
                        </w:rPr>
                        <w:t>vocado</w:t>
                      </w:r>
                      <w:r w:rsidR="000B37E3">
                        <w:rPr>
                          <w:rFonts w:ascii="Museo Sans Rounded 100" w:hAnsi="Museo Sans Rounded 100"/>
                        </w:rPr>
                        <w:t>,</w:t>
                      </w:r>
                      <w:r w:rsidR="00B372B2">
                        <w:rPr>
                          <w:rFonts w:ascii="Museo Sans Rounded 100" w:hAnsi="Museo Sans Rounded 100"/>
                        </w:rPr>
                        <w:t xml:space="preserve"> pesto mayo,</w:t>
                      </w:r>
                      <w:r w:rsidR="000B37E3">
                        <w:rPr>
                          <w:rFonts w:ascii="Museo Sans Rounded 100" w:hAnsi="Museo Sans Rounded 100"/>
                        </w:rPr>
                        <w:t xml:space="preserve"> and </w:t>
                      </w:r>
                      <w:proofErr w:type="spellStart"/>
                      <w:r w:rsidR="000B37E3">
                        <w:rPr>
                          <w:rFonts w:ascii="Museo Sans Rounded 100" w:hAnsi="Museo Sans Rounded 100"/>
                        </w:rPr>
                        <w:t>s</w:t>
                      </w:r>
                      <w:r w:rsidR="00E07E25">
                        <w:rPr>
                          <w:rFonts w:ascii="Museo Sans Rounded 100" w:hAnsi="Museo Sans Rounded 100"/>
                        </w:rPr>
                        <w:t>r</w:t>
                      </w:r>
                      <w:r w:rsidR="000B37E3">
                        <w:rPr>
                          <w:rFonts w:ascii="Museo Sans Rounded 100" w:hAnsi="Museo Sans Rounded 100"/>
                        </w:rPr>
                        <w:t>iracha</w:t>
                      </w:r>
                      <w:proofErr w:type="spellEnd"/>
                      <w:r w:rsidR="00B372B2">
                        <w:rPr>
                          <w:rFonts w:ascii="Museo Sans Rounded 100" w:hAnsi="Museo Sans Rounded 100"/>
                        </w:rPr>
                        <w:tab/>
                      </w:r>
                      <w:r w:rsidR="00B372B2">
                        <w:rPr>
                          <w:rFonts w:ascii="Museo Sans Rounded 100" w:hAnsi="Museo Sans Rounded 100"/>
                        </w:rPr>
                        <w:tab/>
                      </w:r>
                      <w:r w:rsidR="000B37E3">
                        <w:rPr>
                          <w:rFonts w:ascii="Museo Sans Rounded 100" w:hAnsi="Museo Sans Rounded 100"/>
                          <w:b/>
                        </w:rPr>
                        <w:t xml:space="preserve">    </w:t>
                      </w:r>
                      <w:r w:rsidR="005D522A">
                        <w:rPr>
                          <w:rFonts w:ascii="Museo Sans Rounded 100" w:hAnsi="Museo Sans Rounded 100"/>
                          <w:b/>
                        </w:rPr>
                        <w:t xml:space="preserve"> </w:t>
                      </w:r>
                      <w:r w:rsidR="00C040F5">
                        <w:rPr>
                          <w:rFonts w:ascii="Museo Sans Rounded 100" w:hAnsi="Museo Sans Rounded 100"/>
                          <w:b/>
                        </w:rPr>
                        <w:t xml:space="preserve">     </w:t>
                      </w:r>
                      <w:r w:rsidR="00B372B2">
                        <w:rPr>
                          <w:rFonts w:ascii="Museo Sans Rounded 100" w:hAnsi="Museo Sans Rounded 100"/>
                          <w:b/>
                        </w:rPr>
                        <w:t xml:space="preserve">   </w:t>
                      </w:r>
                      <w:r w:rsidR="000B37E3">
                        <w:rPr>
                          <w:rFonts w:ascii="Museo Sans Rounded 100" w:hAnsi="Museo Sans Rounded 100"/>
                          <w:b/>
                        </w:rPr>
                        <w:t>12</w:t>
                      </w:r>
                      <w:r>
                        <w:rPr>
                          <w:rFonts w:ascii="Museo Sans Rounded 100" w:hAnsi="Museo Sans Rounded 100"/>
                          <w:b/>
                        </w:rPr>
                        <w:t>.00</w:t>
                      </w:r>
                    </w:p>
                    <w:p w14:paraId="4456F0E3" w14:textId="77777777" w:rsidR="00D2694E" w:rsidRPr="003D497F" w:rsidRDefault="00D2694E" w:rsidP="00D2694E">
                      <w:pPr>
                        <w:rPr>
                          <w:rFonts w:ascii="Museo Sans Rounded 100" w:hAnsi="Museo Sans Rounded 100"/>
                        </w:rPr>
                      </w:pPr>
                      <w:r w:rsidRPr="003D497F">
                        <w:rPr>
                          <w:rFonts w:ascii="Museo Sans Rounded 100" w:hAnsi="Museo Sans Rounded 100"/>
                        </w:rPr>
                        <w:softHyphen/>
                      </w:r>
                      <w:r w:rsidRPr="003D497F">
                        <w:rPr>
                          <w:rFonts w:ascii="Museo Sans Rounded 100" w:hAnsi="Museo Sans Rounded 100"/>
                        </w:rPr>
                        <w:softHyphen/>
                      </w:r>
                      <w:r w:rsidRPr="0037007E">
                        <w:rPr>
                          <w:rFonts w:ascii="Museo Sans Rounded 100" w:hAnsi="Museo Sans Rounded 100"/>
                          <w:b/>
                        </w:rPr>
                        <w:t>8oz</w:t>
                      </w:r>
                      <w:r w:rsidRPr="003E3706">
                        <w:rPr>
                          <w:rFonts w:ascii="Museo Sans Rounded 100" w:hAnsi="Museo Sans Rounded 100"/>
                          <w:b/>
                        </w:rPr>
                        <w:t xml:space="preserve"> Beef burger</w:t>
                      </w:r>
                      <w:r>
                        <w:rPr>
                          <w:rFonts w:ascii="Museo Sans Rounded 100" w:hAnsi="Museo Sans Rounded 100"/>
                        </w:rPr>
                        <w:t>, thick chips, relish</w:t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  <w:t xml:space="preserve">                         </w:t>
                      </w:r>
                      <w:r>
                        <w:rPr>
                          <w:rFonts w:ascii="Museo Sans Rounded 100" w:hAnsi="Museo Sans Rounded 100"/>
                          <w:b/>
                        </w:rPr>
                        <w:t>14</w:t>
                      </w:r>
                      <w:r w:rsidRPr="00F22775">
                        <w:rPr>
                          <w:rFonts w:ascii="Museo Sans Rounded 100" w:hAnsi="Museo Sans Rounded 100"/>
                          <w:b/>
                        </w:rPr>
                        <w:t>.00</w:t>
                      </w:r>
                    </w:p>
                    <w:p w14:paraId="1F605434" w14:textId="3D5F62C0" w:rsidR="00A5194E" w:rsidRPr="00A5194E" w:rsidRDefault="00E07E25" w:rsidP="00F22775">
                      <w:pPr>
                        <w:rPr>
                          <w:rFonts w:ascii="Museo Sans Rounded 100" w:hAnsi="Museo Sans Rounded 100"/>
                          <w:b/>
                        </w:rPr>
                      </w:pPr>
                      <w:r w:rsidRPr="003D497F">
                        <w:rPr>
                          <w:rFonts w:ascii="Museo Sans Rounded 100" w:hAnsi="Museo Sans Rounded 100"/>
                          <w:i/>
                        </w:rPr>
                        <w:t>Add bacon,</w:t>
                      </w:r>
                      <w:r>
                        <w:rPr>
                          <w:rFonts w:ascii="Museo Sans Rounded 100" w:hAnsi="Museo Sans Rounded 100"/>
                          <w:i/>
                        </w:rPr>
                        <w:t xml:space="preserve"> or</w:t>
                      </w:r>
                      <w:r w:rsidRPr="003D497F">
                        <w:rPr>
                          <w:rFonts w:ascii="Museo Sans Rounded 100" w:hAnsi="Museo Sans Rounded 100"/>
                          <w:i/>
                        </w:rPr>
                        <w:t xml:space="preserve"> mature</w:t>
                      </w:r>
                      <w:r>
                        <w:rPr>
                          <w:rFonts w:ascii="Museo Sans Rounded 100" w:hAnsi="Museo Sans Rounded 100"/>
                          <w:i/>
                        </w:rPr>
                        <w:t xml:space="preserve"> cheddar cheese, or </w:t>
                      </w:r>
                      <w:r w:rsidRPr="003D497F">
                        <w:rPr>
                          <w:rFonts w:ascii="Museo Sans Rounded 100" w:hAnsi="Museo Sans Rounded 100"/>
                          <w:i/>
                        </w:rPr>
                        <w:t>stilton cheese</w:t>
                      </w:r>
                      <w:r>
                        <w:rPr>
                          <w:rFonts w:ascii="Museo Sans Rounded 100" w:hAnsi="Museo Sans Rounded 100"/>
                          <w:i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  <w:i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  <w:i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  <w:i/>
                        </w:rPr>
                        <w:tab/>
                        <w:t xml:space="preserve">   </w:t>
                      </w:r>
                      <w:r w:rsidRPr="00C040F5">
                        <w:rPr>
                          <w:rFonts w:ascii="Museo Sans Rounded 100" w:hAnsi="Museo Sans Rounded 100"/>
                          <w:b/>
                        </w:rPr>
                        <w:t>2.00</w:t>
                      </w:r>
                      <w:r w:rsidR="00A5194E" w:rsidRPr="00A5194E">
                        <w:rPr>
                          <w:rFonts w:ascii="Museo Sans Rounded 100" w:hAnsi="Museo Sans Rounded 100"/>
                          <w:i/>
                        </w:rPr>
                        <w:t xml:space="preserve"> </w:t>
                      </w:r>
                    </w:p>
                    <w:p w14:paraId="1FE6077F" w14:textId="1DB91080" w:rsidR="00A5194E" w:rsidRDefault="00A5194E" w:rsidP="00F22775">
                      <w:pPr>
                        <w:rPr>
                          <w:rFonts w:ascii="Museo Sans Rounded 100" w:hAnsi="Museo Sans Rounded 100"/>
                        </w:rPr>
                      </w:pPr>
                      <w:r w:rsidRPr="003D497F">
                        <w:rPr>
                          <w:rFonts w:ascii="Museo Sans Rounded 100" w:hAnsi="Museo Sans Rounded 100"/>
                        </w:rPr>
                        <w:softHyphen/>
                      </w:r>
                      <w:r w:rsidRPr="003D497F">
                        <w:rPr>
                          <w:rFonts w:ascii="Museo Sans Rounded 100" w:hAnsi="Museo Sans Rounded 100"/>
                        </w:rPr>
                        <w:softHyphen/>
                      </w:r>
                    </w:p>
                    <w:p w14:paraId="1263AF78" w14:textId="32476943" w:rsidR="003B04D0" w:rsidRPr="00816A6D" w:rsidRDefault="003B04D0" w:rsidP="006207BF">
                      <w:pPr>
                        <w:spacing w:after="80"/>
                        <w:rPr>
                          <w:rFonts w:ascii="Bebas Neue Bold" w:hAnsi="Bebas Neue Bold"/>
                          <w:b/>
                          <w:color w:val="A66746"/>
                          <w:spacing w:val="20"/>
                          <w:sz w:val="32"/>
                          <w:szCs w:val="32"/>
                        </w:rPr>
                      </w:pPr>
                      <w:r w:rsidRPr="00816A6D">
                        <w:rPr>
                          <w:rFonts w:ascii="Bebas Neue Bold" w:hAnsi="Bebas Neue Bold"/>
                          <w:b/>
                          <w:color w:val="A66746"/>
                          <w:spacing w:val="20"/>
                          <w:sz w:val="32"/>
                          <w:szCs w:val="32"/>
                        </w:rPr>
                        <w:t>DESSERTS</w:t>
                      </w:r>
                    </w:p>
                    <w:p w14:paraId="5A754740" w14:textId="4149DD9A" w:rsidR="00367490" w:rsidRDefault="00A5194E" w:rsidP="00367490">
                      <w:pPr>
                        <w:rPr>
                          <w:rFonts w:ascii="Museo Sans Rounded 100" w:hAnsi="Museo Sans Rounded 100"/>
                          <w:b/>
                        </w:rPr>
                      </w:pPr>
                      <w:r w:rsidRPr="00A5194E">
                        <w:rPr>
                          <w:rFonts w:ascii="Museo Sans Rounded 100" w:hAnsi="Museo Sans Rounded 100"/>
                          <w:b/>
                        </w:rPr>
                        <w:t>Dark Chocolate Coconut Tart</w:t>
                      </w:r>
                      <w:r w:rsidR="00C040F5">
                        <w:rPr>
                          <w:rFonts w:ascii="Museo Sans Rounded 100" w:hAnsi="Museo Sans Rounded 100"/>
                        </w:rPr>
                        <w:t xml:space="preserve"> with lemon sorbet</w:t>
                      </w:r>
                      <w:r>
                        <w:rPr>
                          <w:rFonts w:ascii="Museo Sans Rounded 100" w:hAnsi="Museo Sans Rounded 100"/>
                        </w:rPr>
                        <w:t xml:space="preserve"> </w:t>
                      </w:r>
                      <w:r w:rsidR="000741AF">
                        <w:rPr>
                          <w:rFonts w:ascii="Museo Sans Rounded 100" w:hAnsi="Museo Sans Rounded 100"/>
                        </w:rPr>
                        <w:t>(VE</w:t>
                      </w:r>
                      <w:r w:rsidR="00367490" w:rsidRPr="00367490">
                        <w:rPr>
                          <w:rFonts w:ascii="Museo Sans Rounded 100" w:hAnsi="Museo Sans Rounded 100"/>
                        </w:rPr>
                        <w:t>)</w:t>
                      </w:r>
                      <w:r w:rsidR="00EE4B87">
                        <w:rPr>
                          <w:rFonts w:ascii="Museo Sans Rounded 100" w:hAnsi="Museo Sans Rounded 100"/>
                        </w:rPr>
                        <w:tab/>
                      </w:r>
                      <w:r w:rsidR="00EE4B87">
                        <w:rPr>
                          <w:rFonts w:ascii="Museo Sans Rounded 100" w:hAnsi="Museo Sans Rounded 100"/>
                        </w:rPr>
                        <w:tab/>
                      </w:r>
                      <w:r w:rsidR="00EE4B87">
                        <w:rPr>
                          <w:rFonts w:ascii="Museo Sans Rounded 100" w:hAnsi="Museo Sans Rounded 100"/>
                        </w:rPr>
                        <w:tab/>
                      </w:r>
                      <w:r w:rsidR="00EE4B87">
                        <w:rPr>
                          <w:rFonts w:ascii="Museo Sans Rounded 100" w:hAnsi="Museo Sans Rounded 100"/>
                        </w:rPr>
                        <w:tab/>
                      </w:r>
                      <w:r w:rsidR="005D522A">
                        <w:rPr>
                          <w:rFonts w:ascii="Museo Sans Rounded 100" w:hAnsi="Museo Sans Rounded 100"/>
                        </w:rPr>
                        <w:t xml:space="preserve">   </w:t>
                      </w:r>
                      <w:r w:rsidR="00EE4B87" w:rsidRPr="00EE4B87">
                        <w:rPr>
                          <w:rFonts w:ascii="Museo Sans Rounded 100" w:hAnsi="Museo Sans Rounded 100"/>
                          <w:b/>
                        </w:rPr>
                        <w:t>6.00</w:t>
                      </w:r>
                    </w:p>
                    <w:p w14:paraId="55BC711E" w14:textId="2D3FEB02" w:rsidR="00217496" w:rsidRDefault="00F22775" w:rsidP="00F22775">
                      <w:pPr>
                        <w:rPr>
                          <w:rFonts w:ascii="Museo Sans Rounded 100" w:hAnsi="Museo Sans Rounded 100"/>
                          <w:b/>
                        </w:rPr>
                      </w:pPr>
                      <w:r w:rsidRPr="00F22775">
                        <w:rPr>
                          <w:rFonts w:ascii="Museo Sans Rounded 100" w:hAnsi="Museo Sans Rounded 100"/>
                          <w:b/>
                        </w:rPr>
                        <w:t>Classic lemon tart</w:t>
                      </w:r>
                      <w:r w:rsidR="00CC27CE">
                        <w:rPr>
                          <w:rFonts w:ascii="Museo Sans Rounded 100" w:hAnsi="Museo Sans Rounded 100"/>
                        </w:rPr>
                        <w:t xml:space="preserve"> with v</w:t>
                      </w:r>
                      <w:r w:rsidR="00C040F5">
                        <w:rPr>
                          <w:rFonts w:ascii="Museo Sans Rounded 100" w:hAnsi="Museo Sans Rounded 100"/>
                        </w:rPr>
                        <w:t>anilla ice cream</w:t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 w:rsidR="005D522A">
                        <w:rPr>
                          <w:rFonts w:ascii="Museo Sans Rounded 100" w:hAnsi="Museo Sans Rounded 100"/>
                        </w:rPr>
                        <w:t xml:space="preserve">   </w:t>
                      </w:r>
                      <w:r w:rsidRPr="00F22775">
                        <w:rPr>
                          <w:rFonts w:ascii="Museo Sans Rounded 100" w:hAnsi="Museo Sans Rounded 100"/>
                          <w:b/>
                        </w:rPr>
                        <w:t>6.00</w:t>
                      </w:r>
                    </w:p>
                    <w:p w14:paraId="037366B0" w14:textId="3388A78B" w:rsidR="00A5194E" w:rsidRDefault="00A5194E" w:rsidP="00A5194E">
                      <w:pPr>
                        <w:rPr>
                          <w:rFonts w:ascii="Museo Sans Rounded 100" w:hAnsi="Museo Sans Rounded 100"/>
                        </w:rPr>
                      </w:pPr>
                      <w:r>
                        <w:rPr>
                          <w:rFonts w:ascii="Museo Sans Rounded 100" w:hAnsi="Museo Sans Rounded 100"/>
                          <w:b/>
                        </w:rPr>
                        <w:t xml:space="preserve">Warm Sticky Toffee Pudding </w:t>
                      </w:r>
                      <w:r w:rsidR="00CC27CE">
                        <w:rPr>
                          <w:rFonts w:ascii="Museo Sans Rounded 100" w:hAnsi="Museo Sans Rounded 100"/>
                        </w:rPr>
                        <w:t>with c</w:t>
                      </w:r>
                      <w:r>
                        <w:rPr>
                          <w:rFonts w:ascii="Museo Sans Rounded 100" w:hAnsi="Museo Sans Rounded 100"/>
                        </w:rPr>
                        <w:t>ustard</w:t>
                      </w:r>
                      <w:r w:rsidR="00CC27CE">
                        <w:rPr>
                          <w:rFonts w:ascii="Museo Sans Rounded 100" w:hAnsi="Museo Sans Rounded 100"/>
                        </w:rPr>
                        <w:tab/>
                      </w:r>
                      <w:r w:rsidR="005D522A">
                        <w:rPr>
                          <w:rFonts w:ascii="Museo Sans Rounded 100" w:hAnsi="Museo Sans Rounded 100"/>
                        </w:rPr>
                        <w:t xml:space="preserve"> </w:t>
                      </w:r>
                      <w:r w:rsidR="005D522A">
                        <w:rPr>
                          <w:rFonts w:ascii="Museo Sans Rounded 100" w:hAnsi="Museo Sans Rounded 100"/>
                        </w:rPr>
                        <w:tab/>
                      </w:r>
                      <w:r w:rsidR="005D522A">
                        <w:rPr>
                          <w:rFonts w:ascii="Museo Sans Rounded 100" w:hAnsi="Museo Sans Rounded 100"/>
                        </w:rPr>
                        <w:tab/>
                      </w:r>
                      <w:r w:rsidR="005D522A">
                        <w:rPr>
                          <w:rFonts w:ascii="Museo Sans Rounded 100" w:hAnsi="Museo Sans Rounded 100"/>
                        </w:rPr>
                        <w:tab/>
                      </w:r>
                      <w:r w:rsidR="005D522A">
                        <w:rPr>
                          <w:rFonts w:ascii="Museo Sans Rounded 100" w:hAnsi="Museo Sans Rounded 100"/>
                        </w:rPr>
                        <w:tab/>
                      </w:r>
                      <w:r w:rsidR="005D522A">
                        <w:rPr>
                          <w:rFonts w:ascii="Museo Sans Rounded 100" w:hAnsi="Museo Sans Rounded 100"/>
                        </w:rPr>
                        <w:tab/>
                        <w:t xml:space="preserve">   </w:t>
                      </w:r>
                      <w:r w:rsidR="005D522A" w:rsidRPr="005D522A">
                        <w:rPr>
                          <w:rFonts w:ascii="Museo Sans Rounded 100" w:hAnsi="Museo Sans Rounded 100"/>
                          <w:b/>
                        </w:rPr>
                        <w:t>6.00</w:t>
                      </w:r>
                    </w:p>
                    <w:p w14:paraId="27E54459" w14:textId="68CBEF85" w:rsidR="00A5194E" w:rsidRDefault="00A5194E" w:rsidP="00A5194E">
                      <w:pPr>
                        <w:rPr>
                          <w:rFonts w:ascii="Museo Sans Rounded 100" w:hAnsi="Museo Sans Rounded 100"/>
                        </w:rPr>
                      </w:pPr>
                      <w:r w:rsidRPr="00A5194E">
                        <w:rPr>
                          <w:rFonts w:ascii="Museo Sans Rounded 100" w:hAnsi="Museo Sans Rounded 100"/>
                          <w:b/>
                        </w:rPr>
                        <w:t xml:space="preserve">Strawberry </w:t>
                      </w:r>
                      <w:r w:rsidRPr="00C040F5">
                        <w:rPr>
                          <w:rFonts w:ascii="Museo Sans Rounded 100" w:hAnsi="Museo Sans Rounded 100"/>
                          <w:b/>
                        </w:rPr>
                        <w:t>Cheesecake</w:t>
                      </w:r>
                      <w:r w:rsidR="00C040F5">
                        <w:rPr>
                          <w:rFonts w:ascii="Museo Sans Rounded 100" w:hAnsi="Museo Sans Rounded 100"/>
                        </w:rPr>
                        <w:t>,</w:t>
                      </w:r>
                      <w:r w:rsidR="00E07E25">
                        <w:rPr>
                          <w:rFonts w:ascii="Museo Sans Rounded 100" w:hAnsi="Museo Sans Rounded 100"/>
                        </w:rPr>
                        <w:t xml:space="preserve"> strawberry ice cream</w:t>
                      </w:r>
                      <w:r w:rsidR="00E07E25">
                        <w:rPr>
                          <w:rFonts w:ascii="Museo Sans Rounded 100" w:hAnsi="Museo Sans Rounded 100"/>
                        </w:rPr>
                        <w:tab/>
                      </w:r>
                      <w:r w:rsidR="00E07E25">
                        <w:rPr>
                          <w:rFonts w:ascii="Museo Sans Rounded 100" w:hAnsi="Museo Sans Rounded 100"/>
                        </w:rPr>
                        <w:tab/>
                      </w:r>
                      <w:r w:rsidR="00E07E25"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 w:rsidR="005D522A">
                        <w:rPr>
                          <w:rFonts w:ascii="Museo Sans Rounded 100" w:hAnsi="Museo Sans Rounded 100"/>
                        </w:rPr>
                        <w:t xml:space="preserve">   </w:t>
                      </w:r>
                      <w:r w:rsidR="005D522A" w:rsidRPr="005D522A">
                        <w:rPr>
                          <w:rFonts w:ascii="Museo Sans Rounded 100" w:hAnsi="Museo Sans Rounded 100"/>
                          <w:b/>
                        </w:rPr>
                        <w:t>6.00</w:t>
                      </w:r>
                    </w:p>
                    <w:p w14:paraId="137E8CE3" w14:textId="5AEDB5FC" w:rsidR="00A5194E" w:rsidRDefault="00A5194E" w:rsidP="00A5194E">
                      <w:pPr>
                        <w:rPr>
                          <w:rFonts w:ascii="Museo Sans Rounded 100" w:hAnsi="Museo Sans Rounded 100"/>
                          <w:b/>
                        </w:rPr>
                      </w:pPr>
                      <w:r>
                        <w:rPr>
                          <w:rFonts w:ascii="Museo Sans Rounded 100" w:hAnsi="Museo Sans Rounded 100"/>
                          <w:b/>
                        </w:rPr>
                        <w:t>Ice Cream &amp;</w:t>
                      </w:r>
                      <w:r w:rsidR="005D522A">
                        <w:rPr>
                          <w:rFonts w:ascii="Museo Sans Rounded 100" w:hAnsi="Museo Sans Rounded 100"/>
                          <w:b/>
                        </w:rPr>
                        <w:t xml:space="preserve"> Sorbet Selections </w:t>
                      </w:r>
                      <w:r w:rsidR="005D522A" w:rsidRPr="005D522A">
                        <w:rPr>
                          <w:rFonts w:ascii="Museo Sans Rounded 100" w:hAnsi="Museo Sans Rounded 100"/>
                        </w:rPr>
                        <w:t>(3 scoops)</w:t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  <w:t xml:space="preserve">                                     </w:t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  <w:r w:rsidR="005D522A">
                        <w:rPr>
                          <w:rFonts w:ascii="Museo Sans Rounded 100" w:hAnsi="Museo Sans Rounded 100"/>
                        </w:rPr>
                        <w:t xml:space="preserve">   </w:t>
                      </w:r>
                      <w:r w:rsidRPr="00F22775">
                        <w:rPr>
                          <w:rFonts w:ascii="Museo Sans Rounded 100" w:hAnsi="Museo Sans Rounded 100"/>
                          <w:b/>
                        </w:rPr>
                        <w:t>6.00</w:t>
                      </w:r>
                    </w:p>
                    <w:p w14:paraId="6C6B6D25" w14:textId="77777777" w:rsidR="005D522A" w:rsidRDefault="005D522A" w:rsidP="00A5194E">
                      <w:pPr>
                        <w:rPr>
                          <w:rFonts w:ascii="Museo Sans Rounded 100" w:hAnsi="Museo Sans Rounded 100"/>
                          <w:b/>
                        </w:rPr>
                      </w:pPr>
                    </w:p>
                    <w:p w14:paraId="43D9B445" w14:textId="789DEB6E" w:rsidR="00D035E1" w:rsidRPr="00687B13" w:rsidRDefault="00D035E1" w:rsidP="00D035E1">
                      <w:pPr>
                        <w:pStyle w:val="NoSpacing"/>
                        <w:rPr>
                          <w:rFonts w:ascii="Bebas Neue Bold" w:hAnsi="Bebas Neue Bold"/>
                          <w:b/>
                          <w:color w:val="943634" w:themeColor="accent2" w:themeShade="BF"/>
                          <w:sz w:val="28"/>
                          <w:szCs w:val="28"/>
                        </w:rPr>
                      </w:pPr>
                      <w:r w:rsidRPr="00687B13">
                        <w:rPr>
                          <w:rFonts w:ascii="Bebas Neue Bold" w:hAnsi="Bebas Neue Bold"/>
                          <w:b/>
                          <w:color w:val="943634" w:themeColor="accent2" w:themeShade="BF"/>
                          <w:sz w:val="28"/>
                          <w:szCs w:val="28"/>
                        </w:rPr>
                        <w:t>Deli Sandwiches</w:t>
                      </w:r>
                    </w:p>
                    <w:p w14:paraId="27046560" w14:textId="7E588AF3" w:rsidR="00024E09" w:rsidRPr="003D497F" w:rsidRDefault="00F22775" w:rsidP="00F22775">
                      <w:pPr>
                        <w:rPr>
                          <w:rFonts w:ascii="Museo Sans Rounded 100" w:hAnsi="Museo Sans Rounded 100"/>
                          <w:i/>
                        </w:rPr>
                      </w:pPr>
                      <w:r w:rsidRPr="003D497F">
                        <w:rPr>
                          <w:rFonts w:ascii="Museo Sans Rounded 100" w:hAnsi="Museo Sans Rounded 100"/>
                          <w:i/>
                        </w:rPr>
                        <w:t>All served with choi</w:t>
                      </w:r>
                      <w:r w:rsidR="007A602D">
                        <w:rPr>
                          <w:rFonts w:ascii="Museo Sans Rounded 100" w:hAnsi="Museo Sans Rounded 100"/>
                          <w:i/>
                        </w:rPr>
                        <w:t>ce of ciabatta bread or bloomer</w:t>
                      </w:r>
                      <w:r w:rsidR="009C57D4">
                        <w:rPr>
                          <w:rFonts w:ascii="Museo Sans Rounded 100" w:hAnsi="Museo Sans Rounded 100"/>
                          <w:i/>
                        </w:rPr>
                        <w:t xml:space="preserve"> or</w:t>
                      </w:r>
                      <w:r w:rsidRPr="003D497F">
                        <w:rPr>
                          <w:rFonts w:ascii="Museo Sans Rounded 100" w:hAnsi="Museo Sans Rounded 100"/>
                          <w:i/>
                        </w:rPr>
                        <w:t xml:space="preserve"> </w:t>
                      </w:r>
                      <w:r w:rsidR="00223B74">
                        <w:rPr>
                          <w:rFonts w:ascii="Museo Sans Rounded 100" w:hAnsi="Museo Sans Rounded 100"/>
                          <w:i/>
                        </w:rPr>
                        <w:t xml:space="preserve">gluten free bread, </w:t>
                      </w:r>
                      <w:r w:rsidRPr="003D497F">
                        <w:rPr>
                          <w:rFonts w:ascii="Museo Sans Rounded 100" w:hAnsi="Museo Sans Rounded 100"/>
                          <w:i/>
                        </w:rPr>
                        <w:t>crisp and coleslaw</w:t>
                      </w:r>
                    </w:p>
                    <w:p w14:paraId="2D65AEA9" w14:textId="6C139772" w:rsidR="00F22775" w:rsidRPr="003D497F" w:rsidRDefault="00F22775" w:rsidP="00F22775">
                      <w:pPr>
                        <w:rPr>
                          <w:rFonts w:ascii="Museo Sans Rounded 100" w:hAnsi="Museo Sans Rounded 100"/>
                        </w:rPr>
                      </w:pPr>
                      <w:r w:rsidRPr="003D497F">
                        <w:rPr>
                          <w:rFonts w:ascii="Museo Sans Rounded 100" w:hAnsi="Museo Sans Rounded 100"/>
                        </w:rPr>
                        <w:t>Mature cheddar cheese and sweet pickle (V)</w:t>
                      </w:r>
                      <w:r w:rsidR="00024E09">
                        <w:rPr>
                          <w:rFonts w:ascii="Museo Sans Rounded 100" w:hAnsi="Museo Sans Rounded 100"/>
                        </w:rPr>
                        <w:tab/>
                      </w:r>
                      <w:r w:rsidR="00024E09">
                        <w:rPr>
                          <w:rFonts w:ascii="Museo Sans Rounded 100" w:hAnsi="Museo Sans Rounded 100"/>
                        </w:rPr>
                        <w:tab/>
                      </w:r>
                      <w:r w:rsidR="00024E09">
                        <w:rPr>
                          <w:rFonts w:ascii="Museo Sans Rounded 100" w:hAnsi="Museo Sans Rounded 100"/>
                        </w:rPr>
                        <w:tab/>
                      </w:r>
                      <w:r w:rsidR="00024E09">
                        <w:rPr>
                          <w:rFonts w:ascii="Museo Sans Rounded 100" w:hAnsi="Museo Sans Rounded 100"/>
                        </w:rPr>
                        <w:tab/>
                      </w:r>
                      <w:r w:rsidR="00024E09">
                        <w:rPr>
                          <w:rFonts w:ascii="Museo Sans Rounded 100" w:hAnsi="Museo Sans Rounded 100"/>
                        </w:rPr>
                        <w:tab/>
                      </w:r>
                      <w:r w:rsidR="00024E09">
                        <w:rPr>
                          <w:rFonts w:ascii="Museo Sans Rounded 100" w:hAnsi="Museo Sans Rounded 100"/>
                        </w:rPr>
                        <w:tab/>
                      </w:r>
                      <w:r w:rsidR="00E64F13">
                        <w:rPr>
                          <w:rFonts w:ascii="Museo Sans Rounded 100" w:hAnsi="Museo Sans Rounded 100"/>
                        </w:rPr>
                        <w:t xml:space="preserve">   </w:t>
                      </w:r>
                      <w:r w:rsidR="007A7148">
                        <w:rPr>
                          <w:rFonts w:ascii="Museo Sans Rounded 100" w:hAnsi="Museo Sans Rounded 100"/>
                          <w:b/>
                        </w:rPr>
                        <w:t>6.50</w:t>
                      </w:r>
                    </w:p>
                    <w:p w14:paraId="30EA5573" w14:textId="51C94BB1" w:rsidR="00F22775" w:rsidRPr="003D497F" w:rsidRDefault="00F22775" w:rsidP="00F22775">
                      <w:pPr>
                        <w:rPr>
                          <w:rFonts w:ascii="Museo Sans Rounded 100" w:hAnsi="Museo Sans Rounded 100"/>
                        </w:rPr>
                      </w:pPr>
                      <w:r w:rsidRPr="003D497F">
                        <w:rPr>
                          <w:rFonts w:ascii="Museo Sans Rounded 100" w:hAnsi="Museo Sans Rounded 100"/>
                        </w:rPr>
                        <w:t>Honey roast ham and English mustard</w:t>
                      </w:r>
                      <w:r w:rsidR="00024E09">
                        <w:rPr>
                          <w:rFonts w:ascii="Museo Sans Rounded 100" w:hAnsi="Museo Sans Rounded 100"/>
                        </w:rPr>
                        <w:tab/>
                      </w:r>
                      <w:r w:rsidR="00024E09">
                        <w:rPr>
                          <w:rFonts w:ascii="Museo Sans Rounded 100" w:hAnsi="Museo Sans Rounded 100"/>
                        </w:rPr>
                        <w:tab/>
                      </w:r>
                      <w:r w:rsidR="00024E09">
                        <w:rPr>
                          <w:rFonts w:ascii="Museo Sans Rounded 100" w:hAnsi="Museo Sans Rounded 100"/>
                        </w:rPr>
                        <w:tab/>
                      </w:r>
                      <w:r w:rsidR="00024E09">
                        <w:rPr>
                          <w:rFonts w:ascii="Museo Sans Rounded 100" w:hAnsi="Museo Sans Rounded 100"/>
                        </w:rPr>
                        <w:tab/>
                      </w:r>
                      <w:r w:rsidR="00024E09">
                        <w:rPr>
                          <w:rFonts w:ascii="Museo Sans Rounded 100" w:hAnsi="Museo Sans Rounded 100"/>
                        </w:rPr>
                        <w:tab/>
                      </w:r>
                      <w:r w:rsidR="00024E09">
                        <w:rPr>
                          <w:rFonts w:ascii="Museo Sans Rounded 100" w:hAnsi="Museo Sans Rounded 100"/>
                        </w:rPr>
                        <w:tab/>
                      </w:r>
                      <w:r w:rsidR="00E64F13">
                        <w:rPr>
                          <w:rFonts w:ascii="Museo Sans Rounded 100" w:hAnsi="Museo Sans Rounded 100"/>
                        </w:rPr>
                        <w:t xml:space="preserve">   </w:t>
                      </w:r>
                      <w:r w:rsidR="007A7148">
                        <w:rPr>
                          <w:rFonts w:ascii="Museo Sans Rounded 100" w:hAnsi="Museo Sans Rounded 100"/>
                          <w:b/>
                        </w:rPr>
                        <w:t>7.50</w:t>
                      </w:r>
                    </w:p>
                    <w:p w14:paraId="28DCDE44" w14:textId="0C4ED7A4" w:rsidR="00F22775" w:rsidRPr="003D497F" w:rsidRDefault="00F22775" w:rsidP="00F22775">
                      <w:pPr>
                        <w:rPr>
                          <w:rFonts w:ascii="Museo Sans Rounded 100" w:hAnsi="Museo Sans Rounded 100"/>
                        </w:rPr>
                      </w:pPr>
                      <w:r w:rsidRPr="003D497F">
                        <w:rPr>
                          <w:rFonts w:ascii="Museo Sans Rounded 100" w:hAnsi="Museo Sans Rounded 100"/>
                        </w:rPr>
                        <w:t>Smoked Scottish salmon</w:t>
                      </w:r>
                      <w:r w:rsidR="00223B74">
                        <w:rPr>
                          <w:rFonts w:ascii="Museo Sans Rounded 100" w:hAnsi="Museo Sans Rounded 100"/>
                        </w:rPr>
                        <w:t>, dill cream cheese</w:t>
                      </w:r>
                      <w:r w:rsidR="00024E09">
                        <w:rPr>
                          <w:rFonts w:ascii="Museo Sans Rounded 100" w:hAnsi="Museo Sans Rounded 100"/>
                        </w:rPr>
                        <w:tab/>
                      </w:r>
                      <w:r w:rsidR="00024E09">
                        <w:rPr>
                          <w:rFonts w:ascii="Museo Sans Rounded 100" w:hAnsi="Museo Sans Rounded 100"/>
                        </w:rPr>
                        <w:tab/>
                      </w:r>
                      <w:r w:rsidR="00024E09">
                        <w:rPr>
                          <w:rFonts w:ascii="Museo Sans Rounded 100" w:hAnsi="Museo Sans Rounded 100"/>
                        </w:rPr>
                        <w:tab/>
                      </w:r>
                      <w:r w:rsidR="00024E09">
                        <w:rPr>
                          <w:rFonts w:ascii="Museo Sans Rounded 100" w:hAnsi="Museo Sans Rounded 100"/>
                        </w:rPr>
                        <w:tab/>
                      </w:r>
                      <w:r w:rsidR="00024E09">
                        <w:rPr>
                          <w:rFonts w:ascii="Museo Sans Rounded 100" w:hAnsi="Museo Sans Rounded 100"/>
                        </w:rPr>
                        <w:tab/>
                      </w:r>
                      <w:r w:rsidR="00024E09">
                        <w:rPr>
                          <w:rFonts w:ascii="Museo Sans Rounded 100" w:hAnsi="Museo Sans Rounded 100"/>
                        </w:rPr>
                        <w:tab/>
                      </w:r>
                      <w:r w:rsidR="00E64F13">
                        <w:rPr>
                          <w:rFonts w:ascii="Museo Sans Rounded 100" w:hAnsi="Museo Sans Rounded 100"/>
                        </w:rPr>
                        <w:t xml:space="preserve">   </w:t>
                      </w:r>
                      <w:r w:rsidR="00024E09" w:rsidRPr="00024E09">
                        <w:rPr>
                          <w:rFonts w:ascii="Museo Sans Rounded 100" w:hAnsi="Museo Sans Rounded 100"/>
                          <w:b/>
                        </w:rPr>
                        <w:t>8.50</w:t>
                      </w:r>
                    </w:p>
                    <w:p w14:paraId="6BBC92DE" w14:textId="3C5400F5" w:rsidR="00A5194E" w:rsidRDefault="00F22775" w:rsidP="00F22775">
                      <w:pPr>
                        <w:rPr>
                          <w:rFonts w:ascii="Museo Sans Rounded 100" w:hAnsi="Museo Sans Rounded 100"/>
                        </w:rPr>
                      </w:pPr>
                      <w:r w:rsidRPr="003D497F">
                        <w:rPr>
                          <w:rFonts w:ascii="Museo Sans Rounded 100" w:hAnsi="Museo Sans Rounded 100"/>
                        </w:rPr>
                        <w:t>Free-range egg and cress (V)</w:t>
                      </w:r>
                      <w:r w:rsidR="00024E09">
                        <w:rPr>
                          <w:rFonts w:ascii="Museo Sans Rounded 100" w:hAnsi="Museo Sans Rounded 100"/>
                        </w:rPr>
                        <w:tab/>
                      </w:r>
                      <w:r w:rsidR="00024E09">
                        <w:rPr>
                          <w:rFonts w:ascii="Museo Sans Rounded 100" w:hAnsi="Museo Sans Rounded 100"/>
                        </w:rPr>
                        <w:tab/>
                      </w:r>
                      <w:r w:rsidR="00E64F13">
                        <w:rPr>
                          <w:rFonts w:ascii="Museo Sans Rounded 100" w:hAnsi="Museo Sans Rounded 100"/>
                        </w:rPr>
                        <w:tab/>
                      </w:r>
                      <w:r w:rsidR="00E64F13">
                        <w:rPr>
                          <w:rFonts w:ascii="Museo Sans Rounded 100" w:hAnsi="Museo Sans Rounded 100"/>
                        </w:rPr>
                        <w:tab/>
                      </w:r>
                      <w:r w:rsidR="00E64F13">
                        <w:rPr>
                          <w:rFonts w:ascii="Museo Sans Rounded 100" w:hAnsi="Museo Sans Rounded 100"/>
                        </w:rPr>
                        <w:tab/>
                      </w:r>
                      <w:r w:rsidR="00E64F13">
                        <w:rPr>
                          <w:rFonts w:ascii="Museo Sans Rounded 100" w:hAnsi="Museo Sans Rounded 100"/>
                        </w:rPr>
                        <w:tab/>
                      </w:r>
                      <w:r w:rsidR="00E64F13">
                        <w:rPr>
                          <w:rFonts w:ascii="Museo Sans Rounded 100" w:hAnsi="Museo Sans Rounded 100"/>
                        </w:rPr>
                        <w:tab/>
                      </w:r>
                      <w:r w:rsidR="00E64F13">
                        <w:rPr>
                          <w:rFonts w:ascii="Museo Sans Rounded 100" w:hAnsi="Museo Sans Rounded 100"/>
                        </w:rPr>
                        <w:tab/>
                        <w:t xml:space="preserve">   </w:t>
                      </w:r>
                      <w:r w:rsidR="00E64F13" w:rsidRPr="00E64F13">
                        <w:rPr>
                          <w:rFonts w:ascii="Museo Sans Rounded 100" w:hAnsi="Museo Sans Rounded 100"/>
                          <w:b/>
                        </w:rPr>
                        <w:t>6.50</w:t>
                      </w:r>
                    </w:p>
                    <w:p w14:paraId="1FC3866E" w14:textId="7C219642" w:rsidR="00A5194E" w:rsidRDefault="00A5194E" w:rsidP="00F22775">
                      <w:pPr>
                        <w:rPr>
                          <w:rFonts w:ascii="Museo Sans Rounded 100" w:hAnsi="Museo Sans Rounded 100"/>
                        </w:rPr>
                      </w:pPr>
                      <w:r>
                        <w:rPr>
                          <w:rFonts w:ascii="Museo Sans Rounded 100" w:hAnsi="Museo Sans Rounded 100"/>
                          <w:b/>
                        </w:rPr>
                        <w:t>Hot</w:t>
                      </w:r>
                      <w:r w:rsidR="007A602D">
                        <w:rPr>
                          <w:rFonts w:ascii="Museo Sans Rounded 100" w:hAnsi="Museo Sans Rounded 100"/>
                          <w:b/>
                        </w:rPr>
                        <w:t xml:space="preserve"> </w:t>
                      </w:r>
                      <w:r>
                        <w:rPr>
                          <w:rFonts w:ascii="Museo Sans Rounded 100" w:hAnsi="Museo Sans Rounded 100"/>
                        </w:rPr>
                        <w:t>(On Ciabatta bread)</w:t>
                      </w:r>
                    </w:p>
                    <w:p w14:paraId="5DB18A69" w14:textId="02F94A52" w:rsidR="00A5194E" w:rsidRDefault="00CC27CE" w:rsidP="00F22775">
                      <w:pPr>
                        <w:rPr>
                          <w:rFonts w:ascii="Museo Sans Rounded 100" w:hAnsi="Museo Sans Rounded 100"/>
                        </w:rPr>
                      </w:pPr>
                      <w:r>
                        <w:rPr>
                          <w:rFonts w:ascii="Museo Sans Rounded 100" w:hAnsi="Museo Sans Rounded 100"/>
                        </w:rPr>
                        <w:t>Pan Fried Minute Steak, caramelised onion chutney, grain mustard m</w:t>
                      </w:r>
                      <w:r w:rsidR="00A5194E">
                        <w:rPr>
                          <w:rFonts w:ascii="Museo Sans Rounded 100" w:hAnsi="Museo Sans Rounded 100"/>
                        </w:rPr>
                        <w:t>ayonnaise</w:t>
                      </w:r>
                      <w:r w:rsidR="00E64F13">
                        <w:rPr>
                          <w:rFonts w:ascii="Museo Sans Rounded 100" w:hAnsi="Museo Sans Rounded 100"/>
                        </w:rPr>
                        <w:tab/>
                      </w:r>
                      <w:r w:rsidR="00A87402">
                        <w:rPr>
                          <w:rFonts w:ascii="Museo Sans Rounded 100" w:hAnsi="Museo Sans Rounded 100"/>
                        </w:rPr>
                        <w:t xml:space="preserve">   </w:t>
                      </w:r>
                      <w:r w:rsidR="00A87402" w:rsidRPr="00A87402">
                        <w:rPr>
                          <w:rFonts w:ascii="Museo Sans Rounded 100" w:hAnsi="Museo Sans Rounded 100"/>
                          <w:b/>
                        </w:rPr>
                        <w:t>9.50</w:t>
                      </w:r>
                    </w:p>
                    <w:p w14:paraId="0FAAFED4" w14:textId="4AD284D5" w:rsidR="002C08C6" w:rsidRDefault="00A5194E" w:rsidP="002E0E22">
                      <w:pPr>
                        <w:rPr>
                          <w:rFonts w:ascii="Museo Sans Rounded 100" w:hAnsi="Museo Sans Rounded 100"/>
                          <w:i/>
                          <w:iCs/>
                          <w:color w:val="3E4244"/>
                        </w:rPr>
                      </w:pPr>
                      <w:r>
                        <w:rPr>
                          <w:rFonts w:ascii="Museo Sans Rounded 100" w:hAnsi="Museo Sans Rounded 100"/>
                        </w:rPr>
                        <w:t>C</w:t>
                      </w:r>
                      <w:r w:rsidR="00CC27CE">
                        <w:rPr>
                          <w:rFonts w:ascii="Museo Sans Rounded 100" w:hAnsi="Museo Sans Rounded 100"/>
                        </w:rPr>
                        <w:t>lub Sandwich with chicken, Egg mayo, bacon and cos l</w:t>
                      </w:r>
                      <w:r>
                        <w:rPr>
                          <w:rFonts w:ascii="Museo Sans Rounded 100" w:hAnsi="Museo Sans Rounded 100"/>
                        </w:rPr>
                        <w:t>ettuce</w:t>
                      </w:r>
                      <w:r w:rsidR="00CC27CE">
                        <w:rPr>
                          <w:rFonts w:ascii="Museo Sans Rounded 100" w:hAnsi="Museo Sans Rounded 100"/>
                        </w:rPr>
                        <w:t xml:space="preserve"> </w:t>
                      </w:r>
                      <w:r w:rsidR="00E64F13">
                        <w:rPr>
                          <w:rFonts w:ascii="Museo Sans Rounded 100" w:hAnsi="Museo Sans Rounded 100"/>
                        </w:rPr>
                        <w:t xml:space="preserve">                              </w:t>
                      </w:r>
                      <w:r w:rsidR="00CC27CE">
                        <w:rPr>
                          <w:rFonts w:ascii="Museo Sans Rounded 100" w:hAnsi="Museo Sans Rounded 100"/>
                        </w:rPr>
                        <w:t xml:space="preserve">   </w:t>
                      </w:r>
                      <w:r w:rsidR="00E64F13" w:rsidRPr="00E64F13">
                        <w:rPr>
                          <w:rFonts w:ascii="Museo Sans Rounded 100" w:hAnsi="Museo Sans Rounded 100"/>
                          <w:b/>
                        </w:rPr>
                        <w:t>9.50</w:t>
                      </w:r>
                      <w:r w:rsidR="00C46ED2" w:rsidRPr="00C46ED2">
                        <w:rPr>
                          <w:rFonts w:ascii="Museo Sans Rounded 100" w:hAnsi="Museo Sans Rounded 100"/>
                          <w:b/>
                        </w:rPr>
                        <w:t xml:space="preserve"> </w:t>
                      </w:r>
                      <w:r w:rsidR="00C46ED2">
                        <w:rPr>
                          <w:rFonts w:ascii="Museo Sans Rounded 100" w:hAnsi="Museo Sans Rounded 100"/>
                          <w:b/>
                        </w:rPr>
                        <w:t xml:space="preserve">Cuban Panini, </w:t>
                      </w:r>
                      <w:r w:rsidR="00C46ED2">
                        <w:rPr>
                          <w:rFonts w:ascii="Museo Sans Rounded 100" w:hAnsi="Museo Sans Rounded 100"/>
                        </w:rPr>
                        <w:t>pulled p</w:t>
                      </w:r>
                      <w:r w:rsidR="00C46ED2" w:rsidRPr="00C040F5">
                        <w:rPr>
                          <w:rFonts w:ascii="Museo Sans Rounded 100" w:hAnsi="Museo Sans Rounded 100"/>
                        </w:rPr>
                        <w:t>o</w:t>
                      </w:r>
                      <w:r w:rsidR="00C46ED2">
                        <w:rPr>
                          <w:rFonts w:ascii="Museo Sans Rounded 100" w:hAnsi="Museo Sans Rounded 100"/>
                        </w:rPr>
                        <w:t>r</w:t>
                      </w:r>
                      <w:r w:rsidR="00C46ED2" w:rsidRPr="00C040F5">
                        <w:rPr>
                          <w:rFonts w:ascii="Museo Sans Rounded 100" w:hAnsi="Museo Sans Rounded 100"/>
                        </w:rPr>
                        <w:t>k</w:t>
                      </w:r>
                      <w:r w:rsidR="00C46ED2">
                        <w:rPr>
                          <w:rFonts w:ascii="Museo Sans Rounded 100" w:hAnsi="Museo Sans Rounded 100"/>
                          <w:b/>
                        </w:rPr>
                        <w:t xml:space="preserve">, </w:t>
                      </w:r>
                      <w:r w:rsidR="00C46ED2">
                        <w:rPr>
                          <w:rFonts w:ascii="Museo Sans Rounded 100" w:hAnsi="Museo Sans Rounded 100"/>
                        </w:rPr>
                        <w:t>spiced sweet potato fries</w:t>
                      </w:r>
                      <w:r w:rsidR="00C46ED2">
                        <w:rPr>
                          <w:rFonts w:ascii="Museo Sans Rounded 100" w:hAnsi="Museo Sans Rounded 100"/>
                        </w:rPr>
                        <w:tab/>
                      </w:r>
                      <w:r w:rsidR="00C46ED2">
                        <w:rPr>
                          <w:rFonts w:ascii="Museo Sans Rounded 100" w:hAnsi="Museo Sans Rounded 100"/>
                        </w:rPr>
                        <w:tab/>
                      </w:r>
                      <w:r w:rsidR="00C46ED2">
                        <w:rPr>
                          <w:rFonts w:ascii="Museo Sans Rounded 100" w:hAnsi="Museo Sans Rounded 100"/>
                        </w:rPr>
                        <w:tab/>
                      </w:r>
                      <w:r w:rsidR="00C46ED2">
                        <w:rPr>
                          <w:rFonts w:ascii="Museo Sans Rounded 100" w:hAnsi="Museo Sans Rounded 100"/>
                        </w:rPr>
                        <w:tab/>
                        <w:t xml:space="preserve">  </w:t>
                      </w:r>
                      <w:r w:rsidR="00C46ED2">
                        <w:rPr>
                          <w:rFonts w:ascii="Museo Sans Rounded 100" w:hAnsi="Museo Sans Rounded 100"/>
                        </w:rPr>
                        <w:t xml:space="preserve"> </w:t>
                      </w:r>
                      <w:r w:rsidR="00C46ED2">
                        <w:rPr>
                          <w:rFonts w:ascii="Museo Sans Rounded 100" w:hAnsi="Museo Sans Rounded 100"/>
                          <w:b/>
                        </w:rPr>
                        <w:t>8.5</w:t>
                      </w:r>
                      <w:r w:rsidR="00C46ED2" w:rsidRPr="000B37E3">
                        <w:rPr>
                          <w:rFonts w:ascii="Museo Sans Rounded 100" w:hAnsi="Museo Sans Rounded 100"/>
                          <w:b/>
                        </w:rPr>
                        <w:t>0</w:t>
                      </w:r>
                      <w:r>
                        <w:rPr>
                          <w:rFonts w:ascii="Museo Sans Rounded 100" w:hAnsi="Museo Sans Rounded 100"/>
                        </w:rPr>
                        <w:tab/>
                      </w:r>
                    </w:p>
                    <w:p w14:paraId="4D890F6E" w14:textId="619AEE0B" w:rsidR="003B04D0" w:rsidRDefault="00C51791" w:rsidP="00A5194E">
                      <w:pPr>
                        <w:rPr>
                          <w:rFonts w:ascii="Museo Sans Rounded 100" w:hAnsi="Museo Sans Rounded 100"/>
                          <w:i/>
                          <w:iCs/>
                          <w:color w:val="3E4244"/>
                        </w:rPr>
                      </w:pPr>
                      <w:r>
                        <w:rPr>
                          <w:rFonts w:ascii="Museo Sans Rounded 100" w:hAnsi="Museo Sans Rounded 100"/>
                          <w:i/>
                          <w:iCs/>
                          <w:color w:val="3E4244"/>
                        </w:rPr>
                        <w:t>G</w:t>
                      </w:r>
                      <w:r w:rsidR="003B04D0" w:rsidRPr="00816A6D">
                        <w:rPr>
                          <w:rFonts w:ascii="Museo Sans Rounded 100" w:hAnsi="Museo Sans Rounded 100"/>
                          <w:i/>
                          <w:iCs/>
                          <w:color w:val="3E4244"/>
                        </w:rPr>
                        <w:t>luten free options available.</w:t>
                      </w:r>
                      <w:r w:rsidR="00AC08F8">
                        <w:rPr>
                          <w:rFonts w:ascii="Museo Sans Rounded 100" w:hAnsi="Museo Sans Rounded 100"/>
                          <w:i/>
                          <w:iCs/>
                          <w:color w:val="3E4244"/>
                        </w:rPr>
                        <w:t xml:space="preserve"> Items </w:t>
                      </w:r>
                      <w:r w:rsidR="009C57D4">
                        <w:rPr>
                          <w:rFonts w:ascii="Museo Sans Rounded 100" w:hAnsi="Museo Sans Rounded 100"/>
                          <w:i/>
                          <w:iCs/>
                          <w:color w:val="3E4244"/>
                        </w:rPr>
                        <w:t>may change subject to availability</w:t>
                      </w:r>
                      <w:r w:rsidR="00AC08F8">
                        <w:rPr>
                          <w:rFonts w:ascii="Museo Sans Rounded 100" w:hAnsi="Museo Sans Rounded 100"/>
                          <w:i/>
                          <w:iCs/>
                          <w:color w:val="3E4244"/>
                        </w:rPr>
                        <w:t>.</w:t>
                      </w:r>
                    </w:p>
                    <w:p w14:paraId="36088F33" w14:textId="77777777" w:rsidR="002C08C6" w:rsidRDefault="002C08C6" w:rsidP="00A618EB">
                      <w:pPr>
                        <w:jc w:val="center"/>
                        <w:rPr>
                          <w:rFonts w:ascii="Museo Sans Rounded 100" w:hAnsi="Museo Sans Rounded 100"/>
                          <w:i/>
                          <w:iCs/>
                          <w:color w:val="4A442A" w:themeColor="background2" w:themeShade="40"/>
                        </w:rPr>
                      </w:pPr>
                    </w:p>
                    <w:p w14:paraId="0FD787E1" w14:textId="4C3F9681" w:rsidR="00100459" w:rsidRPr="00100459" w:rsidRDefault="00100459" w:rsidP="002C13D0"/>
                  </w:txbxContent>
                </v:textbox>
                <w10:wrap type="tight"/>
              </v:shape>
            </w:pict>
          </mc:Fallback>
        </mc:AlternateContent>
      </w:r>
    </w:p>
    <w:p w14:paraId="21F1A0F1" w14:textId="77777777" w:rsidR="00893B9A" w:rsidRDefault="00893B9A" w:rsidP="007E1BF1">
      <w:pPr>
        <w:rPr>
          <w:noProof/>
          <w:lang w:val="en-US"/>
        </w:rPr>
      </w:pPr>
    </w:p>
    <w:p w14:paraId="4DB8118B" w14:textId="77777777" w:rsidR="00893B9A" w:rsidRDefault="00893B9A" w:rsidP="007E1BF1">
      <w:pPr>
        <w:rPr>
          <w:noProof/>
          <w:lang w:val="en-US"/>
        </w:rPr>
      </w:pPr>
    </w:p>
    <w:p w14:paraId="2985F317" w14:textId="614C766B" w:rsidR="00893B9A" w:rsidRDefault="00893B9A" w:rsidP="007E1BF1">
      <w:pPr>
        <w:rPr>
          <w:noProof/>
          <w:lang w:val="en-US"/>
        </w:rPr>
      </w:pPr>
    </w:p>
    <w:p w14:paraId="12CB7AEC" w14:textId="77777777" w:rsidR="00893B9A" w:rsidRDefault="00893B9A" w:rsidP="007E1BF1">
      <w:pPr>
        <w:rPr>
          <w:noProof/>
          <w:lang w:val="en-US"/>
        </w:rPr>
      </w:pPr>
    </w:p>
    <w:p w14:paraId="233760BD" w14:textId="77777777" w:rsidR="00893B9A" w:rsidRDefault="00893B9A" w:rsidP="007E1BF1">
      <w:pPr>
        <w:rPr>
          <w:noProof/>
          <w:lang w:val="en-US"/>
        </w:rPr>
      </w:pPr>
    </w:p>
    <w:p w14:paraId="1E87048F" w14:textId="77777777" w:rsidR="00893B9A" w:rsidRDefault="00893B9A" w:rsidP="007E1BF1">
      <w:pPr>
        <w:rPr>
          <w:noProof/>
          <w:lang w:val="en-US"/>
        </w:rPr>
      </w:pPr>
    </w:p>
    <w:p w14:paraId="3CC6A9E2" w14:textId="77777777" w:rsidR="00893B9A" w:rsidRDefault="00893B9A" w:rsidP="007E1BF1">
      <w:pPr>
        <w:rPr>
          <w:noProof/>
          <w:lang w:val="en-US"/>
        </w:rPr>
      </w:pPr>
    </w:p>
    <w:p w14:paraId="2C7004F7" w14:textId="77777777" w:rsidR="00893B9A" w:rsidRDefault="00893B9A" w:rsidP="007E1BF1">
      <w:pPr>
        <w:rPr>
          <w:noProof/>
          <w:lang w:val="en-US"/>
        </w:rPr>
      </w:pPr>
    </w:p>
    <w:p w14:paraId="607B449B" w14:textId="77777777" w:rsidR="00893B9A" w:rsidRDefault="00893B9A" w:rsidP="007E1BF1">
      <w:pPr>
        <w:rPr>
          <w:noProof/>
          <w:lang w:val="en-US"/>
        </w:rPr>
      </w:pPr>
    </w:p>
    <w:p w14:paraId="7403D615" w14:textId="77777777" w:rsidR="00893B9A" w:rsidRDefault="00893B9A" w:rsidP="007E1BF1">
      <w:pPr>
        <w:rPr>
          <w:noProof/>
          <w:lang w:val="en-US"/>
        </w:rPr>
      </w:pPr>
    </w:p>
    <w:p w14:paraId="5238D36C" w14:textId="77777777" w:rsidR="00893B9A" w:rsidRDefault="00893B9A" w:rsidP="007E1BF1">
      <w:pPr>
        <w:rPr>
          <w:noProof/>
          <w:lang w:val="en-US"/>
        </w:rPr>
      </w:pPr>
    </w:p>
    <w:p w14:paraId="6913B05F" w14:textId="77777777" w:rsidR="00893B9A" w:rsidRDefault="00893B9A" w:rsidP="007E1BF1">
      <w:pPr>
        <w:rPr>
          <w:noProof/>
          <w:lang w:val="en-US"/>
        </w:rPr>
      </w:pPr>
    </w:p>
    <w:p w14:paraId="33621A0F" w14:textId="77777777" w:rsidR="00893B9A" w:rsidRDefault="00893B9A" w:rsidP="007E1BF1">
      <w:pPr>
        <w:rPr>
          <w:noProof/>
          <w:lang w:val="en-US"/>
        </w:rPr>
      </w:pPr>
    </w:p>
    <w:p w14:paraId="558E7A5A" w14:textId="77777777" w:rsidR="00893B9A" w:rsidRDefault="00893B9A" w:rsidP="007E1BF1">
      <w:pPr>
        <w:rPr>
          <w:noProof/>
          <w:lang w:val="en-US"/>
        </w:rPr>
      </w:pPr>
    </w:p>
    <w:p w14:paraId="55F8C4C8" w14:textId="77777777" w:rsidR="00893B9A" w:rsidRDefault="00893B9A" w:rsidP="007E1BF1">
      <w:pPr>
        <w:rPr>
          <w:noProof/>
          <w:lang w:val="en-US"/>
        </w:rPr>
      </w:pPr>
    </w:p>
    <w:p w14:paraId="43A210B0" w14:textId="77777777" w:rsidR="00893B9A" w:rsidRDefault="00893B9A" w:rsidP="007E1BF1">
      <w:pPr>
        <w:rPr>
          <w:noProof/>
          <w:lang w:val="en-US"/>
        </w:rPr>
      </w:pPr>
    </w:p>
    <w:p w14:paraId="3B66F639" w14:textId="77777777" w:rsidR="00893B9A" w:rsidRDefault="00893B9A" w:rsidP="007E1BF1">
      <w:pPr>
        <w:rPr>
          <w:noProof/>
          <w:lang w:val="en-US"/>
        </w:rPr>
      </w:pPr>
    </w:p>
    <w:p w14:paraId="7800AAB7" w14:textId="77777777" w:rsidR="00893B9A" w:rsidRDefault="00893B9A" w:rsidP="007E1BF1">
      <w:pPr>
        <w:rPr>
          <w:noProof/>
          <w:lang w:val="en-US"/>
        </w:rPr>
      </w:pPr>
    </w:p>
    <w:p w14:paraId="4CA22FA8" w14:textId="77777777" w:rsidR="00893B9A" w:rsidRDefault="00893B9A" w:rsidP="007E1BF1">
      <w:pPr>
        <w:rPr>
          <w:noProof/>
          <w:lang w:val="en-US"/>
        </w:rPr>
      </w:pPr>
    </w:p>
    <w:p w14:paraId="050B1F92" w14:textId="77777777" w:rsidR="00893B9A" w:rsidRDefault="00893B9A" w:rsidP="007E1BF1">
      <w:pPr>
        <w:rPr>
          <w:noProof/>
          <w:lang w:val="en-US"/>
        </w:rPr>
      </w:pPr>
    </w:p>
    <w:p w14:paraId="16C6C7DC" w14:textId="77777777" w:rsidR="00893B9A" w:rsidRDefault="00893B9A" w:rsidP="007E1BF1">
      <w:pPr>
        <w:rPr>
          <w:noProof/>
          <w:lang w:val="en-US"/>
        </w:rPr>
      </w:pPr>
    </w:p>
    <w:p w14:paraId="62EDEFA7" w14:textId="77777777" w:rsidR="00893B9A" w:rsidRDefault="00893B9A" w:rsidP="007E1BF1">
      <w:pPr>
        <w:rPr>
          <w:noProof/>
          <w:lang w:val="en-US"/>
        </w:rPr>
      </w:pPr>
    </w:p>
    <w:p w14:paraId="5D0FC45D" w14:textId="77777777" w:rsidR="00893B9A" w:rsidRDefault="00893B9A" w:rsidP="007E1BF1">
      <w:pPr>
        <w:rPr>
          <w:noProof/>
          <w:lang w:val="en-US"/>
        </w:rPr>
      </w:pPr>
    </w:p>
    <w:p w14:paraId="40ED16CD" w14:textId="77777777" w:rsidR="00893B9A" w:rsidRDefault="00893B9A" w:rsidP="007E1BF1">
      <w:pPr>
        <w:rPr>
          <w:noProof/>
          <w:lang w:val="en-US"/>
        </w:rPr>
      </w:pPr>
    </w:p>
    <w:p w14:paraId="62908957" w14:textId="77777777" w:rsidR="00893B9A" w:rsidRDefault="00893B9A" w:rsidP="007E1BF1">
      <w:pPr>
        <w:rPr>
          <w:noProof/>
          <w:lang w:val="en-US"/>
        </w:rPr>
      </w:pPr>
    </w:p>
    <w:p w14:paraId="5DF1CAC3" w14:textId="77777777" w:rsidR="00893B9A" w:rsidRDefault="00893B9A" w:rsidP="007E1BF1">
      <w:pPr>
        <w:rPr>
          <w:noProof/>
          <w:lang w:val="en-US"/>
        </w:rPr>
      </w:pPr>
    </w:p>
    <w:p w14:paraId="1FFC73DB" w14:textId="77777777" w:rsidR="00893B9A" w:rsidRDefault="00893B9A" w:rsidP="007E1BF1">
      <w:pPr>
        <w:rPr>
          <w:noProof/>
          <w:lang w:val="en-US"/>
        </w:rPr>
      </w:pPr>
    </w:p>
    <w:p w14:paraId="32F56A4E" w14:textId="77777777" w:rsidR="00893B9A" w:rsidRDefault="00893B9A" w:rsidP="007E1BF1">
      <w:pPr>
        <w:rPr>
          <w:noProof/>
          <w:lang w:val="en-US"/>
        </w:rPr>
      </w:pPr>
    </w:p>
    <w:p w14:paraId="0BFC12B2" w14:textId="77777777" w:rsidR="00893B9A" w:rsidRDefault="00893B9A" w:rsidP="007E1BF1">
      <w:pPr>
        <w:rPr>
          <w:noProof/>
          <w:lang w:val="en-US"/>
        </w:rPr>
      </w:pPr>
    </w:p>
    <w:p w14:paraId="606600C4" w14:textId="77777777" w:rsidR="00893B9A" w:rsidRDefault="00893B9A" w:rsidP="007E1BF1">
      <w:pPr>
        <w:rPr>
          <w:noProof/>
          <w:lang w:val="en-US"/>
        </w:rPr>
      </w:pPr>
    </w:p>
    <w:p w14:paraId="443851B2" w14:textId="77777777" w:rsidR="00893B9A" w:rsidRDefault="00893B9A" w:rsidP="007E1BF1">
      <w:pPr>
        <w:rPr>
          <w:noProof/>
          <w:lang w:val="en-US"/>
        </w:rPr>
      </w:pPr>
    </w:p>
    <w:p w14:paraId="3FA2E21F" w14:textId="77777777" w:rsidR="00893B9A" w:rsidRDefault="00893B9A" w:rsidP="007E1BF1">
      <w:pPr>
        <w:rPr>
          <w:noProof/>
          <w:lang w:val="en-US"/>
        </w:rPr>
      </w:pPr>
    </w:p>
    <w:p w14:paraId="66C98B89" w14:textId="77777777" w:rsidR="00893B9A" w:rsidRDefault="00893B9A" w:rsidP="007E1BF1">
      <w:pPr>
        <w:rPr>
          <w:noProof/>
          <w:lang w:val="en-US"/>
        </w:rPr>
      </w:pPr>
    </w:p>
    <w:p w14:paraId="5CFB0386" w14:textId="41DF83FC" w:rsidR="00893B9A" w:rsidRDefault="00893B9A" w:rsidP="007E1BF1">
      <w:pPr>
        <w:rPr>
          <w:noProof/>
          <w:lang w:val="en-US"/>
        </w:rPr>
      </w:pPr>
      <w:bookmarkStart w:id="0" w:name="_GoBack"/>
      <w:bookmarkEnd w:id="0"/>
    </w:p>
    <w:p w14:paraId="24C31614" w14:textId="77777777" w:rsidR="00893B9A" w:rsidRDefault="00893B9A" w:rsidP="007E1BF1">
      <w:pPr>
        <w:rPr>
          <w:noProof/>
          <w:lang w:val="en-US"/>
        </w:rPr>
      </w:pPr>
    </w:p>
    <w:p w14:paraId="6B32D468" w14:textId="77777777" w:rsidR="00893B9A" w:rsidRDefault="00893B9A" w:rsidP="007E1BF1">
      <w:pPr>
        <w:rPr>
          <w:noProof/>
          <w:lang w:val="en-US"/>
        </w:rPr>
      </w:pPr>
    </w:p>
    <w:p w14:paraId="180B7D24" w14:textId="77777777" w:rsidR="00893B9A" w:rsidRDefault="00893B9A" w:rsidP="007E1BF1">
      <w:pPr>
        <w:rPr>
          <w:noProof/>
          <w:lang w:val="en-US"/>
        </w:rPr>
      </w:pPr>
    </w:p>
    <w:p w14:paraId="0BCC7C2A" w14:textId="77777777" w:rsidR="00893B9A" w:rsidRDefault="00893B9A" w:rsidP="007E1BF1">
      <w:pPr>
        <w:rPr>
          <w:noProof/>
          <w:lang w:val="en-US"/>
        </w:rPr>
      </w:pPr>
    </w:p>
    <w:p w14:paraId="3EC3FF92" w14:textId="77777777" w:rsidR="00893B9A" w:rsidRDefault="00893B9A" w:rsidP="007E1BF1">
      <w:pPr>
        <w:rPr>
          <w:noProof/>
          <w:lang w:val="en-US"/>
        </w:rPr>
      </w:pPr>
    </w:p>
    <w:p w14:paraId="0030533E" w14:textId="77777777" w:rsidR="00893B9A" w:rsidRDefault="00893B9A" w:rsidP="007E1BF1">
      <w:pPr>
        <w:rPr>
          <w:noProof/>
          <w:lang w:val="en-US"/>
        </w:rPr>
      </w:pPr>
    </w:p>
    <w:p w14:paraId="58F624C6" w14:textId="77777777" w:rsidR="00893B9A" w:rsidRDefault="00893B9A" w:rsidP="007E1BF1">
      <w:pPr>
        <w:rPr>
          <w:noProof/>
          <w:lang w:val="en-US"/>
        </w:rPr>
      </w:pPr>
    </w:p>
    <w:p w14:paraId="75EDA30F" w14:textId="77777777" w:rsidR="00893B9A" w:rsidRDefault="00893B9A" w:rsidP="007E1BF1">
      <w:pPr>
        <w:rPr>
          <w:noProof/>
          <w:lang w:val="en-US"/>
        </w:rPr>
      </w:pPr>
    </w:p>
    <w:p w14:paraId="38956A97" w14:textId="77777777" w:rsidR="00893B9A" w:rsidRDefault="00893B9A" w:rsidP="007E1BF1">
      <w:pPr>
        <w:rPr>
          <w:noProof/>
          <w:lang w:val="en-US"/>
        </w:rPr>
      </w:pPr>
    </w:p>
    <w:p w14:paraId="5726EB4F" w14:textId="77777777" w:rsidR="00893B9A" w:rsidRDefault="00893B9A" w:rsidP="007E1BF1">
      <w:pPr>
        <w:rPr>
          <w:noProof/>
          <w:lang w:val="en-US"/>
        </w:rPr>
      </w:pPr>
    </w:p>
    <w:p w14:paraId="0B1E2858" w14:textId="77777777" w:rsidR="00893B9A" w:rsidRDefault="00893B9A" w:rsidP="007E1BF1">
      <w:pPr>
        <w:rPr>
          <w:noProof/>
          <w:lang w:val="en-US"/>
        </w:rPr>
      </w:pPr>
    </w:p>
    <w:p w14:paraId="1EFE6800" w14:textId="5D9A7559" w:rsidR="00893B9A" w:rsidRDefault="00BF1B5F" w:rsidP="00BF1B5F">
      <w:pPr>
        <w:tabs>
          <w:tab w:val="left" w:pos="9226"/>
        </w:tabs>
        <w:rPr>
          <w:noProof/>
          <w:lang w:val="en-US"/>
        </w:rPr>
      </w:pPr>
      <w:r>
        <w:rPr>
          <w:noProof/>
          <w:lang w:val="en-US"/>
        </w:rPr>
        <w:tab/>
      </w:r>
    </w:p>
    <w:p w14:paraId="20E88C0A" w14:textId="77777777" w:rsidR="00893B9A" w:rsidRDefault="00893B9A" w:rsidP="007E1BF1">
      <w:pPr>
        <w:rPr>
          <w:noProof/>
          <w:lang w:val="en-US"/>
        </w:rPr>
      </w:pPr>
    </w:p>
    <w:p w14:paraId="14510C6A" w14:textId="77777777" w:rsidR="00893B9A" w:rsidRDefault="00893B9A" w:rsidP="007E1BF1">
      <w:pPr>
        <w:rPr>
          <w:noProof/>
          <w:lang w:val="en-US"/>
        </w:rPr>
      </w:pPr>
    </w:p>
    <w:p w14:paraId="0455FB81" w14:textId="77777777" w:rsidR="00893B9A" w:rsidRDefault="00893B9A" w:rsidP="007E1BF1">
      <w:pPr>
        <w:rPr>
          <w:noProof/>
          <w:lang w:val="en-US"/>
        </w:rPr>
      </w:pPr>
    </w:p>
    <w:p w14:paraId="5EA53C91" w14:textId="2DEA03F2" w:rsidR="007E1BF1" w:rsidRDefault="007E1BF1" w:rsidP="007E1BF1"/>
    <w:sectPr w:rsidR="007E1BF1" w:rsidSect="007E1BF1">
      <w:pgSz w:w="11899" w:h="16838"/>
      <w:pgMar w:top="0" w:right="0" w:bottom="0" w:left="0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bas Neue Regular">
    <w:altName w:val="Courier New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Bebas Neue Bold">
    <w:altName w:val="Arial Narrow"/>
    <w:panose1 w:val="00000000000000000000"/>
    <w:charset w:val="00"/>
    <w:family w:val="swiss"/>
    <w:notTrueType/>
    <w:pitch w:val="variable"/>
    <w:sig w:usb0="00000001" w:usb1="0000005B" w:usb2="00000000" w:usb3="00000000" w:csb0="00000097" w:csb1="00000000"/>
  </w:font>
  <w:font w:name="Museo Sans Rounded 100">
    <w:altName w:val="Times New Roman"/>
    <w:panose1 w:val="00000000000000000000"/>
    <w:charset w:val="00"/>
    <w:family w:val="modern"/>
    <w:notTrueType/>
    <w:pitch w:val="variable"/>
    <w:sig w:usb0="00000001" w:usb1="4000004B" w:usb2="00000000" w:usb3="00000000" w:csb0="0000009B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DUxtjQ0NjQwMDZS0lEKTi0uzszPAykwrAUADiCQ3CwAAAA="/>
  </w:docVars>
  <w:rsids>
    <w:rsidRoot w:val="007E1BF1"/>
    <w:rsid w:val="00005149"/>
    <w:rsid w:val="00024E09"/>
    <w:rsid w:val="00030E4B"/>
    <w:rsid w:val="000741AF"/>
    <w:rsid w:val="00084A6C"/>
    <w:rsid w:val="000B37E3"/>
    <w:rsid w:val="000C6BFE"/>
    <w:rsid w:val="000E499F"/>
    <w:rsid w:val="00100459"/>
    <w:rsid w:val="001044A9"/>
    <w:rsid w:val="00120B42"/>
    <w:rsid w:val="001212FC"/>
    <w:rsid w:val="00136E7A"/>
    <w:rsid w:val="001464D5"/>
    <w:rsid w:val="001B6702"/>
    <w:rsid w:val="001C573D"/>
    <w:rsid w:val="002145E3"/>
    <w:rsid w:val="00217496"/>
    <w:rsid w:val="00223B74"/>
    <w:rsid w:val="00236EE7"/>
    <w:rsid w:val="00243D0D"/>
    <w:rsid w:val="00283193"/>
    <w:rsid w:val="002C08C6"/>
    <w:rsid w:val="002C13D0"/>
    <w:rsid w:val="002C1ABB"/>
    <w:rsid w:val="002D0046"/>
    <w:rsid w:val="002E0E22"/>
    <w:rsid w:val="002F45E3"/>
    <w:rsid w:val="00332B2A"/>
    <w:rsid w:val="00363662"/>
    <w:rsid w:val="00367490"/>
    <w:rsid w:val="0037007E"/>
    <w:rsid w:val="003A07F2"/>
    <w:rsid w:val="003A6B0B"/>
    <w:rsid w:val="003A6C7D"/>
    <w:rsid w:val="003B04D0"/>
    <w:rsid w:val="003E260B"/>
    <w:rsid w:val="00404371"/>
    <w:rsid w:val="0044727E"/>
    <w:rsid w:val="00492A48"/>
    <w:rsid w:val="00510A4D"/>
    <w:rsid w:val="00554AF9"/>
    <w:rsid w:val="005A639D"/>
    <w:rsid w:val="005A7AB6"/>
    <w:rsid w:val="005D522A"/>
    <w:rsid w:val="005F219B"/>
    <w:rsid w:val="006207BF"/>
    <w:rsid w:val="006551B0"/>
    <w:rsid w:val="00661F05"/>
    <w:rsid w:val="00694EAB"/>
    <w:rsid w:val="006C6A60"/>
    <w:rsid w:val="00731408"/>
    <w:rsid w:val="00753339"/>
    <w:rsid w:val="00753497"/>
    <w:rsid w:val="00763E38"/>
    <w:rsid w:val="007873BA"/>
    <w:rsid w:val="007A602D"/>
    <w:rsid w:val="007A7148"/>
    <w:rsid w:val="007C4705"/>
    <w:rsid w:val="007C4C31"/>
    <w:rsid w:val="007C62D5"/>
    <w:rsid w:val="007E1BF1"/>
    <w:rsid w:val="0087497F"/>
    <w:rsid w:val="00883CF7"/>
    <w:rsid w:val="008855E9"/>
    <w:rsid w:val="00893B9A"/>
    <w:rsid w:val="008A3E12"/>
    <w:rsid w:val="008B7DDB"/>
    <w:rsid w:val="008E0C11"/>
    <w:rsid w:val="00987884"/>
    <w:rsid w:val="009C57D4"/>
    <w:rsid w:val="00A5194E"/>
    <w:rsid w:val="00A618EB"/>
    <w:rsid w:val="00A87402"/>
    <w:rsid w:val="00A87AEB"/>
    <w:rsid w:val="00A949E0"/>
    <w:rsid w:val="00AC08F8"/>
    <w:rsid w:val="00AF6C31"/>
    <w:rsid w:val="00B12752"/>
    <w:rsid w:val="00B372B2"/>
    <w:rsid w:val="00B50D4F"/>
    <w:rsid w:val="00B561DC"/>
    <w:rsid w:val="00B64B1A"/>
    <w:rsid w:val="00B67B8F"/>
    <w:rsid w:val="00BF1B5F"/>
    <w:rsid w:val="00C040F5"/>
    <w:rsid w:val="00C46ED2"/>
    <w:rsid w:val="00C51791"/>
    <w:rsid w:val="00CC27CE"/>
    <w:rsid w:val="00D035E1"/>
    <w:rsid w:val="00D163BD"/>
    <w:rsid w:val="00D2694E"/>
    <w:rsid w:val="00DE2F0A"/>
    <w:rsid w:val="00E07E25"/>
    <w:rsid w:val="00E15B5A"/>
    <w:rsid w:val="00E36995"/>
    <w:rsid w:val="00E408A4"/>
    <w:rsid w:val="00E64F13"/>
    <w:rsid w:val="00E862B0"/>
    <w:rsid w:val="00EE4B87"/>
    <w:rsid w:val="00F22775"/>
    <w:rsid w:val="00F3451D"/>
    <w:rsid w:val="00F743C3"/>
    <w:rsid w:val="00F87D30"/>
    <w:rsid w:val="00FD23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38672"/>
  <w15:docId w15:val="{DE4A9377-1240-4375-9EEC-89A72AB73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3E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1044A9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7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7B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D035E1"/>
    <w:rPr>
      <w:rFonts w:eastAsia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568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F886ED0C26F645AD7A780E95EE04C4" ma:contentTypeVersion="13" ma:contentTypeDescription="Create a new document." ma:contentTypeScope="" ma:versionID="e985e6f31b5a96f7f52547d704aa5a6a">
  <xsd:schema xmlns:xsd="http://www.w3.org/2001/XMLSchema" xmlns:xs="http://www.w3.org/2001/XMLSchema" xmlns:p="http://schemas.microsoft.com/office/2006/metadata/properties" xmlns:ns3="bc6447a3-2fdc-4dcc-8649-e9ea2463a6b9" xmlns:ns4="9a9e1208-ab16-47ec-87d7-2e879efbff45" targetNamespace="http://schemas.microsoft.com/office/2006/metadata/properties" ma:root="true" ma:fieldsID="7c14b9207f1c723fedef65b8033e272e" ns3:_="" ns4:_="">
    <xsd:import namespace="bc6447a3-2fdc-4dcc-8649-e9ea2463a6b9"/>
    <xsd:import namespace="9a9e1208-ab16-47ec-87d7-2e879efbff4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447a3-2fdc-4dcc-8649-e9ea2463a6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e1208-ab16-47ec-87d7-2e879efbff4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7FE631-DAAB-4C70-8F78-A14D02A804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00F1812-9274-4DDA-BB0E-728887FFA7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8B5853-E8A5-49E9-93EE-11D2B19904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6447a3-2fdc-4dcc-8649-e9ea2463a6b9"/>
    <ds:schemaRef ds:uri="9a9e1208-ab16-47ec-87d7-2e879efbff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</Words>
  <Characters>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Povey</dc:creator>
  <cp:keywords/>
  <cp:lastModifiedBy>THOMPSON Josh - NOVOTEL LEICESTER FB</cp:lastModifiedBy>
  <cp:revision>6</cp:revision>
  <cp:lastPrinted>2021-05-19T14:15:00Z</cp:lastPrinted>
  <dcterms:created xsi:type="dcterms:W3CDTF">2021-04-15T14:11:00Z</dcterms:created>
  <dcterms:modified xsi:type="dcterms:W3CDTF">2021-05-19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F886ED0C26F645AD7A780E95EE04C4</vt:lpwstr>
  </property>
</Properties>
</file>